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F2702" w14:textId="77777777" w:rsidR="00150FA0" w:rsidRPr="00373043" w:rsidRDefault="00150FA0" w:rsidP="00150FA0">
      <w:pPr>
        <w:keepNext/>
        <w:spacing w:line="240" w:lineRule="auto"/>
        <w:jc w:val="center"/>
        <w:rPr>
          <w:b/>
          <w:bCs/>
          <w:sz w:val="36"/>
          <w:szCs w:val="36"/>
        </w:rPr>
      </w:pPr>
      <w:bookmarkStart w:id="0" w:name="_Ref142467926"/>
      <w:r w:rsidRPr="00373043">
        <w:rPr>
          <w:b/>
          <w:bCs/>
          <w:sz w:val="36"/>
          <w:szCs w:val="36"/>
        </w:rPr>
        <w:t>Anexo N°</w:t>
      </w:r>
      <w:r w:rsidRPr="00373043">
        <w:rPr>
          <w:b/>
          <w:bCs/>
          <w:sz w:val="36"/>
          <w:szCs w:val="36"/>
        </w:rPr>
        <w:fldChar w:fldCharType="begin"/>
      </w:r>
      <w:r w:rsidRPr="00373043">
        <w:rPr>
          <w:b/>
          <w:bCs/>
          <w:sz w:val="36"/>
          <w:szCs w:val="36"/>
        </w:rPr>
        <w:instrText xml:space="preserve"> SEQ Anexo_N° \* ARABIC </w:instrText>
      </w:r>
      <w:r w:rsidRPr="00373043">
        <w:rPr>
          <w:b/>
          <w:bCs/>
          <w:sz w:val="36"/>
          <w:szCs w:val="36"/>
        </w:rPr>
        <w:fldChar w:fldCharType="separate"/>
      </w:r>
      <w:r>
        <w:rPr>
          <w:b/>
          <w:bCs/>
          <w:noProof/>
          <w:sz w:val="36"/>
          <w:szCs w:val="36"/>
        </w:rPr>
        <w:t>8</w:t>
      </w:r>
      <w:r w:rsidRPr="00373043">
        <w:rPr>
          <w:b/>
          <w:bCs/>
          <w:sz w:val="36"/>
          <w:szCs w:val="36"/>
        </w:rPr>
        <w:fldChar w:fldCharType="end"/>
      </w:r>
      <w:bookmarkEnd w:id="0"/>
    </w:p>
    <w:p w14:paraId="45BA66C7" w14:textId="1B05BE7B" w:rsidR="00B22BF9" w:rsidRPr="00373043" w:rsidRDefault="00B22BF9" w:rsidP="00B22BF9">
      <w:pPr>
        <w:jc w:val="center"/>
        <w:rPr>
          <w:b/>
          <w:bCs/>
        </w:rPr>
      </w:pPr>
      <w:r>
        <w:rPr>
          <w:b/>
          <w:bCs/>
        </w:rPr>
        <w:t>CARTA GANTT DEL PROYECTO</w:t>
      </w:r>
    </w:p>
    <w:p w14:paraId="7FAF5EAA" w14:textId="77777777" w:rsidR="00B22BF9" w:rsidRPr="00523F7E" w:rsidRDefault="00B22BF9" w:rsidP="00B22BF9">
      <w:pPr>
        <w:jc w:val="both"/>
        <w:rPr>
          <w:sz w:val="20"/>
          <w:szCs w:val="20"/>
        </w:rPr>
      </w:pPr>
      <w:r w:rsidRPr="00523F7E">
        <w:rPr>
          <w:sz w:val="20"/>
          <w:szCs w:val="20"/>
        </w:rPr>
        <w:t>La Carta Gantt se debe presentar de la siguiente manera:</w:t>
      </w:r>
    </w:p>
    <w:p w14:paraId="05CF8F08" w14:textId="77777777" w:rsidR="00B22BF9" w:rsidRPr="00523F7E" w:rsidRDefault="00B22BF9" w:rsidP="00D61A12">
      <w:pPr>
        <w:pStyle w:val="Prrafodelista"/>
        <w:numPr>
          <w:ilvl w:val="0"/>
          <w:numId w:val="19"/>
        </w:numPr>
        <w:jc w:val="both"/>
        <w:rPr>
          <w:sz w:val="20"/>
          <w:szCs w:val="20"/>
        </w:rPr>
      </w:pPr>
      <w:r w:rsidRPr="00523F7E">
        <w:rPr>
          <w:sz w:val="20"/>
          <w:szCs w:val="20"/>
        </w:rPr>
        <w:t>Formato PDF</w:t>
      </w:r>
    </w:p>
    <w:p w14:paraId="06AECF58" w14:textId="77777777" w:rsidR="00B22BF9" w:rsidRPr="00523F7E" w:rsidRDefault="00B22BF9" w:rsidP="00D61A12">
      <w:pPr>
        <w:pStyle w:val="Prrafodelista"/>
        <w:numPr>
          <w:ilvl w:val="0"/>
          <w:numId w:val="19"/>
        </w:numPr>
        <w:jc w:val="both"/>
        <w:rPr>
          <w:sz w:val="20"/>
          <w:szCs w:val="20"/>
        </w:rPr>
      </w:pPr>
      <w:r w:rsidRPr="00523F7E">
        <w:rPr>
          <w:sz w:val="20"/>
          <w:szCs w:val="20"/>
        </w:rPr>
        <w:t>Periodos semanales</w:t>
      </w:r>
    </w:p>
    <w:p w14:paraId="7B55279A" w14:textId="472A168C" w:rsidR="00B22BF9" w:rsidRDefault="00B22BF9" w:rsidP="00D61A12">
      <w:pPr>
        <w:pStyle w:val="Prrafodelista"/>
        <w:numPr>
          <w:ilvl w:val="0"/>
          <w:numId w:val="19"/>
        </w:numPr>
        <w:jc w:val="both"/>
        <w:rPr>
          <w:sz w:val="20"/>
          <w:szCs w:val="20"/>
        </w:rPr>
      </w:pPr>
      <w:r w:rsidRPr="00523F7E">
        <w:rPr>
          <w:sz w:val="20"/>
          <w:szCs w:val="20"/>
        </w:rPr>
        <w:t xml:space="preserve">Describir actividades indicadas en su Ingeniería </w:t>
      </w:r>
      <w:r w:rsidR="007D548C">
        <w:rPr>
          <w:sz w:val="20"/>
          <w:szCs w:val="20"/>
        </w:rPr>
        <w:t>Básica</w:t>
      </w:r>
      <w:r w:rsidRPr="00523F7E">
        <w:rPr>
          <w:sz w:val="20"/>
          <w:szCs w:val="20"/>
        </w:rPr>
        <w:t>, indicando integrante/s responsable/s e hitos relevantes del proyecto</w:t>
      </w:r>
    </w:p>
    <w:p w14:paraId="0CDD2779" w14:textId="77777777" w:rsidR="00B22BF9" w:rsidRDefault="00B22BF9" w:rsidP="00B22BF9">
      <w:pPr>
        <w:jc w:val="both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5" behindDoc="0" locked="0" layoutInCell="1" allowOverlap="1" wp14:anchorId="203A9129" wp14:editId="03145E6B">
            <wp:simplePos x="0" y="0"/>
            <wp:positionH relativeFrom="column">
              <wp:posOffset>673100</wp:posOffset>
            </wp:positionH>
            <wp:positionV relativeFrom="paragraph">
              <wp:posOffset>82550</wp:posOffset>
            </wp:positionV>
            <wp:extent cx="387350" cy="387350"/>
            <wp:effectExtent l="0" t="0" r="0" b="0"/>
            <wp:wrapSquare wrapText="bothSides"/>
            <wp:docPr id="897637351" name="Imagen 897637351" descr="pdf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df 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B400F6C" w14:textId="77777777" w:rsidR="00B22BF9" w:rsidRDefault="00B22BF9" w:rsidP="00B22BF9">
      <w:pPr>
        <w:jc w:val="both"/>
        <w:rPr>
          <w:sz w:val="20"/>
          <w:szCs w:val="20"/>
        </w:rPr>
      </w:pPr>
    </w:p>
    <w:p w14:paraId="039C5A23" w14:textId="57EB58F1" w:rsidR="00B22BF9" w:rsidRDefault="00B22BF9" w:rsidP="00B22BF9">
      <w:pPr>
        <w:jc w:val="both"/>
        <w:rPr>
          <w:sz w:val="20"/>
          <w:szCs w:val="20"/>
        </w:rPr>
      </w:pPr>
      <w:r>
        <w:rPr>
          <w:sz w:val="20"/>
          <w:szCs w:val="20"/>
        </w:rPr>
        <w:t>Anexo N</w:t>
      </w:r>
      <w:r w:rsidR="00B249C3">
        <w:rPr>
          <w:sz w:val="20"/>
          <w:szCs w:val="20"/>
        </w:rPr>
        <w:t>°8</w:t>
      </w:r>
      <w:r>
        <w:rPr>
          <w:sz w:val="20"/>
          <w:szCs w:val="20"/>
        </w:rPr>
        <w:t xml:space="preserve"> Carta Gantt Proyecto</w:t>
      </w:r>
      <w:r w:rsidR="00471C22">
        <w:rPr>
          <w:sz w:val="20"/>
          <w:szCs w:val="20"/>
        </w:rPr>
        <w:t xml:space="preserve"> – [</w:t>
      </w:r>
      <w:r w:rsidR="00471C22">
        <w:rPr>
          <w:i/>
          <w:iCs/>
          <w:sz w:val="20"/>
          <w:szCs w:val="20"/>
        </w:rPr>
        <w:t xml:space="preserve">Nombre </w:t>
      </w:r>
      <w:r w:rsidR="004627F8">
        <w:rPr>
          <w:i/>
          <w:iCs/>
          <w:sz w:val="20"/>
          <w:szCs w:val="20"/>
        </w:rPr>
        <w:t>Empresa Postulante</w:t>
      </w:r>
      <w:r w:rsidR="00471C22">
        <w:rPr>
          <w:sz w:val="20"/>
          <w:szCs w:val="20"/>
        </w:rPr>
        <w:t>]</w:t>
      </w:r>
      <w:r>
        <w:rPr>
          <w:sz w:val="20"/>
          <w:szCs w:val="20"/>
        </w:rPr>
        <w:t>.xlsx</w:t>
      </w:r>
    </w:p>
    <w:p w14:paraId="771D4D18" w14:textId="77777777" w:rsidR="00B22BF9" w:rsidRDefault="00B22BF9" w:rsidP="00B22BF9"/>
    <w:p w14:paraId="4D10C93A" w14:textId="77777777" w:rsidR="00B22BF9" w:rsidRDefault="00B22BF9" w:rsidP="00B22BF9"/>
    <w:p w14:paraId="0395BDDD" w14:textId="77777777" w:rsidR="00B22BF9" w:rsidRDefault="00B22BF9" w:rsidP="00B22BF9"/>
    <w:p w14:paraId="24FB5E87" w14:textId="77777777" w:rsidR="00B22BF9" w:rsidRDefault="00B22BF9" w:rsidP="00B22BF9"/>
    <w:p w14:paraId="1A8F9415" w14:textId="77777777" w:rsidR="00B22BF9" w:rsidRDefault="00B22BF9" w:rsidP="00B22BF9"/>
    <w:p w14:paraId="157D1324" w14:textId="77777777" w:rsidR="00B22BF9" w:rsidRDefault="00B22BF9" w:rsidP="00B22BF9"/>
    <w:p w14:paraId="0576C5A1" w14:textId="77777777" w:rsidR="00B22BF9" w:rsidRDefault="00B22BF9" w:rsidP="00B22BF9"/>
    <w:p w14:paraId="64AFDCBA" w14:textId="77777777" w:rsidR="00B22BF9" w:rsidRDefault="00B22BF9" w:rsidP="00B22BF9"/>
    <w:p w14:paraId="0E83E04C" w14:textId="77777777" w:rsidR="00B22BF9" w:rsidRDefault="00B22BF9" w:rsidP="00B22BF9"/>
    <w:p w14:paraId="6BCE6E80" w14:textId="77777777" w:rsidR="00B22BF9" w:rsidRDefault="00B22BF9" w:rsidP="00B22BF9"/>
    <w:p w14:paraId="5AC8E135" w14:textId="77777777" w:rsidR="00B22BF9" w:rsidRDefault="00B22BF9" w:rsidP="00B22BF9"/>
    <w:p w14:paraId="7BF1F9C2" w14:textId="77777777" w:rsidR="00B22BF9" w:rsidRDefault="00B22BF9" w:rsidP="00B22BF9"/>
    <w:p w14:paraId="7590C882" w14:textId="77777777" w:rsidR="00B22BF9" w:rsidRDefault="00B22BF9" w:rsidP="00B22BF9"/>
    <w:p w14:paraId="31BAADB5" w14:textId="77777777" w:rsidR="00B22BF9" w:rsidRDefault="00B22BF9" w:rsidP="00B22BF9"/>
    <w:p w14:paraId="568E128A" w14:textId="77777777" w:rsidR="00B22BF9" w:rsidRDefault="00B22BF9" w:rsidP="00B22BF9"/>
    <w:p w14:paraId="372C3009" w14:textId="77777777" w:rsidR="00B22BF9" w:rsidRDefault="00B22BF9" w:rsidP="00B22BF9"/>
    <w:p w14:paraId="4A6EEC0B" w14:textId="77777777" w:rsidR="00B22BF9" w:rsidRDefault="00B22BF9" w:rsidP="00B22BF9"/>
    <w:p w14:paraId="0133A02F" w14:textId="77777777" w:rsidR="00B22BF9" w:rsidRDefault="00B22BF9" w:rsidP="00B22BF9"/>
    <w:p w14:paraId="4D41C35F" w14:textId="77777777" w:rsidR="00B22BF9" w:rsidRPr="00B22BF9" w:rsidRDefault="00B22BF9" w:rsidP="00B22BF9"/>
    <w:p w14:paraId="12DD0B26" w14:textId="0F17DEBB" w:rsidR="00982153" w:rsidRDefault="00982153">
      <w:pPr>
        <w:rPr>
          <w:rFonts w:eastAsia="Arial" w:cstheme="minorHAnsi"/>
          <w:b/>
          <w:bCs/>
          <w:sz w:val="32"/>
          <w:szCs w:val="32"/>
          <w:lang w:val="es-ES"/>
        </w:rPr>
      </w:pPr>
      <w:bookmarkStart w:id="1" w:name="_Ref139918641"/>
      <w:bookmarkEnd w:id="1"/>
    </w:p>
    <w:sectPr w:rsidR="00982153">
      <w:headerReference w:type="default" r:id="rId9"/>
      <w:foot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0DB32" w14:textId="77777777" w:rsidR="009720E2" w:rsidRDefault="009720E2" w:rsidP="00D3155E">
      <w:pPr>
        <w:spacing w:after="0" w:line="240" w:lineRule="auto"/>
      </w:pPr>
      <w:r>
        <w:separator/>
      </w:r>
    </w:p>
  </w:endnote>
  <w:endnote w:type="continuationSeparator" w:id="0">
    <w:p w14:paraId="4C645B77" w14:textId="77777777" w:rsidR="009720E2" w:rsidRDefault="009720E2" w:rsidP="00D3155E">
      <w:pPr>
        <w:spacing w:after="0" w:line="240" w:lineRule="auto"/>
      </w:pPr>
      <w:r>
        <w:continuationSeparator/>
      </w:r>
    </w:p>
  </w:endnote>
  <w:endnote w:type="continuationNotice" w:id="1">
    <w:p w14:paraId="78328C4E" w14:textId="77777777" w:rsidR="009720E2" w:rsidRDefault="009720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5806" w14:textId="1732BB1F" w:rsidR="005E62BD" w:rsidRDefault="0017725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1E371C9A" wp14:editId="6310D11A">
              <wp:simplePos x="0" y="0"/>
              <wp:positionH relativeFrom="page">
                <wp:posOffset>863600</wp:posOffset>
              </wp:positionH>
              <wp:positionV relativeFrom="page">
                <wp:posOffset>9761855</wp:posOffset>
              </wp:positionV>
              <wp:extent cx="4284345" cy="152400"/>
              <wp:effectExtent l="0" t="0" r="0" b="1270"/>
              <wp:wrapNone/>
              <wp:docPr id="2094279551" name="Cuadro de texto 20942795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434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DC37F" w14:textId="68CF4BF9" w:rsidR="005E62BD" w:rsidRDefault="003F10A9">
                          <w:pPr>
                            <w:spacing w:before="19"/>
                            <w:ind w:left="20"/>
                            <w:rPr>
                              <w:rFonts w:ascii="Arial MT" w:hAnsi="Arial MT"/>
                              <w:sz w:val="14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roceso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ostulación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y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selección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-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s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empresas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articipantes</w:t>
                          </w:r>
                          <w:r>
                            <w:rPr>
                              <w:rFonts w:ascii="Arial MT" w:hAnsi="Arial MT"/>
                              <w:spacing w:val="6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 2° Etapa de la Aceleradora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 Hidrógeno</w:t>
                          </w:r>
                          <w:r w:rsidR="00372B0B"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 xml:space="preserve"> 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371C9A" id="_x0000_t202" coordsize="21600,21600" o:spt="202" path="m,l,21600r21600,l21600,xe">
              <v:stroke joinstyle="miter"/>
              <v:path gradientshapeok="t" o:connecttype="rect"/>
            </v:shapetype>
            <v:shape id="Cuadro de texto 2094279551" o:spid="_x0000_s1026" type="#_x0000_t202" style="position:absolute;margin-left:68pt;margin-top:768.65pt;width:337.35pt;height:12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" filled="f" stroked="f">
              <v:textbox inset="0,0,0,0">
                <w:txbxContent>
                  <w:p w14:paraId="358DC37F" w14:textId="68CF4BF9" w:rsidR="005E62BD" w:rsidRDefault="003F10A9">
                    <w:pPr>
                      <w:spacing w:before="19"/>
                      <w:ind w:left="20"/>
                      <w:rPr>
                        <w:rFonts w:ascii="Arial MT" w:hAnsi="Arial MT"/>
                        <w:sz w:val="14"/>
                      </w:rPr>
                    </w:pPr>
                    <w:r>
                      <w:rPr>
                        <w:rFonts w:ascii="Arial MT" w:hAnsi="Arial MT"/>
                        <w:w w:val="80"/>
                        <w:sz w:val="14"/>
                      </w:rPr>
                      <w:t>Proceso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ostulación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y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selección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-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s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empresas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articipantes</w:t>
                    </w:r>
                    <w:r>
                      <w:rPr>
                        <w:rFonts w:ascii="Arial MT" w:hAnsi="Arial MT"/>
                        <w:spacing w:val="6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 2° Etapa de la Aceleradora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 Hidrógeno</w:t>
                    </w:r>
                    <w:r w:rsidR="00372B0B">
                      <w:rPr>
                        <w:rFonts w:ascii="Arial MT" w:hAnsi="Arial MT"/>
                        <w:w w:val="80"/>
                        <w:sz w:val="14"/>
                      </w:rPr>
                      <w:t xml:space="preserve"> 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ED7A133" wp14:editId="51E5E11E">
              <wp:simplePos x="0" y="0"/>
              <wp:positionH relativeFrom="page">
                <wp:posOffset>402590</wp:posOffset>
              </wp:positionH>
              <wp:positionV relativeFrom="page">
                <wp:posOffset>9702165</wp:posOffset>
              </wp:positionV>
              <wp:extent cx="6489065" cy="372110"/>
              <wp:effectExtent l="2540" t="0" r="4445" b="3175"/>
              <wp:wrapNone/>
              <wp:docPr id="1596039786" name="Forma libre: forma 15960397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89065" cy="372110"/>
                      </a:xfrm>
                      <a:custGeom>
                        <a:avLst/>
                        <a:gdLst>
                          <a:gd name="T0" fmla="*/ 2147483646 w 10219"/>
                          <a:gd name="T1" fmla="*/ 2147483646 h 586"/>
                          <a:gd name="T2" fmla="*/ 0 w 10219"/>
                          <a:gd name="T3" fmla="*/ 2147483646 h 586"/>
                          <a:gd name="T4" fmla="*/ 0 w 10219"/>
                          <a:gd name="T5" fmla="*/ 2147483646 h 586"/>
                          <a:gd name="T6" fmla="*/ 0 w 10219"/>
                          <a:gd name="T7" fmla="*/ 2147483646 h 586"/>
                          <a:gd name="T8" fmla="*/ 0 w 10219"/>
                          <a:gd name="T9" fmla="*/ 2147483646 h 586"/>
                          <a:gd name="T10" fmla="*/ 2147483646 w 10219"/>
                          <a:gd name="T11" fmla="*/ 2147483646 h 586"/>
                          <a:gd name="T12" fmla="*/ 2147483646 w 10219"/>
                          <a:gd name="T13" fmla="*/ 2147483646 h 586"/>
                          <a:gd name="T14" fmla="*/ 2147483646 w 10219"/>
                          <a:gd name="T15" fmla="*/ 2147483646 h 586"/>
                          <a:gd name="T16" fmla="*/ 2147483646 w 10219"/>
                          <a:gd name="T17" fmla="*/ 2147483646 h 586"/>
                          <a:gd name="T18" fmla="*/ 2147483646 w 10219"/>
                          <a:gd name="T19" fmla="*/ 2147483646 h 586"/>
                          <a:gd name="T20" fmla="*/ 2147483646 w 10219"/>
                          <a:gd name="T21" fmla="*/ 2147483646 h 586"/>
                          <a:gd name="T22" fmla="*/ 2147483646 w 10219"/>
                          <a:gd name="T23" fmla="*/ 2147483646 h 586"/>
                          <a:gd name="T24" fmla="*/ 2147483646 w 10219"/>
                          <a:gd name="T25" fmla="*/ 2147483646 h 586"/>
                          <a:gd name="T26" fmla="*/ 2147483646 w 10219"/>
                          <a:gd name="T27" fmla="*/ 2147483646 h 586"/>
                          <a:gd name="T28" fmla="*/ 2147483646 w 10219"/>
                          <a:gd name="T29" fmla="*/ 2147483646 h 586"/>
                          <a:gd name="T30" fmla="*/ 2147483646 w 10219"/>
                          <a:gd name="T31" fmla="*/ 2147483646 h 586"/>
                          <a:gd name="T32" fmla="*/ 2147483646 w 10219"/>
                          <a:gd name="T33" fmla="*/ 2147483646 h 586"/>
                          <a:gd name="T34" fmla="*/ 2147483646 w 10219"/>
                          <a:gd name="T35" fmla="*/ 2147483646 h 586"/>
                          <a:gd name="T36" fmla="*/ 2147483646 w 10219"/>
                          <a:gd name="T37" fmla="*/ 2147483646 h 586"/>
                          <a:gd name="T38" fmla="*/ 0 60000 65536"/>
                          <a:gd name="T39" fmla="*/ 0 60000 65536"/>
                          <a:gd name="T40" fmla="*/ 0 60000 65536"/>
                          <a:gd name="T41" fmla="*/ 0 60000 65536"/>
                          <a:gd name="T42" fmla="*/ 0 60000 65536"/>
                          <a:gd name="T43" fmla="*/ 0 60000 65536"/>
                          <a:gd name="T44" fmla="*/ 0 60000 65536"/>
                          <a:gd name="T45" fmla="*/ 0 60000 65536"/>
                          <a:gd name="T46" fmla="*/ 0 60000 65536"/>
                          <a:gd name="T47" fmla="*/ 0 60000 65536"/>
                          <a:gd name="T48" fmla="*/ 0 60000 65536"/>
                          <a:gd name="T49" fmla="*/ 0 60000 65536"/>
                          <a:gd name="T50" fmla="*/ 0 60000 65536"/>
                          <a:gd name="T51" fmla="*/ 0 60000 65536"/>
                          <a:gd name="T52" fmla="*/ 0 60000 65536"/>
                          <a:gd name="T53" fmla="*/ 0 60000 65536"/>
                          <a:gd name="T54" fmla="*/ 0 60000 65536"/>
                          <a:gd name="T55" fmla="*/ 0 60000 65536"/>
                          <a:gd name="T56" fmla="*/ 0 60000 65536"/>
                        </a:gdLst>
                        <a:ahLst/>
                        <a:cxnLst>
                          <a:cxn ang="T38">
                            <a:pos x="T0" y="T1"/>
                          </a:cxn>
                          <a:cxn ang="T39">
                            <a:pos x="T2" y="T3"/>
                          </a:cxn>
                          <a:cxn ang="T40">
                            <a:pos x="T4" y="T5"/>
                          </a:cxn>
                          <a:cxn ang="T41">
                            <a:pos x="T6" y="T7"/>
                          </a:cxn>
                          <a:cxn ang="T42">
                            <a:pos x="T8" y="T9"/>
                          </a:cxn>
                          <a:cxn ang="T43">
                            <a:pos x="T10" y="T11"/>
                          </a:cxn>
                          <a:cxn ang="T44">
                            <a:pos x="T12" y="T13"/>
                          </a:cxn>
                          <a:cxn ang="T45">
                            <a:pos x="T14" y="T15"/>
                          </a:cxn>
                          <a:cxn ang="T46">
                            <a:pos x="T16" y="T17"/>
                          </a:cxn>
                          <a:cxn ang="T47">
                            <a:pos x="T18" y="T19"/>
                          </a:cxn>
                          <a:cxn ang="T48">
                            <a:pos x="T20" y="T21"/>
                          </a:cxn>
                          <a:cxn ang="T49">
                            <a:pos x="T22" y="T23"/>
                          </a:cxn>
                          <a:cxn ang="T50">
                            <a:pos x="T24" y="T25"/>
                          </a:cxn>
                          <a:cxn ang="T51">
                            <a:pos x="T26" y="T27"/>
                          </a:cxn>
                          <a:cxn ang="T52">
                            <a:pos x="T28" y="T29"/>
                          </a:cxn>
                          <a:cxn ang="T53">
                            <a:pos x="T30" y="T31"/>
                          </a:cxn>
                          <a:cxn ang="T54">
                            <a:pos x="T32" y="T33"/>
                          </a:cxn>
                          <a:cxn ang="T55">
                            <a:pos x="T34" y="T35"/>
                          </a:cxn>
                          <a:cxn ang="T56">
                            <a:pos x="T36" y="T37"/>
                          </a:cxn>
                        </a:cxnLst>
                        <a:rect l="0" t="0" r="r" b="b"/>
                        <a:pathLst>
                          <a:path w="10219" h="586">
                            <a:moveTo>
                              <a:pt x="10219" y="0"/>
                            </a:move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0" y="576"/>
                            </a:lnTo>
                            <a:lnTo>
                              <a:pt x="0" y="586"/>
                            </a:lnTo>
                            <a:lnTo>
                              <a:pt x="10219" y="586"/>
                            </a:lnTo>
                            <a:lnTo>
                              <a:pt x="10219" y="576"/>
                            </a:lnTo>
                            <a:lnTo>
                              <a:pt x="9" y="576"/>
                            </a:lnTo>
                            <a:lnTo>
                              <a:pt x="9" y="10"/>
                            </a:lnTo>
                            <a:lnTo>
                              <a:pt x="8786" y="10"/>
                            </a:lnTo>
                            <a:lnTo>
                              <a:pt x="8786" y="575"/>
                            </a:lnTo>
                            <a:lnTo>
                              <a:pt x="8795" y="575"/>
                            </a:lnTo>
                            <a:lnTo>
                              <a:pt x="8795" y="10"/>
                            </a:lnTo>
                            <a:lnTo>
                              <a:pt x="10209" y="10"/>
                            </a:lnTo>
                            <a:lnTo>
                              <a:pt x="10209" y="575"/>
                            </a:lnTo>
                            <a:lnTo>
                              <a:pt x="10219" y="575"/>
                            </a:lnTo>
                            <a:lnTo>
                              <a:pt x="10219" y="10"/>
                            </a:lnTo>
                            <a:lnTo>
                              <a:pt x="10219" y="9"/>
                            </a:lnTo>
                            <a:lnTo>
                              <a:pt x="10219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a="http://schemas.openxmlformats.org/drawingml/2006/main" xmlns:a14="http://schemas.microsoft.com/office/drawing/2010/main" xmlns:arto="http://schemas.microsoft.com/office/word/2006/arto">
          <w:pict w14:anchorId="74EA3B1B">
            <v:shape id="Freeform 3" style="position:absolute;margin-left:31.7pt;margin-top:763.95pt;width:510.95pt;height:29.3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219,586" o:spid="_x0000_s1026" fillcolor="black" stroked="f" path="m10219,l,,,10,,576r,10l10219,586r,-10l9,576,9,10r8777,l8786,575r9,l8795,10r1414,l10209,575r10,l10219,10r,-1l102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" w14:anchorId="26C74EED">
              <v:path arrowok="t" o:connecttype="custom" o:connectlocs="2147483646,2147483646;0,2147483646;0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56E337F9" wp14:editId="300E251F">
              <wp:simplePos x="0" y="0"/>
              <wp:positionH relativeFrom="page">
                <wp:posOffset>6040120</wp:posOffset>
              </wp:positionH>
              <wp:positionV relativeFrom="page">
                <wp:posOffset>9813290</wp:posOffset>
              </wp:positionV>
              <wp:extent cx="669290" cy="142875"/>
              <wp:effectExtent l="1270" t="2540" r="0" b="0"/>
              <wp:wrapNone/>
              <wp:docPr id="1766012416" name="Cuadro de texto 17660124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9290" cy="142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833FAB" w14:textId="0A5CE8DE" w:rsidR="005E62BD" w:rsidRDefault="003F10A9">
                          <w:pPr>
                            <w:spacing w:before="20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Página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 w:rsidR="005113DF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4</w:t>
                          </w:r>
                          <w:r w:rsidR="00FB5022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E337F9" id="Cuadro de texto 1766012416" o:spid="_x0000_s1027" type="#_x0000_t202" style="position:absolute;margin-left:475.6pt;margin-top:772.7pt;width:52.7pt;height:11.2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" filled="f" stroked="f">
              <v:textbox inset="0,0,0,0">
                <w:txbxContent>
                  <w:p w14:paraId="64833FAB" w14:textId="0A5CE8DE" w:rsidR="005E62BD" w:rsidRDefault="003F10A9">
                    <w:pPr>
                      <w:spacing w:before="20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w w:val="80"/>
                        <w:sz w:val="16"/>
                      </w:rPr>
                      <w:t>Página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t>de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 w:rsidR="005113DF">
                      <w:rPr>
                        <w:rFonts w:ascii="Arial MT" w:hAnsi="Arial MT"/>
                        <w:w w:val="80"/>
                        <w:sz w:val="16"/>
                      </w:rPr>
                      <w:t>4</w:t>
                    </w:r>
                    <w:r w:rsidR="00FB5022">
                      <w:rPr>
                        <w:rFonts w:ascii="Arial MT" w:hAnsi="Arial MT"/>
                        <w:w w:val="80"/>
                        <w:sz w:val="16"/>
                      </w:rPr>
                      <w:t>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1EA03" w14:textId="77777777" w:rsidR="009720E2" w:rsidRDefault="009720E2" w:rsidP="00D3155E">
      <w:pPr>
        <w:spacing w:after="0" w:line="240" w:lineRule="auto"/>
      </w:pPr>
      <w:r>
        <w:separator/>
      </w:r>
    </w:p>
  </w:footnote>
  <w:footnote w:type="continuationSeparator" w:id="0">
    <w:p w14:paraId="18BE5D00" w14:textId="77777777" w:rsidR="009720E2" w:rsidRDefault="009720E2" w:rsidP="00D3155E">
      <w:pPr>
        <w:spacing w:after="0" w:line="240" w:lineRule="auto"/>
      </w:pPr>
      <w:r>
        <w:continuationSeparator/>
      </w:r>
    </w:p>
  </w:footnote>
  <w:footnote w:type="continuationNotice" w:id="1">
    <w:p w14:paraId="2C7F6538" w14:textId="77777777" w:rsidR="009720E2" w:rsidRDefault="009720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3505" w14:textId="08343878" w:rsidR="005E62BD" w:rsidRDefault="00B16497">
    <w:pPr>
      <w:pStyle w:val="Textoindependiente"/>
      <w:spacing w:line="14" w:lineRule="auto"/>
      <w:rPr>
        <w:sz w:val="20"/>
      </w:rPr>
    </w:pPr>
    <w:r w:rsidRPr="00B16497">
      <w:rPr>
        <w:noProof/>
        <w:sz w:val="20"/>
        <w:lang w:val="es-CL"/>
      </w:rPr>
      <w:drawing>
        <wp:anchor distT="0" distB="0" distL="114300" distR="114300" simplePos="0" relativeHeight="251658248" behindDoc="1" locked="0" layoutInCell="1" allowOverlap="1" wp14:anchorId="37B24E73" wp14:editId="672A4297">
          <wp:simplePos x="0" y="0"/>
          <wp:positionH relativeFrom="column">
            <wp:posOffset>558165</wp:posOffset>
          </wp:positionH>
          <wp:positionV relativeFrom="paragraph">
            <wp:posOffset>-165100</wp:posOffset>
          </wp:positionV>
          <wp:extent cx="510540" cy="462915"/>
          <wp:effectExtent l="0" t="0" r="0" b="0"/>
          <wp:wrapTight wrapText="bothSides">
            <wp:wrapPolygon edited="0">
              <wp:start x="0" y="0"/>
              <wp:lineTo x="0" y="20444"/>
              <wp:lineTo x="20955" y="20444"/>
              <wp:lineTo x="20955" y="0"/>
              <wp:lineTo x="0" y="0"/>
            </wp:wrapPolygon>
          </wp:wrapTight>
          <wp:docPr id="3" name="Imagen 3" descr="Gráfico&#10;&#10;Descripción generada automáticamente con confianza baja">
            <a:extLst xmlns:a="http://schemas.openxmlformats.org/drawingml/2006/main">
              <a:ext uri="{FF2B5EF4-FFF2-40B4-BE49-F238E27FC236}">
                <a16:creationId xmlns:a16="http://schemas.microsoft.com/office/drawing/2014/main" id="{1877F383-52EA-9EA3-A6CD-073BF9F167D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2" descr="Gráfico&#10;&#10;Descripción generada automáticamente con confianza baja">
                    <a:extLst>
                      <a:ext uri="{FF2B5EF4-FFF2-40B4-BE49-F238E27FC236}">
                        <a16:creationId xmlns:a16="http://schemas.microsoft.com/office/drawing/2014/main" id="{1877F383-52EA-9EA3-A6CD-073BF9F167D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8240" behindDoc="1" locked="0" layoutInCell="1" allowOverlap="1" wp14:anchorId="74A6DB68" wp14:editId="75575824">
          <wp:simplePos x="0" y="0"/>
          <wp:positionH relativeFrom="page">
            <wp:posOffset>395605</wp:posOffset>
          </wp:positionH>
          <wp:positionV relativeFrom="page">
            <wp:posOffset>354330</wp:posOffset>
          </wp:positionV>
          <wp:extent cx="1102994" cy="400049"/>
          <wp:effectExtent l="0" t="0" r="0" b="0"/>
          <wp:wrapNone/>
          <wp:docPr id="1329575713" name="Imagen 13295757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2994" cy="400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C05">
      <w:rPr>
        <w:noProof/>
      </w:rPr>
      <w:drawing>
        <wp:anchor distT="0" distB="0" distL="114300" distR="114300" simplePos="0" relativeHeight="251658241" behindDoc="1" locked="0" layoutInCell="1" allowOverlap="1" wp14:anchorId="16275FC9" wp14:editId="159448D6">
          <wp:simplePos x="0" y="0"/>
          <wp:positionH relativeFrom="margin">
            <wp:align>right</wp:align>
          </wp:positionH>
          <wp:positionV relativeFrom="paragraph">
            <wp:posOffset>-34925</wp:posOffset>
          </wp:positionV>
          <wp:extent cx="673100" cy="422275"/>
          <wp:effectExtent l="0" t="0" r="0" b="0"/>
          <wp:wrapTight wrapText="bothSides">
            <wp:wrapPolygon edited="0">
              <wp:start x="10392" y="0"/>
              <wp:lineTo x="7336" y="3898"/>
              <wp:lineTo x="0" y="15591"/>
              <wp:lineTo x="0" y="20463"/>
              <wp:lineTo x="20785" y="20463"/>
              <wp:lineTo x="20785" y="13642"/>
              <wp:lineTo x="15894" y="1949"/>
              <wp:lineTo x="14060" y="0"/>
              <wp:lineTo x="10392" y="0"/>
            </wp:wrapPolygon>
          </wp:wrapTight>
          <wp:docPr id="391628209" name="Imagen 391628209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05E07D9-CB5F-09B7-E179-46875AEE47E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oogle Shape;13;p10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A05E07D9-CB5F-09B7-E179-46875AEE47E4}"/>
                      </a:ext>
                    </a:extLst>
                  </pic:cNvPr>
                  <pic:cNvPicPr preferRelativeResize="0"/>
                </pic:nvPicPr>
                <pic:blipFill rotWithShape="1"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73100" cy="422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634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2E53E5D"/>
    <w:multiLevelType w:val="hybridMultilevel"/>
    <w:tmpl w:val="65284B2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B2765"/>
    <w:multiLevelType w:val="hybridMultilevel"/>
    <w:tmpl w:val="CD8C201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511A9"/>
    <w:multiLevelType w:val="hybridMultilevel"/>
    <w:tmpl w:val="550E4A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4612"/>
    <w:multiLevelType w:val="hybridMultilevel"/>
    <w:tmpl w:val="F6801D84"/>
    <w:lvl w:ilvl="0" w:tplc="90B04EA6">
      <w:start w:val="1"/>
      <w:numFmt w:val="lowerLetter"/>
      <w:lvlText w:val="%1)"/>
      <w:lvlJc w:val="left"/>
      <w:pPr>
        <w:ind w:left="649" w:hanging="428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C8502734">
      <w:numFmt w:val="bullet"/>
      <w:lvlText w:val="•"/>
      <w:lvlJc w:val="left"/>
      <w:pPr>
        <w:ind w:left="1504" w:hanging="428"/>
      </w:pPr>
      <w:rPr>
        <w:lang w:val="es-ES" w:eastAsia="en-US" w:bidi="ar-SA"/>
      </w:rPr>
    </w:lvl>
    <w:lvl w:ilvl="2" w:tplc="44D6274E">
      <w:numFmt w:val="bullet"/>
      <w:lvlText w:val="•"/>
      <w:lvlJc w:val="left"/>
      <w:pPr>
        <w:ind w:left="2368" w:hanging="428"/>
      </w:pPr>
      <w:rPr>
        <w:lang w:val="es-ES" w:eastAsia="en-US" w:bidi="ar-SA"/>
      </w:rPr>
    </w:lvl>
    <w:lvl w:ilvl="3" w:tplc="48AC73DC">
      <w:numFmt w:val="bullet"/>
      <w:lvlText w:val="•"/>
      <w:lvlJc w:val="left"/>
      <w:pPr>
        <w:ind w:left="3232" w:hanging="428"/>
      </w:pPr>
      <w:rPr>
        <w:lang w:val="es-ES" w:eastAsia="en-US" w:bidi="ar-SA"/>
      </w:rPr>
    </w:lvl>
    <w:lvl w:ilvl="4" w:tplc="1EA852DC">
      <w:numFmt w:val="bullet"/>
      <w:lvlText w:val="•"/>
      <w:lvlJc w:val="left"/>
      <w:pPr>
        <w:ind w:left="4096" w:hanging="428"/>
      </w:pPr>
      <w:rPr>
        <w:lang w:val="es-ES" w:eastAsia="en-US" w:bidi="ar-SA"/>
      </w:rPr>
    </w:lvl>
    <w:lvl w:ilvl="5" w:tplc="368CDF9E">
      <w:numFmt w:val="bullet"/>
      <w:lvlText w:val="•"/>
      <w:lvlJc w:val="left"/>
      <w:pPr>
        <w:ind w:left="4960" w:hanging="428"/>
      </w:pPr>
      <w:rPr>
        <w:lang w:val="es-ES" w:eastAsia="en-US" w:bidi="ar-SA"/>
      </w:rPr>
    </w:lvl>
    <w:lvl w:ilvl="6" w:tplc="3AB46982">
      <w:numFmt w:val="bullet"/>
      <w:lvlText w:val="•"/>
      <w:lvlJc w:val="left"/>
      <w:pPr>
        <w:ind w:left="5824" w:hanging="428"/>
      </w:pPr>
      <w:rPr>
        <w:lang w:val="es-ES" w:eastAsia="en-US" w:bidi="ar-SA"/>
      </w:rPr>
    </w:lvl>
    <w:lvl w:ilvl="7" w:tplc="0AEAF338">
      <w:numFmt w:val="bullet"/>
      <w:lvlText w:val="•"/>
      <w:lvlJc w:val="left"/>
      <w:pPr>
        <w:ind w:left="6688" w:hanging="428"/>
      </w:pPr>
      <w:rPr>
        <w:lang w:val="es-ES" w:eastAsia="en-US" w:bidi="ar-SA"/>
      </w:rPr>
    </w:lvl>
    <w:lvl w:ilvl="8" w:tplc="5B1C98DE">
      <w:numFmt w:val="bullet"/>
      <w:lvlText w:val="•"/>
      <w:lvlJc w:val="left"/>
      <w:pPr>
        <w:ind w:left="7552" w:hanging="428"/>
      </w:pPr>
      <w:rPr>
        <w:lang w:val="es-ES" w:eastAsia="en-US" w:bidi="ar-SA"/>
      </w:rPr>
    </w:lvl>
  </w:abstractNum>
  <w:abstractNum w:abstractNumId="5" w15:restartNumberingAfterBreak="0">
    <w:nsid w:val="05DB5F18"/>
    <w:multiLevelType w:val="hybridMultilevel"/>
    <w:tmpl w:val="C592139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1909A5"/>
    <w:multiLevelType w:val="hybridMultilevel"/>
    <w:tmpl w:val="9E9435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928ED"/>
    <w:multiLevelType w:val="hybridMultilevel"/>
    <w:tmpl w:val="6354EEF8"/>
    <w:lvl w:ilvl="0" w:tplc="83B2B3E0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2D1045"/>
    <w:multiLevelType w:val="hybridMultilevel"/>
    <w:tmpl w:val="D174DC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upperRoman"/>
      <w:lvlText w:val="%2."/>
      <w:lvlJc w:val="right"/>
      <w:pPr>
        <w:ind w:left="1440" w:hanging="360"/>
      </w:pPr>
    </w:lvl>
    <w:lvl w:ilvl="2" w:tplc="0C72EA2A">
      <w:numFmt w:val="bullet"/>
      <w:lvlText w:val="•"/>
      <w:lvlJc w:val="left"/>
      <w:pPr>
        <w:ind w:left="2340" w:hanging="360"/>
      </w:pPr>
      <w:rPr>
        <w:rFonts w:hint="default"/>
        <w:lang w:val="es-ES" w:eastAsia="en-US" w:bidi="ar-S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763CB3"/>
    <w:multiLevelType w:val="hybridMultilevel"/>
    <w:tmpl w:val="9A70630A"/>
    <w:lvl w:ilvl="0" w:tplc="9ED61B64">
      <w:numFmt w:val="bullet"/>
      <w:lvlText w:val="•"/>
      <w:lvlJc w:val="left"/>
      <w:pPr>
        <w:ind w:left="720" w:hanging="360"/>
      </w:pPr>
      <w:rPr>
        <w:rFonts w:hint="default"/>
        <w:lang w:val="es-ES" w:eastAsia="en-US" w:bidi="ar-S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DB39A2"/>
    <w:multiLevelType w:val="hybridMultilevel"/>
    <w:tmpl w:val="149298BE"/>
    <w:lvl w:ilvl="0" w:tplc="7FBCC5D2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E3907"/>
    <w:multiLevelType w:val="hybridMultilevel"/>
    <w:tmpl w:val="0A34E272"/>
    <w:lvl w:ilvl="0" w:tplc="90B04EA6">
      <w:start w:val="1"/>
      <w:numFmt w:val="lowerLetter"/>
      <w:lvlText w:val="%1)"/>
      <w:lvlJc w:val="left"/>
      <w:pPr>
        <w:ind w:left="720" w:hanging="360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4B6925"/>
    <w:multiLevelType w:val="hybridMultilevel"/>
    <w:tmpl w:val="D4C2CF4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28BE4FE2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C3989"/>
    <w:multiLevelType w:val="hybridMultilevel"/>
    <w:tmpl w:val="2A4056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A30E1"/>
    <w:multiLevelType w:val="hybridMultilevel"/>
    <w:tmpl w:val="A5E6179A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75E5E"/>
    <w:multiLevelType w:val="multilevel"/>
    <w:tmpl w:val="E9C6F4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1"/>
      <w:lvlText w:val="%2."/>
      <w:lvlJc w:val="left"/>
      <w:pPr>
        <w:ind w:left="5464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C9587F"/>
    <w:multiLevelType w:val="hybridMultilevel"/>
    <w:tmpl w:val="7BCA9A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27B81"/>
    <w:multiLevelType w:val="hybridMultilevel"/>
    <w:tmpl w:val="A412C05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3153C"/>
    <w:multiLevelType w:val="hybridMultilevel"/>
    <w:tmpl w:val="A342C9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D5976"/>
    <w:multiLevelType w:val="hybridMultilevel"/>
    <w:tmpl w:val="A818315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2DBA"/>
    <w:multiLevelType w:val="hybridMultilevel"/>
    <w:tmpl w:val="CB8C710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351BE"/>
    <w:multiLevelType w:val="hybridMultilevel"/>
    <w:tmpl w:val="4FC0D0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41B87"/>
    <w:multiLevelType w:val="hybridMultilevel"/>
    <w:tmpl w:val="61B6FA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C04F9"/>
    <w:multiLevelType w:val="hybridMultilevel"/>
    <w:tmpl w:val="A818315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570B4"/>
    <w:multiLevelType w:val="hybridMultilevel"/>
    <w:tmpl w:val="72AA661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F980112">
      <w:start w:val="1"/>
      <w:numFmt w:val="upperRoman"/>
      <w:lvlText w:val="%2."/>
      <w:lvlJc w:val="right"/>
      <w:pPr>
        <w:ind w:left="1260" w:hanging="18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1A13"/>
    <w:multiLevelType w:val="hybridMultilevel"/>
    <w:tmpl w:val="07E077BC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D5098"/>
    <w:multiLevelType w:val="hybridMultilevel"/>
    <w:tmpl w:val="22FA4F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E60CD"/>
    <w:multiLevelType w:val="hybridMultilevel"/>
    <w:tmpl w:val="39F494B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C350D"/>
    <w:multiLevelType w:val="hybridMultilevel"/>
    <w:tmpl w:val="DA0A55F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80F46"/>
    <w:multiLevelType w:val="hybridMultilevel"/>
    <w:tmpl w:val="2DC8A31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909BC"/>
    <w:multiLevelType w:val="hybridMultilevel"/>
    <w:tmpl w:val="67C0B3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02E3B"/>
    <w:multiLevelType w:val="hybridMultilevel"/>
    <w:tmpl w:val="9F96DEA4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732D0"/>
    <w:multiLevelType w:val="multilevel"/>
    <w:tmpl w:val="24ECB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8" w:hanging="432"/>
      </w:pPr>
      <w:rPr>
        <w:rFonts w:asciiTheme="majorHAnsi" w:hAnsiTheme="majorHAnsi" w:cstheme="majorHAnsi"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491E84"/>
    <w:multiLevelType w:val="hybridMultilevel"/>
    <w:tmpl w:val="99609B10"/>
    <w:lvl w:ilvl="0" w:tplc="32C04FFC">
      <w:start w:val="1"/>
      <w:numFmt w:val="decimal"/>
      <w:lvlText w:val="%1."/>
      <w:lvlJc w:val="left"/>
      <w:pPr>
        <w:ind w:left="1068" w:hanging="360"/>
      </w:pPr>
      <w:rPr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788" w:hanging="360"/>
      </w:pPr>
    </w:lvl>
    <w:lvl w:ilvl="2" w:tplc="340A001B" w:tentative="1">
      <w:start w:val="1"/>
      <w:numFmt w:val="lowerRoman"/>
      <w:lvlText w:val="%3."/>
      <w:lvlJc w:val="right"/>
      <w:pPr>
        <w:ind w:left="2508" w:hanging="180"/>
      </w:pPr>
    </w:lvl>
    <w:lvl w:ilvl="3" w:tplc="340A000F" w:tentative="1">
      <w:start w:val="1"/>
      <w:numFmt w:val="decimal"/>
      <w:lvlText w:val="%4."/>
      <w:lvlJc w:val="left"/>
      <w:pPr>
        <w:ind w:left="3228" w:hanging="360"/>
      </w:pPr>
    </w:lvl>
    <w:lvl w:ilvl="4" w:tplc="340A0019" w:tentative="1">
      <w:start w:val="1"/>
      <w:numFmt w:val="lowerLetter"/>
      <w:lvlText w:val="%5."/>
      <w:lvlJc w:val="left"/>
      <w:pPr>
        <w:ind w:left="3948" w:hanging="360"/>
      </w:pPr>
    </w:lvl>
    <w:lvl w:ilvl="5" w:tplc="340A001B" w:tentative="1">
      <w:start w:val="1"/>
      <w:numFmt w:val="lowerRoman"/>
      <w:lvlText w:val="%6."/>
      <w:lvlJc w:val="right"/>
      <w:pPr>
        <w:ind w:left="4668" w:hanging="180"/>
      </w:pPr>
    </w:lvl>
    <w:lvl w:ilvl="6" w:tplc="340A000F" w:tentative="1">
      <w:start w:val="1"/>
      <w:numFmt w:val="decimal"/>
      <w:lvlText w:val="%7."/>
      <w:lvlJc w:val="left"/>
      <w:pPr>
        <w:ind w:left="5388" w:hanging="360"/>
      </w:pPr>
    </w:lvl>
    <w:lvl w:ilvl="7" w:tplc="340A0019" w:tentative="1">
      <w:start w:val="1"/>
      <w:numFmt w:val="lowerLetter"/>
      <w:lvlText w:val="%8."/>
      <w:lvlJc w:val="left"/>
      <w:pPr>
        <w:ind w:left="6108" w:hanging="360"/>
      </w:pPr>
    </w:lvl>
    <w:lvl w:ilvl="8" w:tplc="3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CF83911"/>
    <w:multiLevelType w:val="hybridMultilevel"/>
    <w:tmpl w:val="0400AF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4681F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6" w15:restartNumberingAfterBreak="0">
    <w:nsid w:val="7A333F99"/>
    <w:multiLevelType w:val="hybridMultilevel"/>
    <w:tmpl w:val="1AF8F99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56120"/>
    <w:multiLevelType w:val="hybridMultilevel"/>
    <w:tmpl w:val="A78C38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C409F"/>
    <w:multiLevelType w:val="hybridMultilevel"/>
    <w:tmpl w:val="BF8AA6D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79172">
    <w:abstractNumId w:val="32"/>
  </w:num>
  <w:num w:numId="2" w16cid:durableId="1508982209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9450014">
    <w:abstractNumId w:val="21"/>
  </w:num>
  <w:num w:numId="4" w16cid:durableId="994574424">
    <w:abstractNumId w:val="31"/>
  </w:num>
  <w:num w:numId="5" w16cid:durableId="773744679">
    <w:abstractNumId w:val="36"/>
  </w:num>
  <w:num w:numId="6" w16cid:durableId="1156722669">
    <w:abstractNumId w:val="25"/>
  </w:num>
  <w:num w:numId="7" w16cid:durableId="19090266">
    <w:abstractNumId w:val="5"/>
  </w:num>
  <w:num w:numId="8" w16cid:durableId="752820670">
    <w:abstractNumId w:val="17"/>
  </w:num>
  <w:num w:numId="9" w16cid:durableId="844171007">
    <w:abstractNumId w:val="9"/>
  </w:num>
  <w:num w:numId="10" w16cid:durableId="1722510446">
    <w:abstractNumId w:val="24"/>
  </w:num>
  <w:num w:numId="11" w16cid:durableId="657880848">
    <w:abstractNumId w:val="34"/>
  </w:num>
  <w:num w:numId="12" w16cid:durableId="1525286510">
    <w:abstractNumId w:val="33"/>
  </w:num>
  <w:num w:numId="13" w16cid:durableId="82722146">
    <w:abstractNumId w:val="7"/>
  </w:num>
  <w:num w:numId="14" w16cid:durableId="1845513939">
    <w:abstractNumId w:val="20"/>
  </w:num>
  <w:num w:numId="15" w16cid:durableId="2032759419">
    <w:abstractNumId w:val="14"/>
  </w:num>
  <w:num w:numId="16" w16cid:durableId="1920599560">
    <w:abstractNumId w:val="12"/>
  </w:num>
  <w:num w:numId="17" w16cid:durableId="2103601295">
    <w:abstractNumId w:val="0"/>
  </w:num>
  <w:num w:numId="18" w16cid:durableId="173154717">
    <w:abstractNumId w:val="26"/>
  </w:num>
  <w:num w:numId="19" w16cid:durableId="311100740">
    <w:abstractNumId w:val="18"/>
  </w:num>
  <w:num w:numId="20" w16cid:durableId="1799370661">
    <w:abstractNumId w:val="28"/>
  </w:num>
  <w:num w:numId="21" w16cid:durableId="1439444541">
    <w:abstractNumId w:val="27"/>
  </w:num>
  <w:num w:numId="22" w16cid:durableId="761683626">
    <w:abstractNumId w:val="30"/>
  </w:num>
  <w:num w:numId="23" w16cid:durableId="1143808542">
    <w:abstractNumId w:val="16"/>
  </w:num>
  <w:num w:numId="24" w16cid:durableId="1646542551">
    <w:abstractNumId w:val="37"/>
  </w:num>
  <w:num w:numId="25" w16cid:durableId="1581057460">
    <w:abstractNumId w:val="8"/>
  </w:num>
  <w:num w:numId="26" w16cid:durableId="681324049">
    <w:abstractNumId w:val="1"/>
  </w:num>
  <w:num w:numId="27" w16cid:durableId="441071997">
    <w:abstractNumId w:val="19"/>
  </w:num>
  <w:num w:numId="28" w16cid:durableId="984313909">
    <w:abstractNumId w:val="35"/>
  </w:num>
  <w:num w:numId="29" w16cid:durableId="415905218">
    <w:abstractNumId w:val="38"/>
  </w:num>
  <w:num w:numId="30" w16cid:durableId="747462258">
    <w:abstractNumId w:val="11"/>
  </w:num>
  <w:num w:numId="31" w16cid:durableId="1839297924">
    <w:abstractNumId w:val="15"/>
  </w:num>
  <w:num w:numId="32" w16cid:durableId="1838419912">
    <w:abstractNumId w:val="13"/>
  </w:num>
  <w:num w:numId="33" w16cid:durableId="867719982">
    <w:abstractNumId w:val="22"/>
  </w:num>
  <w:num w:numId="34" w16cid:durableId="646512881">
    <w:abstractNumId w:val="6"/>
  </w:num>
  <w:num w:numId="35" w16cid:durableId="336269536">
    <w:abstractNumId w:val="10"/>
  </w:num>
  <w:num w:numId="36" w16cid:durableId="1367212807">
    <w:abstractNumId w:val="29"/>
  </w:num>
  <w:num w:numId="37" w16cid:durableId="529225059">
    <w:abstractNumId w:val="3"/>
  </w:num>
  <w:num w:numId="38" w16cid:durableId="1694106882">
    <w:abstractNumId w:val="23"/>
  </w:num>
  <w:num w:numId="39" w16cid:durableId="340206996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Q2sbCwNDI0MTJS0lEKTi0uzszPAykwrAUA3i8tVywAAAA="/>
  </w:docVars>
  <w:rsids>
    <w:rsidRoot w:val="00CE7066"/>
    <w:rsid w:val="000010E2"/>
    <w:rsid w:val="0000130D"/>
    <w:rsid w:val="00001C97"/>
    <w:rsid w:val="00001E08"/>
    <w:rsid w:val="00002142"/>
    <w:rsid w:val="00002A66"/>
    <w:rsid w:val="00003393"/>
    <w:rsid w:val="000035F0"/>
    <w:rsid w:val="0000373B"/>
    <w:rsid w:val="000037C8"/>
    <w:rsid w:val="000039B2"/>
    <w:rsid w:val="0000432F"/>
    <w:rsid w:val="00004F69"/>
    <w:rsid w:val="000057EA"/>
    <w:rsid w:val="00006CA9"/>
    <w:rsid w:val="00006FAC"/>
    <w:rsid w:val="000079BF"/>
    <w:rsid w:val="000102FB"/>
    <w:rsid w:val="00010BB1"/>
    <w:rsid w:val="00011093"/>
    <w:rsid w:val="00011C1A"/>
    <w:rsid w:val="000124AE"/>
    <w:rsid w:val="0001267F"/>
    <w:rsid w:val="00012F02"/>
    <w:rsid w:val="000138B1"/>
    <w:rsid w:val="00013E3E"/>
    <w:rsid w:val="000141F5"/>
    <w:rsid w:val="0001478D"/>
    <w:rsid w:val="00014870"/>
    <w:rsid w:val="00014AEB"/>
    <w:rsid w:val="00015058"/>
    <w:rsid w:val="00015415"/>
    <w:rsid w:val="0001544E"/>
    <w:rsid w:val="00016942"/>
    <w:rsid w:val="00016D3A"/>
    <w:rsid w:val="00017065"/>
    <w:rsid w:val="000171A5"/>
    <w:rsid w:val="0001777B"/>
    <w:rsid w:val="0002047A"/>
    <w:rsid w:val="000207F1"/>
    <w:rsid w:val="00020B1D"/>
    <w:rsid w:val="00020C84"/>
    <w:rsid w:val="00020C8E"/>
    <w:rsid w:val="00020DDE"/>
    <w:rsid w:val="00020F3C"/>
    <w:rsid w:val="00020F7F"/>
    <w:rsid w:val="00021488"/>
    <w:rsid w:val="00021756"/>
    <w:rsid w:val="0002187E"/>
    <w:rsid w:val="0002275A"/>
    <w:rsid w:val="00022870"/>
    <w:rsid w:val="0002288C"/>
    <w:rsid w:val="00023543"/>
    <w:rsid w:val="0002391B"/>
    <w:rsid w:val="00023DBB"/>
    <w:rsid w:val="00023ED2"/>
    <w:rsid w:val="00024022"/>
    <w:rsid w:val="00024416"/>
    <w:rsid w:val="00024D4D"/>
    <w:rsid w:val="0002562D"/>
    <w:rsid w:val="00025758"/>
    <w:rsid w:val="00025EE4"/>
    <w:rsid w:val="000264E1"/>
    <w:rsid w:val="000268CC"/>
    <w:rsid w:val="00026E6D"/>
    <w:rsid w:val="00027542"/>
    <w:rsid w:val="00027D1C"/>
    <w:rsid w:val="000302FC"/>
    <w:rsid w:val="00030404"/>
    <w:rsid w:val="000309B2"/>
    <w:rsid w:val="00030DF8"/>
    <w:rsid w:val="00031CA2"/>
    <w:rsid w:val="00031E59"/>
    <w:rsid w:val="0003249F"/>
    <w:rsid w:val="00032B59"/>
    <w:rsid w:val="00032D11"/>
    <w:rsid w:val="00032D5A"/>
    <w:rsid w:val="00033452"/>
    <w:rsid w:val="00034BE9"/>
    <w:rsid w:val="00034E01"/>
    <w:rsid w:val="000350BE"/>
    <w:rsid w:val="00035E93"/>
    <w:rsid w:val="00036009"/>
    <w:rsid w:val="000366E8"/>
    <w:rsid w:val="00036916"/>
    <w:rsid w:val="000374D0"/>
    <w:rsid w:val="000403DE"/>
    <w:rsid w:val="00040774"/>
    <w:rsid w:val="00040F0A"/>
    <w:rsid w:val="00041750"/>
    <w:rsid w:val="00041AA6"/>
    <w:rsid w:val="00041D32"/>
    <w:rsid w:val="00042463"/>
    <w:rsid w:val="00042681"/>
    <w:rsid w:val="000426AC"/>
    <w:rsid w:val="000426ED"/>
    <w:rsid w:val="00043DBA"/>
    <w:rsid w:val="00044325"/>
    <w:rsid w:val="0004555D"/>
    <w:rsid w:val="00045E26"/>
    <w:rsid w:val="00046521"/>
    <w:rsid w:val="000468A5"/>
    <w:rsid w:val="00047150"/>
    <w:rsid w:val="000474F9"/>
    <w:rsid w:val="000475E8"/>
    <w:rsid w:val="0004761E"/>
    <w:rsid w:val="000476A0"/>
    <w:rsid w:val="00047C98"/>
    <w:rsid w:val="0004CD95"/>
    <w:rsid w:val="00051114"/>
    <w:rsid w:val="000515FB"/>
    <w:rsid w:val="000518B6"/>
    <w:rsid w:val="00051D61"/>
    <w:rsid w:val="0005213F"/>
    <w:rsid w:val="00052BA6"/>
    <w:rsid w:val="00052C85"/>
    <w:rsid w:val="00053550"/>
    <w:rsid w:val="00053A73"/>
    <w:rsid w:val="0005402A"/>
    <w:rsid w:val="00054692"/>
    <w:rsid w:val="00054952"/>
    <w:rsid w:val="000549EF"/>
    <w:rsid w:val="00054A6E"/>
    <w:rsid w:val="00054E1B"/>
    <w:rsid w:val="00055000"/>
    <w:rsid w:val="0005514A"/>
    <w:rsid w:val="00055616"/>
    <w:rsid w:val="00055706"/>
    <w:rsid w:val="00055DC1"/>
    <w:rsid w:val="00055E66"/>
    <w:rsid w:val="00055FB2"/>
    <w:rsid w:val="00056208"/>
    <w:rsid w:val="000567EC"/>
    <w:rsid w:val="00056D08"/>
    <w:rsid w:val="00057236"/>
    <w:rsid w:val="00060044"/>
    <w:rsid w:val="0006006A"/>
    <w:rsid w:val="0006037C"/>
    <w:rsid w:val="0006081F"/>
    <w:rsid w:val="0006086E"/>
    <w:rsid w:val="00060B1C"/>
    <w:rsid w:val="000616C4"/>
    <w:rsid w:val="00061BF9"/>
    <w:rsid w:val="00061F77"/>
    <w:rsid w:val="00062547"/>
    <w:rsid w:val="00062BA0"/>
    <w:rsid w:val="00063C95"/>
    <w:rsid w:val="000643B0"/>
    <w:rsid w:val="00064D37"/>
    <w:rsid w:val="000654E9"/>
    <w:rsid w:val="00065D5E"/>
    <w:rsid w:val="00065DD1"/>
    <w:rsid w:val="000661A8"/>
    <w:rsid w:val="0006661F"/>
    <w:rsid w:val="00066F04"/>
    <w:rsid w:val="00067174"/>
    <w:rsid w:val="00067AEA"/>
    <w:rsid w:val="000709B0"/>
    <w:rsid w:val="000713EE"/>
    <w:rsid w:val="00071A9F"/>
    <w:rsid w:val="00072414"/>
    <w:rsid w:val="000727DB"/>
    <w:rsid w:val="00072ADF"/>
    <w:rsid w:val="00073C29"/>
    <w:rsid w:val="00073EF6"/>
    <w:rsid w:val="00073FF9"/>
    <w:rsid w:val="0007487E"/>
    <w:rsid w:val="00074B9D"/>
    <w:rsid w:val="00074F51"/>
    <w:rsid w:val="00075289"/>
    <w:rsid w:val="0007563B"/>
    <w:rsid w:val="00075BF1"/>
    <w:rsid w:val="00075CA8"/>
    <w:rsid w:val="00075DE7"/>
    <w:rsid w:val="000763B7"/>
    <w:rsid w:val="000772DF"/>
    <w:rsid w:val="00077605"/>
    <w:rsid w:val="00077ABB"/>
    <w:rsid w:val="000801A6"/>
    <w:rsid w:val="000802C2"/>
    <w:rsid w:val="00080EDA"/>
    <w:rsid w:val="00082346"/>
    <w:rsid w:val="00082D35"/>
    <w:rsid w:val="00082D77"/>
    <w:rsid w:val="00083C45"/>
    <w:rsid w:val="0008430E"/>
    <w:rsid w:val="00084679"/>
    <w:rsid w:val="0008483E"/>
    <w:rsid w:val="00085343"/>
    <w:rsid w:val="00085484"/>
    <w:rsid w:val="000856B5"/>
    <w:rsid w:val="000858EA"/>
    <w:rsid w:val="00086392"/>
    <w:rsid w:val="0008665E"/>
    <w:rsid w:val="00086849"/>
    <w:rsid w:val="00086DFF"/>
    <w:rsid w:val="00087045"/>
    <w:rsid w:val="00087820"/>
    <w:rsid w:val="000906F9"/>
    <w:rsid w:val="000908F9"/>
    <w:rsid w:val="00090C86"/>
    <w:rsid w:val="00090D10"/>
    <w:rsid w:val="00091548"/>
    <w:rsid w:val="00091AC0"/>
    <w:rsid w:val="000924C8"/>
    <w:rsid w:val="000934B8"/>
    <w:rsid w:val="000947EF"/>
    <w:rsid w:val="00094C46"/>
    <w:rsid w:val="0009548D"/>
    <w:rsid w:val="00096DE6"/>
    <w:rsid w:val="000974C3"/>
    <w:rsid w:val="000A041F"/>
    <w:rsid w:val="000A138E"/>
    <w:rsid w:val="000A1B19"/>
    <w:rsid w:val="000A1B83"/>
    <w:rsid w:val="000A1D79"/>
    <w:rsid w:val="000A25EA"/>
    <w:rsid w:val="000A273A"/>
    <w:rsid w:val="000A276A"/>
    <w:rsid w:val="000A2AE8"/>
    <w:rsid w:val="000A2E75"/>
    <w:rsid w:val="000A30F4"/>
    <w:rsid w:val="000A3209"/>
    <w:rsid w:val="000A3E53"/>
    <w:rsid w:val="000A426A"/>
    <w:rsid w:val="000A46FE"/>
    <w:rsid w:val="000A4760"/>
    <w:rsid w:val="000A4A79"/>
    <w:rsid w:val="000A53D9"/>
    <w:rsid w:val="000A5A03"/>
    <w:rsid w:val="000A5FB1"/>
    <w:rsid w:val="000A666D"/>
    <w:rsid w:val="000A6B0E"/>
    <w:rsid w:val="000A6F93"/>
    <w:rsid w:val="000A70CB"/>
    <w:rsid w:val="000A71B1"/>
    <w:rsid w:val="000A73CE"/>
    <w:rsid w:val="000A7A8C"/>
    <w:rsid w:val="000A7D49"/>
    <w:rsid w:val="000B0003"/>
    <w:rsid w:val="000B003E"/>
    <w:rsid w:val="000B0A73"/>
    <w:rsid w:val="000B0FA9"/>
    <w:rsid w:val="000B108D"/>
    <w:rsid w:val="000B1E89"/>
    <w:rsid w:val="000B1F04"/>
    <w:rsid w:val="000B1F28"/>
    <w:rsid w:val="000B2601"/>
    <w:rsid w:val="000B2DEA"/>
    <w:rsid w:val="000B308D"/>
    <w:rsid w:val="000B4236"/>
    <w:rsid w:val="000B43B7"/>
    <w:rsid w:val="000B50D9"/>
    <w:rsid w:val="000B539C"/>
    <w:rsid w:val="000B5B6B"/>
    <w:rsid w:val="000B662E"/>
    <w:rsid w:val="000B6D52"/>
    <w:rsid w:val="000B6E7B"/>
    <w:rsid w:val="000B759E"/>
    <w:rsid w:val="000B79D8"/>
    <w:rsid w:val="000C0129"/>
    <w:rsid w:val="000C03EA"/>
    <w:rsid w:val="000C08F2"/>
    <w:rsid w:val="000C1A72"/>
    <w:rsid w:val="000C1CBC"/>
    <w:rsid w:val="000C1D43"/>
    <w:rsid w:val="000C20C9"/>
    <w:rsid w:val="000C3C14"/>
    <w:rsid w:val="000C3E65"/>
    <w:rsid w:val="000C5970"/>
    <w:rsid w:val="000C61EC"/>
    <w:rsid w:val="000C64A1"/>
    <w:rsid w:val="000C7067"/>
    <w:rsid w:val="000C739E"/>
    <w:rsid w:val="000C78C9"/>
    <w:rsid w:val="000C7D51"/>
    <w:rsid w:val="000C7ECD"/>
    <w:rsid w:val="000D037A"/>
    <w:rsid w:val="000D048B"/>
    <w:rsid w:val="000D07B6"/>
    <w:rsid w:val="000D0B1A"/>
    <w:rsid w:val="000D0C2F"/>
    <w:rsid w:val="000D0C51"/>
    <w:rsid w:val="000D0C54"/>
    <w:rsid w:val="000D0C87"/>
    <w:rsid w:val="000D0D68"/>
    <w:rsid w:val="000D1277"/>
    <w:rsid w:val="000D14E0"/>
    <w:rsid w:val="000D1641"/>
    <w:rsid w:val="000D1895"/>
    <w:rsid w:val="000D1B23"/>
    <w:rsid w:val="000D235A"/>
    <w:rsid w:val="000D2D0C"/>
    <w:rsid w:val="000D34D6"/>
    <w:rsid w:val="000D39CF"/>
    <w:rsid w:val="000D4426"/>
    <w:rsid w:val="000D4C88"/>
    <w:rsid w:val="000D4E0D"/>
    <w:rsid w:val="000D53A5"/>
    <w:rsid w:val="000D5542"/>
    <w:rsid w:val="000D5BFE"/>
    <w:rsid w:val="000D5D7E"/>
    <w:rsid w:val="000D6A07"/>
    <w:rsid w:val="000D6BCE"/>
    <w:rsid w:val="000D6C34"/>
    <w:rsid w:val="000D6EB9"/>
    <w:rsid w:val="000D73AA"/>
    <w:rsid w:val="000D7643"/>
    <w:rsid w:val="000D7B32"/>
    <w:rsid w:val="000D7DC4"/>
    <w:rsid w:val="000E05A2"/>
    <w:rsid w:val="000E0728"/>
    <w:rsid w:val="000E0A62"/>
    <w:rsid w:val="000E0D23"/>
    <w:rsid w:val="000E1064"/>
    <w:rsid w:val="000E1264"/>
    <w:rsid w:val="000E1293"/>
    <w:rsid w:val="000E1732"/>
    <w:rsid w:val="000E19E7"/>
    <w:rsid w:val="000E1A7B"/>
    <w:rsid w:val="000E1FCE"/>
    <w:rsid w:val="000E221D"/>
    <w:rsid w:val="000E2605"/>
    <w:rsid w:val="000E2965"/>
    <w:rsid w:val="000E2BCE"/>
    <w:rsid w:val="000E3F23"/>
    <w:rsid w:val="000E3F27"/>
    <w:rsid w:val="000E463C"/>
    <w:rsid w:val="000E474B"/>
    <w:rsid w:val="000E5261"/>
    <w:rsid w:val="000E5757"/>
    <w:rsid w:val="000E5788"/>
    <w:rsid w:val="000E5D53"/>
    <w:rsid w:val="000E6273"/>
    <w:rsid w:val="000E6DEC"/>
    <w:rsid w:val="000E7986"/>
    <w:rsid w:val="000E7AF6"/>
    <w:rsid w:val="000E7B3C"/>
    <w:rsid w:val="000E7CD7"/>
    <w:rsid w:val="000E7F0C"/>
    <w:rsid w:val="000E7F7D"/>
    <w:rsid w:val="000F00F9"/>
    <w:rsid w:val="000F074A"/>
    <w:rsid w:val="000F0CB1"/>
    <w:rsid w:val="000F0F0F"/>
    <w:rsid w:val="000F11DA"/>
    <w:rsid w:val="000F184C"/>
    <w:rsid w:val="000F1E7A"/>
    <w:rsid w:val="000F37F1"/>
    <w:rsid w:val="000F3EEC"/>
    <w:rsid w:val="000F4580"/>
    <w:rsid w:val="000F46EF"/>
    <w:rsid w:val="000F591C"/>
    <w:rsid w:val="000F5E56"/>
    <w:rsid w:val="000F636B"/>
    <w:rsid w:val="000F6590"/>
    <w:rsid w:val="000F7CE3"/>
    <w:rsid w:val="000F7D16"/>
    <w:rsid w:val="000F7EEE"/>
    <w:rsid w:val="001004DC"/>
    <w:rsid w:val="00101925"/>
    <w:rsid w:val="00101F65"/>
    <w:rsid w:val="00102AD8"/>
    <w:rsid w:val="00102CB5"/>
    <w:rsid w:val="00103044"/>
    <w:rsid w:val="00103B4F"/>
    <w:rsid w:val="00105483"/>
    <w:rsid w:val="00105A3B"/>
    <w:rsid w:val="00105BE5"/>
    <w:rsid w:val="00105EAE"/>
    <w:rsid w:val="001061BB"/>
    <w:rsid w:val="001108F1"/>
    <w:rsid w:val="00110CC9"/>
    <w:rsid w:val="00110EF6"/>
    <w:rsid w:val="00110F20"/>
    <w:rsid w:val="0011192B"/>
    <w:rsid w:val="00111CE0"/>
    <w:rsid w:val="00112284"/>
    <w:rsid w:val="001123DE"/>
    <w:rsid w:val="00112B90"/>
    <w:rsid w:val="00112C83"/>
    <w:rsid w:val="001136F5"/>
    <w:rsid w:val="0011388F"/>
    <w:rsid w:val="00114017"/>
    <w:rsid w:val="001142E8"/>
    <w:rsid w:val="0011451B"/>
    <w:rsid w:val="00114F6E"/>
    <w:rsid w:val="00115006"/>
    <w:rsid w:val="00115166"/>
    <w:rsid w:val="0011529A"/>
    <w:rsid w:val="00115756"/>
    <w:rsid w:val="00115780"/>
    <w:rsid w:val="00115794"/>
    <w:rsid w:val="001159BE"/>
    <w:rsid w:val="00115CD5"/>
    <w:rsid w:val="001160B6"/>
    <w:rsid w:val="001163EB"/>
    <w:rsid w:val="00116479"/>
    <w:rsid w:val="001169F3"/>
    <w:rsid w:val="0012006A"/>
    <w:rsid w:val="001202A5"/>
    <w:rsid w:val="00120433"/>
    <w:rsid w:val="001207E0"/>
    <w:rsid w:val="00120945"/>
    <w:rsid w:val="00120C4E"/>
    <w:rsid w:val="00120D0B"/>
    <w:rsid w:val="00121064"/>
    <w:rsid w:val="00121D37"/>
    <w:rsid w:val="00122182"/>
    <w:rsid w:val="00122DB8"/>
    <w:rsid w:val="0012312A"/>
    <w:rsid w:val="0012314F"/>
    <w:rsid w:val="00123FEE"/>
    <w:rsid w:val="001243DA"/>
    <w:rsid w:val="00124A79"/>
    <w:rsid w:val="00125A03"/>
    <w:rsid w:val="00125EA9"/>
    <w:rsid w:val="00126330"/>
    <w:rsid w:val="00126D7E"/>
    <w:rsid w:val="00127B00"/>
    <w:rsid w:val="00127F4C"/>
    <w:rsid w:val="001301EB"/>
    <w:rsid w:val="001307DF"/>
    <w:rsid w:val="001308D8"/>
    <w:rsid w:val="001327AF"/>
    <w:rsid w:val="0013290F"/>
    <w:rsid w:val="00132928"/>
    <w:rsid w:val="001329BE"/>
    <w:rsid w:val="00132ACA"/>
    <w:rsid w:val="00132E16"/>
    <w:rsid w:val="001347D9"/>
    <w:rsid w:val="0013487F"/>
    <w:rsid w:val="00134D6A"/>
    <w:rsid w:val="00134F58"/>
    <w:rsid w:val="00135583"/>
    <w:rsid w:val="00135588"/>
    <w:rsid w:val="00136699"/>
    <w:rsid w:val="001369E4"/>
    <w:rsid w:val="00136E9C"/>
    <w:rsid w:val="0013707F"/>
    <w:rsid w:val="00140223"/>
    <w:rsid w:val="00140314"/>
    <w:rsid w:val="0014067D"/>
    <w:rsid w:val="00140B25"/>
    <w:rsid w:val="001411D3"/>
    <w:rsid w:val="001412DB"/>
    <w:rsid w:val="00141D2F"/>
    <w:rsid w:val="00141F4E"/>
    <w:rsid w:val="00142213"/>
    <w:rsid w:val="00142951"/>
    <w:rsid w:val="0014310F"/>
    <w:rsid w:val="00143517"/>
    <w:rsid w:val="00143A1D"/>
    <w:rsid w:val="00143E4B"/>
    <w:rsid w:val="00145135"/>
    <w:rsid w:val="00145518"/>
    <w:rsid w:val="001458F4"/>
    <w:rsid w:val="00145D85"/>
    <w:rsid w:val="0014657B"/>
    <w:rsid w:val="00146C18"/>
    <w:rsid w:val="001470AC"/>
    <w:rsid w:val="00147223"/>
    <w:rsid w:val="00147C2C"/>
    <w:rsid w:val="00150B05"/>
    <w:rsid w:val="00150DAD"/>
    <w:rsid w:val="00150FA0"/>
    <w:rsid w:val="001516A9"/>
    <w:rsid w:val="0015185D"/>
    <w:rsid w:val="001519E5"/>
    <w:rsid w:val="00151B27"/>
    <w:rsid w:val="00151E5B"/>
    <w:rsid w:val="0015247D"/>
    <w:rsid w:val="00152750"/>
    <w:rsid w:val="001527CD"/>
    <w:rsid w:val="00152B88"/>
    <w:rsid w:val="00152E7D"/>
    <w:rsid w:val="001530F0"/>
    <w:rsid w:val="00153C35"/>
    <w:rsid w:val="001544DE"/>
    <w:rsid w:val="001548DA"/>
    <w:rsid w:val="001552ED"/>
    <w:rsid w:val="00155B26"/>
    <w:rsid w:val="00155FB5"/>
    <w:rsid w:val="00156161"/>
    <w:rsid w:val="00156269"/>
    <w:rsid w:val="00156C46"/>
    <w:rsid w:val="00156EE7"/>
    <w:rsid w:val="00157927"/>
    <w:rsid w:val="00157E3B"/>
    <w:rsid w:val="00160515"/>
    <w:rsid w:val="00160A19"/>
    <w:rsid w:val="00161423"/>
    <w:rsid w:val="00161ADE"/>
    <w:rsid w:val="00161CE9"/>
    <w:rsid w:val="001621D3"/>
    <w:rsid w:val="00162F2D"/>
    <w:rsid w:val="001636A1"/>
    <w:rsid w:val="0016392A"/>
    <w:rsid w:val="0016396C"/>
    <w:rsid w:val="00164E75"/>
    <w:rsid w:val="001650C4"/>
    <w:rsid w:val="00165158"/>
    <w:rsid w:val="0016576F"/>
    <w:rsid w:val="00165C69"/>
    <w:rsid w:val="00166176"/>
    <w:rsid w:val="001661D8"/>
    <w:rsid w:val="0016657B"/>
    <w:rsid w:val="00166775"/>
    <w:rsid w:val="00166BAF"/>
    <w:rsid w:val="00166CED"/>
    <w:rsid w:val="00167A1F"/>
    <w:rsid w:val="00170354"/>
    <w:rsid w:val="001706B5"/>
    <w:rsid w:val="00170734"/>
    <w:rsid w:val="00170A37"/>
    <w:rsid w:val="00170CB1"/>
    <w:rsid w:val="00171998"/>
    <w:rsid w:val="00171C1F"/>
    <w:rsid w:val="00171CE4"/>
    <w:rsid w:val="00171CFD"/>
    <w:rsid w:val="00171FC2"/>
    <w:rsid w:val="00172761"/>
    <w:rsid w:val="00172876"/>
    <w:rsid w:val="00172B7B"/>
    <w:rsid w:val="00172C33"/>
    <w:rsid w:val="001730BA"/>
    <w:rsid w:val="0017313D"/>
    <w:rsid w:val="00173351"/>
    <w:rsid w:val="00173428"/>
    <w:rsid w:val="00174B29"/>
    <w:rsid w:val="001751E9"/>
    <w:rsid w:val="00175995"/>
    <w:rsid w:val="00175C6F"/>
    <w:rsid w:val="00176047"/>
    <w:rsid w:val="00176061"/>
    <w:rsid w:val="0017635E"/>
    <w:rsid w:val="001765B7"/>
    <w:rsid w:val="00176C50"/>
    <w:rsid w:val="00176F01"/>
    <w:rsid w:val="00177250"/>
    <w:rsid w:val="001774EB"/>
    <w:rsid w:val="0017782D"/>
    <w:rsid w:val="00180AAB"/>
    <w:rsid w:val="001812C1"/>
    <w:rsid w:val="001812CC"/>
    <w:rsid w:val="00181BBF"/>
    <w:rsid w:val="001820D6"/>
    <w:rsid w:val="001827EA"/>
    <w:rsid w:val="00182E65"/>
    <w:rsid w:val="00182FB6"/>
    <w:rsid w:val="00183417"/>
    <w:rsid w:val="00183CE1"/>
    <w:rsid w:val="00184473"/>
    <w:rsid w:val="001849FA"/>
    <w:rsid w:val="00184A3B"/>
    <w:rsid w:val="00184D06"/>
    <w:rsid w:val="0018558F"/>
    <w:rsid w:val="00185694"/>
    <w:rsid w:val="00185CE9"/>
    <w:rsid w:val="001863E0"/>
    <w:rsid w:val="00186EDA"/>
    <w:rsid w:val="001872FB"/>
    <w:rsid w:val="001874F4"/>
    <w:rsid w:val="00187CB9"/>
    <w:rsid w:val="00187DEE"/>
    <w:rsid w:val="00187E09"/>
    <w:rsid w:val="00187E6B"/>
    <w:rsid w:val="00190253"/>
    <w:rsid w:val="001902EA"/>
    <w:rsid w:val="00190865"/>
    <w:rsid w:val="00190C3A"/>
    <w:rsid w:val="001911AA"/>
    <w:rsid w:val="0019194F"/>
    <w:rsid w:val="00192255"/>
    <w:rsid w:val="001927E2"/>
    <w:rsid w:val="00192B58"/>
    <w:rsid w:val="00192F65"/>
    <w:rsid w:val="001933AB"/>
    <w:rsid w:val="00193727"/>
    <w:rsid w:val="00193A13"/>
    <w:rsid w:val="001946C7"/>
    <w:rsid w:val="001949DF"/>
    <w:rsid w:val="00194D35"/>
    <w:rsid w:val="0019581F"/>
    <w:rsid w:val="001968D2"/>
    <w:rsid w:val="00196ACC"/>
    <w:rsid w:val="00196B97"/>
    <w:rsid w:val="00197115"/>
    <w:rsid w:val="00197171"/>
    <w:rsid w:val="0019761D"/>
    <w:rsid w:val="001979BF"/>
    <w:rsid w:val="00197C2B"/>
    <w:rsid w:val="00197EB2"/>
    <w:rsid w:val="001A0AC4"/>
    <w:rsid w:val="001A0B05"/>
    <w:rsid w:val="001A0E9B"/>
    <w:rsid w:val="001A129B"/>
    <w:rsid w:val="001A180F"/>
    <w:rsid w:val="001A1C8F"/>
    <w:rsid w:val="001A209D"/>
    <w:rsid w:val="001A2826"/>
    <w:rsid w:val="001A3060"/>
    <w:rsid w:val="001A3167"/>
    <w:rsid w:val="001A37DA"/>
    <w:rsid w:val="001A4153"/>
    <w:rsid w:val="001A467E"/>
    <w:rsid w:val="001A47AD"/>
    <w:rsid w:val="001A4A0F"/>
    <w:rsid w:val="001A599D"/>
    <w:rsid w:val="001A606C"/>
    <w:rsid w:val="001A60CB"/>
    <w:rsid w:val="001A63BC"/>
    <w:rsid w:val="001A6556"/>
    <w:rsid w:val="001A6629"/>
    <w:rsid w:val="001A6983"/>
    <w:rsid w:val="001A7250"/>
    <w:rsid w:val="001B05D6"/>
    <w:rsid w:val="001B10D3"/>
    <w:rsid w:val="001B1B9E"/>
    <w:rsid w:val="001B1E35"/>
    <w:rsid w:val="001B2087"/>
    <w:rsid w:val="001B2115"/>
    <w:rsid w:val="001B2518"/>
    <w:rsid w:val="001B2748"/>
    <w:rsid w:val="001B2880"/>
    <w:rsid w:val="001B3151"/>
    <w:rsid w:val="001B3325"/>
    <w:rsid w:val="001B34A0"/>
    <w:rsid w:val="001B3C13"/>
    <w:rsid w:val="001B3C8C"/>
    <w:rsid w:val="001B3CB7"/>
    <w:rsid w:val="001B421F"/>
    <w:rsid w:val="001B4A9F"/>
    <w:rsid w:val="001B4AFA"/>
    <w:rsid w:val="001B4B23"/>
    <w:rsid w:val="001B4DC1"/>
    <w:rsid w:val="001B5393"/>
    <w:rsid w:val="001B591C"/>
    <w:rsid w:val="001B5AEF"/>
    <w:rsid w:val="001B65BA"/>
    <w:rsid w:val="001B6A22"/>
    <w:rsid w:val="001B75DE"/>
    <w:rsid w:val="001B76E5"/>
    <w:rsid w:val="001B79B5"/>
    <w:rsid w:val="001C0F14"/>
    <w:rsid w:val="001C1145"/>
    <w:rsid w:val="001C1A20"/>
    <w:rsid w:val="001C1A57"/>
    <w:rsid w:val="001C1B2B"/>
    <w:rsid w:val="001C2116"/>
    <w:rsid w:val="001C223B"/>
    <w:rsid w:val="001C23C4"/>
    <w:rsid w:val="001C2714"/>
    <w:rsid w:val="001C2FCD"/>
    <w:rsid w:val="001C3F30"/>
    <w:rsid w:val="001C3F44"/>
    <w:rsid w:val="001C4A0C"/>
    <w:rsid w:val="001C5092"/>
    <w:rsid w:val="001C50E2"/>
    <w:rsid w:val="001C5E1E"/>
    <w:rsid w:val="001C6A69"/>
    <w:rsid w:val="001C73C9"/>
    <w:rsid w:val="001C7907"/>
    <w:rsid w:val="001D02F1"/>
    <w:rsid w:val="001D0368"/>
    <w:rsid w:val="001D0CAA"/>
    <w:rsid w:val="001D1223"/>
    <w:rsid w:val="001D15AC"/>
    <w:rsid w:val="001D1D98"/>
    <w:rsid w:val="001D1ED0"/>
    <w:rsid w:val="001D277A"/>
    <w:rsid w:val="001D3200"/>
    <w:rsid w:val="001D3427"/>
    <w:rsid w:val="001D350F"/>
    <w:rsid w:val="001D3935"/>
    <w:rsid w:val="001D41BD"/>
    <w:rsid w:val="001D449B"/>
    <w:rsid w:val="001D5DE7"/>
    <w:rsid w:val="001D5FC6"/>
    <w:rsid w:val="001D6416"/>
    <w:rsid w:val="001D7037"/>
    <w:rsid w:val="001D7780"/>
    <w:rsid w:val="001D7A37"/>
    <w:rsid w:val="001E0203"/>
    <w:rsid w:val="001E07A3"/>
    <w:rsid w:val="001E162F"/>
    <w:rsid w:val="001E2198"/>
    <w:rsid w:val="001E2715"/>
    <w:rsid w:val="001E2BE0"/>
    <w:rsid w:val="001E3A85"/>
    <w:rsid w:val="001E3C7E"/>
    <w:rsid w:val="001E3CE1"/>
    <w:rsid w:val="001E3D92"/>
    <w:rsid w:val="001E4C80"/>
    <w:rsid w:val="001E4E3B"/>
    <w:rsid w:val="001E5178"/>
    <w:rsid w:val="001E5934"/>
    <w:rsid w:val="001E5ADE"/>
    <w:rsid w:val="001E5BA2"/>
    <w:rsid w:val="001E6751"/>
    <w:rsid w:val="001E6B84"/>
    <w:rsid w:val="001E6BD1"/>
    <w:rsid w:val="001E6F0F"/>
    <w:rsid w:val="001E7779"/>
    <w:rsid w:val="001E781F"/>
    <w:rsid w:val="001E7B3E"/>
    <w:rsid w:val="001E7E1B"/>
    <w:rsid w:val="001F1663"/>
    <w:rsid w:val="001F1BD7"/>
    <w:rsid w:val="001F3075"/>
    <w:rsid w:val="001F31B9"/>
    <w:rsid w:val="001F3293"/>
    <w:rsid w:val="001F348C"/>
    <w:rsid w:val="001F3888"/>
    <w:rsid w:val="001F39D7"/>
    <w:rsid w:val="001F3A1E"/>
    <w:rsid w:val="001F570F"/>
    <w:rsid w:val="001F5BAD"/>
    <w:rsid w:val="001F69CB"/>
    <w:rsid w:val="001F6EDB"/>
    <w:rsid w:val="001F6EFB"/>
    <w:rsid w:val="001F75B1"/>
    <w:rsid w:val="001F7615"/>
    <w:rsid w:val="001F7B7C"/>
    <w:rsid w:val="001F7C69"/>
    <w:rsid w:val="001F7DC4"/>
    <w:rsid w:val="00200230"/>
    <w:rsid w:val="00200B60"/>
    <w:rsid w:val="00201253"/>
    <w:rsid w:val="00201625"/>
    <w:rsid w:val="00201E5F"/>
    <w:rsid w:val="002024E7"/>
    <w:rsid w:val="0020263E"/>
    <w:rsid w:val="0020294C"/>
    <w:rsid w:val="0020346F"/>
    <w:rsid w:val="00203512"/>
    <w:rsid w:val="002036AF"/>
    <w:rsid w:val="00203FA2"/>
    <w:rsid w:val="00204265"/>
    <w:rsid w:val="002042DC"/>
    <w:rsid w:val="0020463B"/>
    <w:rsid w:val="00204872"/>
    <w:rsid w:val="00204BCA"/>
    <w:rsid w:val="00205A69"/>
    <w:rsid w:val="002067D1"/>
    <w:rsid w:val="00206B87"/>
    <w:rsid w:val="0020787C"/>
    <w:rsid w:val="002079D1"/>
    <w:rsid w:val="00210211"/>
    <w:rsid w:val="0021098C"/>
    <w:rsid w:val="00210BD0"/>
    <w:rsid w:val="0021144C"/>
    <w:rsid w:val="0021181A"/>
    <w:rsid w:val="00211C57"/>
    <w:rsid w:val="00211C65"/>
    <w:rsid w:val="00211D5A"/>
    <w:rsid w:val="002123AE"/>
    <w:rsid w:val="00212456"/>
    <w:rsid w:val="00213105"/>
    <w:rsid w:val="0021336C"/>
    <w:rsid w:val="00213618"/>
    <w:rsid w:val="00213E64"/>
    <w:rsid w:val="002148B3"/>
    <w:rsid w:val="00214FA1"/>
    <w:rsid w:val="002150CD"/>
    <w:rsid w:val="0021532A"/>
    <w:rsid w:val="002153C3"/>
    <w:rsid w:val="002162FB"/>
    <w:rsid w:val="002164EA"/>
    <w:rsid w:val="0021677C"/>
    <w:rsid w:val="00217690"/>
    <w:rsid w:val="00217880"/>
    <w:rsid w:val="00217896"/>
    <w:rsid w:val="00220A9A"/>
    <w:rsid w:val="00220D61"/>
    <w:rsid w:val="0022146C"/>
    <w:rsid w:val="00222207"/>
    <w:rsid w:val="002223A6"/>
    <w:rsid w:val="00222530"/>
    <w:rsid w:val="002225CD"/>
    <w:rsid w:val="0022266B"/>
    <w:rsid w:val="00222A7C"/>
    <w:rsid w:val="00222CA0"/>
    <w:rsid w:val="00222D78"/>
    <w:rsid w:val="00222D8A"/>
    <w:rsid w:val="00223287"/>
    <w:rsid w:val="00223E10"/>
    <w:rsid w:val="00224354"/>
    <w:rsid w:val="002244F7"/>
    <w:rsid w:val="00224656"/>
    <w:rsid w:val="002246B4"/>
    <w:rsid w:val="00225E08"/>
    <w:rsid w:val="002265E0"/>
    <w:rsid w:val="00226668"/>
    <w:rsid w:val="00226A9C"/>
    <w:rsid w:val="00226D58"/>
    <w:rsid w:val="0022749F"/>
    <w:rsid w:val="00227DC0"/>
    <w:rsid w:val="00230083"/>
    <w:rsid w:val="0023016B"/>
    <w:rsid w:val="002303DF"/>
    <w:rsid w:val="00230417"/>
    <w:rsid w:val="00230786"/>
    <w:rsid w:val="00230804"/>
    <w:rsid w:val="00230A3A"/>
    <w:rsid w:val="00230B63"/>
    <w:rsid w:val="00230FF5"/>
    <w:rsid w:val="002315C9"/>
    <w:rsid w:val="00231A9F"/>
    <w:rsid w:val="00231C87"/>
    <w:rsid w:val="0023263D"/>
    <w:rsid w:val="00232F8B"/>
    <w:rsid w:val="00233116"/>
    <w:rsid w:val="002334E4"/>
    <w:rsid w:val="00233DE6"/>
    <w:rsid w:val="002345DE"/>
    <w:rsid w:val="002350F3"/>
    <w:rsid w:val="002352BE"/>
    <w:rsid w:val="002356F5"/>
    <w:rsid w:val="00235D44"/>
    <w:rsid w:val="00235E04"/>
    <w:rsid w:val="00235EDB"/>
    <w:rsid w:val="0023630A"/>
    <w:rsid w:val="00236432"/>
    <w:rsid w:val="002370F9"/>
    <w:rsid w:val="0023715C"/>
    <w:rsid w:val="002372D2"/>
    <w:rsid w:val="00237D35"/>
    <w:rsid w:val="0024104C"/>
    <w:rsid w:val="0024191E"/>
    <w:rsid w:val="00241A1A"/>
    <w:rsid w:val="00241D18"/>
    <w:rsid w:val="00241F03"/>
    <w:rsid w:val="00242519"/>
    <w:rsid w:val="0024357B"/>
    <w:rsid w:val="002438F2"/>
    <w:rsid w:val="0024407D"/>
    <w:rsid w:val="002441A1"/>
    <w:rsid w:val="002441BD"/>
    <w:rsid w:val="00244EB2"/>
    <w:rsid w:val="00245102"/>
    <w:rsid w:val="00245B01"/>
    <w:rsid w:val="00246315"/>
    <w:rsid w:val="002465A6"/>
    <w:rsid w:val="00246B71"/>
    <w:rsid w:val="00246E58"/>
    <w:rsid w:val="0024769B"/>
    <w:rsid w:val="00247841"/>
    <w:rsid w:val="00250636"/>
    <w:rsid w:val="00250E02"/>
    <w:rsid w:val="002510E4"/>
    <w:rsid w:val="002515B4"/>
    <w:rsid w:val="002534A3"/>
    <w:rsid w:val="002534B0"/>
    <w:rsid w:val="002538C4"/>
    <w:rsid w:val="00253D39"/>
    <w:rsid w:val="00254599"/>
    <w:rsid w:val="00254650"/>
    <w:rsid w:val="002546C4"/>
    <w:rsid w:val="002554C6"/>
    <w:rsid w:val="00255550"/>
    <w:rsid w:val="0025563B"/>
    <w:rsid w:val="00255AE0"/>
    <w:rsid w:val="00255C72"/>
    <w:rsid w:val="002560D5"/>
    <w:rsid w:val="0025673B"/>
    <w:rsid w:val="00256C1E"/>
    <w:rsid w:val="00260678"/>
    <w:rsid w:val="0026096C"/>
    <w:rsid w:val="00260B42"/>
    <w:rsid w:val="00260B67"/>
    <w:rsid w:val="0026132B"/>
    <w:rsid w:val="002616F8"/>
    <w:rsid w:val="00261C13"/>
    <w:rsid w:val="00261C49"/>
    <w:rsid w:val="002622F2"/>
    <w:rsid w:val="00262567"/>
    <w:rsid w:val="00263585"/>
    <w:rsid w:val="00263AD7"/>
    <w:rsid w:val="00263F3A"/>
    <w:rsid w:val="00264245"/>
    <w:rsid w:val="002643A4"/>
    <w:rsid w:val="00265032"/>
    <w:rsid w:val="0026508A"/>
    <w:rsid w:val="00265A61"/>
    <w:rsid w:val="00265FF0"/>
    <w:rsid w:val="002660DA"/>
    <w:rsid w:val="0026611A"/>
    <w:rsid w:val="0026618F"/>
    <w:rsid w:val="00266B98"/>
    <w:rsid w:val="00267330"/>
    <w:rsid w:val="00267567"/>
    <w:rsid w:val="002676BB"/>
    <w:rsid w:val="00267863"/>
    <w:rsid w:val="00267C42"/>
    <w:rsid w:val="00270A63"/>
    <w:rsid w:val="00270CBB"/>
    <w:rsid w:val="00271585"/>
    <w:rsid w:val="00271DAC"/>
    <w:rsid w:val="0027214A"/>
    <w:rsid w:val="0027220C"/>
    <w:rsid w:val="0027241D"/>
    <w:rsid w:val="0027245C"/>
    <w:rsid w:val="002727AA"/>
    <w:rsid w:val="0027287A"/>
    <w:rsid w:val="00272C8A"/>
    <w:rsid w:val="00274504"/>
    <w:rsid w:val="00274AEE"/>
    <w:rsid w:val="00274B37"/>
    <w:rsid w:val="00274DA2"/>
    <w:rsid w:val="00275222"/>
    <w:rsid w:val="00275FF5"/>
    <w:rsid w:val="00276727"/>
    <w:rsid w:val="00276802"/>
    <w:rsid w:val="002769A1"/>
    <w:rsid w:val="00276B99"/>
    <w:rsid w:val="00276BA0"/>
    <w:rsid w:val="00276DE8"/>
    <w:rsid w:val="00276E36"/>
    <w:rsid w:val="00277AF1"/>
    <w:rsid w:val="002813AA"/>
    <w:rsid w:val="00281609"/>
    <w:rsid w:val="00281A10"/>
    <w:rsid w:val="00281E8C"/>
    <w:rsid w:val="00282717"/>
    <w:rsid w:val="002839C8"/>
    <w:rsid w:val="00283AAA"/>
    <w:rsid w:val="002841EF"/>
    <w:rsid w:val="002843FD"/>
    <w:rsid w:val="002848D8"/>
    <w:rsid w:val="00284C2B"/>
    <w:rsid w:val="002856C7"/>
    <w:rsid w:val="00285A92"/>
    <w:rsid w:val="00285D87"/>
    <w:rsid w:val="00287E80"/>
    <w:rsid w:val="002908A9"/>
    <w:rsid w:val="00290FF8"/>
    <w:rsid w:val="00291349"/>
    <w:rsid w:val="002913DB"/>
    <w:rsid w:val="00291456"/>
    <w:rsid w:val="00291938"/>
    <w:rsid w:val="00291FD6"/>
    <w:rsid w:val="00292BD9"/>
    <w:rsid w:val="00292DEF"/>
    <w:rsid w:val="00293199"/>
    <w:rsid w:val="002936A3"/>
    <w:rsid w:val="00293764"/>
    <w:rsid w:val="002943B1"/>
    <w:rsid w:val="002944D1"/>
    <w:rsid w:val="0029520B"/>
    <w:rsid w:val="00295C66"/>
    <w:rsid w:val="00295F56"/>
    <w:rsid w:val="00295F58"/>
    <w:rsid w:val="00296023"/>
    <w:rsid w:val="00296794"/>
    <w:rsid w:val="00296A51"/>
    <w:rsid w:val="00296A7F"/>
    <w:rsid w:val="00297517"/>
    <w:rsid w:val="00297560"/>
    <w:rsid w:val="00297688"/>
    <w:rsid w:val="00297933"/>
    <w:rsid w:val="002979FB"/>
    <w:rsid w:val="00297CF8"/>
    <w:rsid w:val="002A008F"/>
    <w:rsid w:val="002A132F"/>
    <w:rsid w:val="002A175C"/>
    <w:rsid w:val="002A1766"/>
    <w:rsid w:val="002A21AA"/>
    <w:rsid w:val="002A2368"/>
    <w:rsid w:val="002A2B29"/>
    <w:rsid w:val="002A3057"/>
    <w:rsid w:val="002A323E"/>
    <w:rsid w:val="002A325C"/>
    <w:rsid w:val="002A3825"/>
    <w:rsid w:val="002A38FD"/>
    <w:rsid w:val="002A3978"/>
    <w:rsid w:val="002A5643"/>
    <w:rsid w:val="002A5662"/>
    <w:rsid w:val="002A588F"/>
    <w:rsid w:val="002A59C0"/>
    <w:rsid w:val="002A5B9A"/>
    <w:rsid w:val="002A6548"/>
    <w:rsid w:val="002A6640"/>
    <w:rsid w:val="002A6CB1"/>
    <w:rsid w:val="002A6E47"/>
    <w:rsid w:val="002B0397"/>
    <w:rsid w:val="002B06EC"/>
    <w:rsid w:val="002B1369"/>
    <w:rsid w:val="002B3259"/>
    <w:rsid w:val="002B34C0"/>
    <w:rsid w:val="002B3559"/>
    <w:rsid w:val="002B4F8B"/>
    <w:rsid w:val="002B5618"/>
    <w:rsid w:val="002B5997"/>
    <w:rsid w:val="002B5C01"/>
    <w:rsid w:val="002B5E99"/>
    <w:rsid w:val="002B604D"/>
    <w:rsid w:val="002B60B6"/>
    <w:rsid w:val="002B610A"/>
    <w:rsid w:val="002B70FD"/>
    <w:rsid w:val="002B715F"/>
    <w:rsid w:val="002B7A84"/>
    <w:rsid w:val="002B7FAB"/>
    <w:rsid w:val="002C07CB"/>
    <w:rsid w:val="002C1183"/>
    <w:rsid w:val="002C142E"/>
    <w:rsid w:val="002C1556"/>
    <w:rsid w:val="002C2317"/>
    <w:rsid w:val="002C29EF"/>
    <w:rsid w:val="002C2DC5"/>
    <w:rsid w:val="002C30FD"/>
    <w:rsid w:val="002C3490"/>
    <w:rsid w:val="002C34E2"/>
    <w:rsid w:val="002C35C5"/>
    <w:rsid w:val="002C3893"/>
    <w:rsid w:val="002C3A48"/>
    <w:rsid w:val="002C3C8B"/>
    <w:rsid w:val="002C42E1"/>
    <w:rsid w:val="002C44FE"/>
    <w:rsid w:val="002C51AF"/>
    <w:rsid w:val="002C52CA"/>
    <w:rsid w:val="002C55D2"/>
    <w:rsid w:val="002C5709"/>
    <w:rsid w:val="002C5868"/>
    <w:rsid w:val="002C5D12"/>
    <w:rsid w:val="002C667F"/>
    <w:rsid w:val="002C67C7"/>
    <w:rsid w:val="002C7690"/>
    <w:rsid w:val="002C79F1"/>
    <w:rsid w:val="002D01F1"/>
    <w:rsid w:val="002D0B26"/>
    <w:rsid w:val="002D10B1"/>
    <w:rsid w:val="002D12C9"/>
    <w:rsid w:val="002D1C26"/>
    <w:rsid w:val="002D1C48"/>
    <w:rsid w:val="002D234E"/>
    <w:rsid w:val="002D23E0"/>
    <w:rsid w:val="002D23F1"/>
    <w:rsid w:val="002D24D1"/>
    <w:rsid w:val="002D251B"/>
    <w:rsid w:val="002D2971"/>
    <w:rsid w:val="002D3B86"/>
    <w:rsid w:val="002D46E0"/>
    <w:rsid w:val="002D47B1"/>
    <w:rsid w:val="002D48F2"/>
    <w:rsid w:val="002D4988"/>
    <w:rsid w:val="002D4ABD"/>
    <w:rsid w:val="002D4EB0"/>
    <w:rsid w:val="002D54D9"/>
    <w:rsid w:val="002D6447"/>
    <w:rsid w:val="002E09F6"/>
    <w:rsid w:val="002E0DB7"/>
    <w:rsid w:val="002E1958"/>
    <w:rsid w:val="002E1ADC"/>
    <w:rsid w:val="002E1BB4"/>
    <w:rsid w:val="002E219C"/>
    <w:rsid w:val="002E2731"/>
    <w:rsid w:val="002E3159"/>
    <w:rsid w:val="002E315B"/>
    <w:rsid w:val="002E378E"/>
    <w:rsid w:val="002E4466"/>
    <w:rsid w:val="002E44AF"/>
    <w:rsid w:val="002E45E7"/>
    <w:rsid w:val="002E5208"/>
    <w:rsid w:val="002E54A5"/>
    <w:rsid w:val="002E5841"/>
    <w:rsid w:val="002E5A81"/>
    <w:rsid w:val="002E5C58"/>
    <w:rsid w:val="002E61EB"/>
    <w:rsid w:val="002E6E0E"/>
    <w:rsid w:val="002E72A0"/>
    <w:rsid w:val="002F0922"/>
    <w:rsid w:val="002F0BDB"/>
    <w:rsid w:val="002F10AB"/>
    <w:rsid w:val="002F122A"/>
    <w:rsid w:val="002F1505"/>
    <w:rsid w:val="002F171C"/>
    <w:rsid w:val="002F2034"/>
    <w:rsid w:val="002F29B0"/>
    <w:rsid w:val="002F3375"/>
    <w:rsid w:val="002F3D7A"/>
    <w:rsid w:val="002F3E31"/>
    <w:rsid w:val="002F3ED8"/>
    <w:rsid w:val="002F40D0"/>
    <w:rsid w:val="002F4B93"/>
    <w:rsid w:val="002F54FF"/>
    <w:rsid w:val="002F59E8"/>
    <w:rsid w:val="002F5A89"/>
    <w:rsid w:val="002F6131"/>
    <w:rsid w:val="002F619D"/>
    <w:rsid w:val="002F6DEA"/>
    <w:rsid w:val="002F72C3"/>
    <w:rsid w:val="002F7463"/>
    <w:rsid w:val="002F7C79"/>
    <w:rsid w:val="002F7E87"/>
    <w:rsid w:val="003004EB"/>
    <w:rsid w:val="00300754"/>
    <w:rsid w:val="0030089E"/>
    <w:rsid w:val="00300AB2"/>
    <w:rsid w:val="00300B18"/>
    <w:rsid w:val="00300CC6"/>
    <w:rsid w:val="0030106A"/>
    <w:rsid w:val="003018C8"/>
    <w:rsid w:val="003019E1"/>
    <w:rsid w:val="00302121"/>
    <w:rsid w:val="003024C9"/>
    <w:rsid w:val="0030266F"/>
    <w:rsid w:val="00302832"/>
    <w:rsid w:val="003031CD"/>
    <w:rsid w:val="00303952"/>
    <w:rsid w:val="00303DB2"/>
    <w:rsid w:val="00304366"/>
    <w:rsid w:val="0030436B"/>
    <w:rsid w:val="003047E0"/>
    <w:rsid w:val="00304AEB"/>
    <w:rsid w:val="00305821"/>
    <w:rsid w:val="003058D1"/>
    <w:rsid w:val="00305A0C"/>
    <w:rsid w:val="00305A3B"/>
    <w:rsid w:val="003060F2"/>
    <w:rsid w:val="00306390"/>
    <w:rsid w:val="0030661E"/>
    <w:rsid w:val="00307018"/>
    <w:rsid w:val="00307093"/>
    <w:rsid w:val="003077E1"/>
    <w:rsid w:val="00307B2E"/>
    <w:rsid w:val="00307B7F"/>
    <w:rsid w:val="003107FD"/>
    <w:rsid w:val="00310DE6"/>
    <w:rsid w:val="00311026"/>
    <w:rsid w:val="00311144"/>
    <w:rsid w:val="00311652"/>
    <w:rsid w:val="003117F0"/>
    <w:rsid w:val="00311A54"/>
    <w:rsid w:val="00311C27"/>
    <w:rsid w:val="0031222C"/>
    <w:rsid w:val="00312438"/>
    <w:rsid w:val="00312597"/>
    <w:rsid w:val="003125DF"/>
    <w:rsid w:val="00312C38"/>
    <w:rsid w:val="00312FC5"/>
    <w:rsid w:val="00313052"/>
    <w:rsid w:val="003132B5"/>
    <w:rsid w:val="00313BBF"/>
    <w:rsid w:val="00313E4B"/>
    <w:rsid w:val="003143A4"/>
    <w:rsid w:val="0031447E"/>
    <w:rsid w:val="0031468C"/>
    <w:rsid w:val="00314908"/>
    <w:rsid w:val="003151E0"/>
    <w:rsid w:val="003157AD"/>
    <w:rsid w:val="00316386"/>
    <w:rsid w:val="003169A9"/>
    <w:rsid w:val="003169F2"/>
    <w:rsid w:val="00316BE4"/>
    <w:rsid w:val="00316D42"/>
    <w:rsid w:val="0031721C"/>
    <w:rsid w:val="00317431"/>
    <w:rsid w:val="00317A4F"/>
    <w:rsid w:val="00317B04"/>
    <w:rsid w:val="00317B9B"/>
    <w:rsid w:val="00317E2D"/>
    <w:rsid w:val="0032024D"/>
    <w:rsid w:val="00320663"/>
    <w:rsid w:val="003207C7"/>
    <w:rsid w:val="00320D69"/>
    <w:rsid w:val="00321AE8"/>
    <w:rsid w:val="003222C8"/>
    <w:rsid w:val="00322A33"/>
    <w:rsid w:val="0032305D"/>
    <w:rsid w:val="003236F3"/>
    <w:rsid w:val="003238E1"/>
    <w:rsid w:val="00323A66"/>
    <w:rsid w:val="00323D10"/>
    <w:rsid w:val="003259F0"/>
    <w:rsid w:val="00326982"/>
    <w:rsid w:val="00326B23"/>
    <w:rsid w:val="00326C5D"/>
    <w:rsid w:val="00327007"/>
    <w:rsid w:val="00327825"/>
    <w:rsid w:val="003278E1"/>
    <w:rsid w:val="0033067A"/>
    <w:rsid w:val="00330EA5"/>
    <w:rsid w:val="00330F54"/>
    <w:rsid w:val="003311AC"/>
    <w:rsid w:val="00332394"/>
    <w:rsid w:val="00332547"/>
    <w:rsid w:val="00332886"/>
    <w:rsid w:val="00333B78"/>
    <w:rsid w:val="00334168"/>
    <w:rsid w:val="00334174"/>
    <w:rsid w:val="00334579"/>
    <w:rsid w:val="00334D28"/>
    <w:rsid w:val="00335B70"/>
    <w:rsid w:val="00335CFF"/>
    <w:rsid w:val="003362F3"/>
    <w:rsid w:val="00336588"/>
    <w:rsid w:val="0033666C"/>
    <w:rsid w:val="00336BF5"/>
    <w:rsid w:val="00336FE2"/>
    <w:rsid w:val="00340040"/>
    <w:rsid w:val="003404D3"/>
    <w:rsid w:val="00340DB4"/>
    <w:rsid w:val="00340E9C"/>
    <w:rsid w:val="00341228"/>
    <w:rsid w:val="003412E7"/>
    <w:rsid w:val="003413B0"/>
    <w:rsid w:val="003417E6"/>
    <w:rsid w:val="00341FAF"/>
    <w:rsid w:val="0034347E"/>
    <w:rsid w:val="0034358E"/>
    <w:rsid w:val="0034377A"/>
    <w:rsid w:val="00343A15"/>
    <w:rsid w:val="0034423E"/>
    <w:rsid w:val="00344515"/>
    <w:rsid w:val="0034472F"/>
    <w:rsid w:val="00344762"/>
    <w:rsid w:val="00345515"/>
    <w:rsid w:val="00345B77"/>
    <w:rsid w:val="00346B67"/>
    <w:rsid w:val="00346C30"/>
    <w:rsid w:val="00346E16"/>
    <w:rsid w:val="00347C57"/>
    <w:rsid w:val="00350BFE"/>
    <w:rsid w:val="00350C73"/>
    <w:rsid w:val="00350E98"/>
    <w:rsid w:val="00351A87"/>
    <w:rsid w:val="00351DE3"/>
    <w:rsid w:val="0035203A"/>
    <w:rsid w:val="00352267"/>
    <w:rsid w:val="003528E8"/>
    <w:rsid w:val="00353506"/>
    <w:rsid w:val="00353583"/>
    <w:rsid w:val="00353631"/>
    <w:rsid w:val="003538C2"/>
    <w:rsid w:val="00353A34"/>
    <w:rsid w:val="00353C67"/>
    <w:rsid w:val="0035459A"/>
    <w:rsid w:val="00354ABD"/>
    <w:rsid w:val="00354F3E"/>
    <w:rsid w:val="00355360"/>
    <w:rsid w:val="00355AF6"/>
    <w:rsid w:val="0035697B"/>
    <w:rsid w:val="00356A68"/>
    <w:rsid w:val="00356DD3"/>
    <w:rsid w:val="003572E1"/>
    <w:rsid w:val="00357854"/>
    <w:rsid w:val="00357962"/>
    <w:rsid w:val="00357C38"/>
    <w:rsid w:val="00357E00"/>
    <w:rsid w:val="0036027A"/>
    <w:rsid w:val="003604B1"/>
    <w:rsid w:val="00360C86"/>
    <w:rsid w:val="00360DF3"/>
    <w:rsid w:val="00360E78"/>
    <w:rsid w:val="0036122C"/>
    <w:rsid w:val="0036247E"/>
    <w:rsid w:val="00362AD7"/>
    <w:rsid w:val="00363113"/>
    <w:rsid w:val="003631F0"/>
    <w:rsid w:val="00363B61"/>
    <w:rsid w:val="00363CDB"/>
    <w:rsid w:val="00363EB1"/>
    <w:rsid w:val="003640D7"/>
    <w:rsid w:val="003641D0"/>
    <w:rsid w:val="003641F0"/>
    <w:rsid w:val="003659BD"/>
    <w:rsid w:val="0036668E"/>
    <w:rsid w:val="00366999"/>
    <w:rsid w:val="003672F5"/>
    <w:rsid w:val="00367979"/>
    <w:rsid w:val="00367997"/>
    <w:rsid w:val="00367BFA"/>
    <w:rsid w:val="003707E1"/>
    <w:rsid w:val="0037154C"/>
    <w:rsid w:val="00371727"/>
    <w:rsid w:val="00371D27"/>
    <w:rsid w:val="0037211E"/>
    <w:rsid w:val="003723D0"/>
    <w:rsid w:val="00372B0B"/>
    <w:rsid w:val="00372BB5"/>
    <w:rsid w:val="00373043"/>
    <w:rsid w:val="00374500"/>
    <w:rsid w:val="00374CEB"/>
    <w:rsid w:val="00374CFA"/>
    <w:rsid w:val="00375D4C"/>
    <w:rsid w:val="003760CB"/>
    <w:rsid w:val="003760D5"/>
    <w:rsid w:val="0037676B"/>
    <w:rsid w:val="003767D6"/>
    <w:rsid w:val="00376B0C"/>
    <w:rsid w:val="00376CFE"/>
    <w:rsid w:val="0037747D"/>
    <w:rsid w:val="0037798F"/>
    <w:rsid w:val="00377A17"/>
    <w:rsid w:val="00380875"/>
    <w:rsid w:val="00380891"/>
    <w:rsid w:val="00380BF3"/>
    <w:rsid w:val="00381227"/>
    <w:rsid w:val="00381B66"/>
    <w:rsid w:val="00381B7F"/>
    <w:rsid w:val="00381CFE"/>
    <w:rsid w:val="00381DE4"/>
    <w:rsid w:val="00382F6B"/>
    <w:rsid w:val="003836DA"/>
    <w:rsid w:val="003845DB"/>
    <w:rsid w:val="00384649"/>
    <w:rsid w:val="00384750"/>
    <w:rsid w:val="00385851"/>
    <w:rsid w:val="00385D50"/>
    <w:rsid w:val="00386223"/>
    <w:rsid w:val="003864B7"/>
    <w:rsid w:val="00386B4D"/>
    <w:rsid w:val="00387573"/>
    <w:rsid w:val="00387C12"/>
    <w:rsid w:val="00387DC1"/>
    <w:rsid w:val="00387F15"/>
    <w:rsid w:val="003901E5"/>
    <w:rsid w:val="00390B6B"/>
    <w:rsid w:val="003914AC"/>
    <w:rsid w:val="00391699"/>
    <w:rsid w:val="00391D4E"/>
    <w:rsid w:val="00391F38"/>
    <w:rsid w:val="003922EA"/>
    <w:rsid w:val="003924F3"/>
    <w:rsid w:val="0039293F"/>
    <w:rsid w:val="0039324F"/>
    <w:rsid w:val="003932BC"/>
    <w:rsid w:val="0039369B"/>
    <w:rsid w:val="003937AB"/>
    <w:rsid w:val="003938AC"/>
    <w:rsid w:val="00393CEA"/>
    <w:rsid w:val="00394090"/>
    <w:rsid w:val="00394B93"/>
    <w:rsid w:val="00394F21"/>
    <w:rsid w:val="00395355"/>
    <w:rsid w:val="00395C1F"/>
    <w:rsid w:val="00396683"/>
    <w:rsid w:val="0039680A"/>
    <w:rsid w:val="003969B3"/>
    <w:rsid w:val="00397368"/>
    <w:rsid w:val="003973DE"/>
    <w:rsid w:val="00397AB0"/>
    <w:rsid w:val="00397D2C"/>
    <w:rsid w:val="003A02F1"/>
    <w:rsid w:val="003A0835"/>
    <w:rsid w:val="003A1222"/>
    <w:rsid w:val="003A1CB9"/>
    <w:rsid w:val="003A2BBE"/>
    <w:rsid w:val="003A2EF1"/>
    <w:rsid w:val="003A30B1"/>
    <w:rsid w:val="003A3414"/>
    <w:rsid w:val="003A3724"/>
    <w:rsid w:val="003A381E"/>
    <w:rsid w:val="003A3A44"/>
    <w:rsid w:val="003A3E0A"/>
    <w:rsid w:val="003A41CA"/>
    <w:rsid w:val="003A43E0"/>
    <w:rsid w:val="003A4C53"/>
    <w:rsid w:val="003A4CB9"/>
    <w:rsid w:val="003A53C9"/>
    <w:rsid w:val="003A608A"/>
    <w:rsid w:val="003A640B"/>
    <w:rsid w:val="003A6D35"/>
    <w:rsid w:val="003A716C"/>
    <w:rsid w:val="003A7380"/>
    <w:rsid w:val="003A7A35"/>
    <w:rsid w:val="003A7B50"/>
    <w:rsid w:val="003A7E63"/>
    <w:rsid w:val="003A7EAA"/>
    <w:rsid w:val="003B0416"/>
    <w:rsid w:val="003B04CC"/>
    <w:rsid w:val="003B0B06"/>
    <w:rsid w:val="003B27CB"/>
    <w:rsid w:val="003B2B7A"/>
    <w:rsid w:val="003B38F9"/>
    <w:rsid w:val="003B4401"/>
    <w:rsid w:val="003B44AD"/>
    <w:rsid w:val="003B4671"/>
    <w:rsid w:val="003B57D3"/>
    <w:rsid w:val="003B5DA8"/>
    <w:rsid w:val="003B6EF4"/>
    <w:rsid w:val="003B70EA"/>
    <w:rsid w:val="003B7816"/>
    <w:rsid w:val="003B7AB1"/>
    <w:rsid w:val="003C0AD9"/>
    <w:rsid w:val="003C0E6A"/>
    <w:rsid w:val="003C133E"/>
    <w:rsid w:val="003C1586"/>
    <w:rsid w:val="003C16DB"/>
    <w:rsid w:val="003C1F44"/>
    <w:rsid w:val="003C21D8"/>
    <w:rsid w:val="003C275F"/>
    <w:rsid w:val="003C2777"/>
    <w:rsid w:val="003C2D67"/>
    <w:rsid w:val="003C2ED3"/>
    <w:rsid w:val="003C3ADD"/>
    <w:rsid w:val="003C4A59"/>
    <w:rsid w:val="003C60F4"/>
    <w:rsid w:val="003C71F9"/>
    <w:rsid w:val="003C72FB"/>
    <w:rsid w:val="003C77C8"/>
    <w:rsid w:val="003C781B"/>
    <w:rsid w:val="003C7C8B"/>
    <w:rsid w:val="003D0DDC"/>
    <w:rsid w:val="003D0E75"/>
    <w:rsid w:val="003D11D6"/>
    <w:rsid w:val="003D1954"/>
    <w:rsid w:val="003D202D"/>
    <w:rsid w:val="003D22C3"/>
    <w:rsid w:val="003D2394"/>
    <w:rsid w:val="003D26BC"/>
    <w:rsid w:val="003D2E5E"/>
    <w:rsid w:val="003D3172"/>
    <w:rsid w:val="003D3999"/>
    <w:rsid w:val="003D4BCB"/>
    <w:rsid w:val="003D59A6"/>
    <w:rsid w:val="003D5F4E"/>
    <w:rsid w:val="003D68E7"/>
    <w:rsid w:val="003D7190"/>
    <w:rsid w:val="003D75EF"/>
    <w:rsid w:val="003D7C53"/>
    <w:rsid w:val="003E0424"/>
    <w:rsid w:val="003E048B"/>
    <w:rsid w:val="003E0B05"/>
    <w:rsid w:val="003E1285"/>
    <w:rsid w:val="003E12ED"/>
    <w:rsid w:val="003E2A59"/>
    <w:rsid w:val="003E2D10"/>
    <w:rsid w:val="003E2DBE"/>
    <w:rsid w:val="003E400F"/>
    <w:rsid w:val="003E4A93"/>
    <w:rsid w:val="003E4CC3"/>
    <w:rsid w:val="003E4F06"/>
    <w:rsid w:val="003E50FA"/>
    <w:rsid w:val="003E5267"/>
    <w:rsid w:val="003E535A"/>
    <w:rsid w:val="003E5A38"/>
    <w:rsid w:val="003E6AA7"/>
    <w:rsid w:val="003E6AC1"/>
    <w:rsid w:val="003E7470"/>
    <w:rsid w:val="003F0A40"/>
    <w:rsid w:val="003F0ABA"/>
    <w:rsid w:val="003F10A9"/>
    <w:rsid w:val="003F1792"/>
    <w:rsid w:val="003F18A2"/>
    <w:rsid w:val="003F1D54"/>
    <w:rsid w:val="003F1DD0"/>
    <w:rsid w:val="003F1EFC"/>
    <w:rsid w:val="003F285F"/>
    <w:rsid w:val="003F28DB"/>
    <w:rsid w:val="003F3622"/>
    <w:rsid w:val="003F3A17"/>
    <w:rsid w:val="003F3AC5"/>
    <w:rsid w:val="003F3EFA"/>
    <w:rsid w:val="003F4012"/>
    <w:rsid w:val="003F40A4"/>
    <w:rsid w:val="003F4662"/>
    <w:rsid w:val="003F4C21"/>
    <w:rsid w:val="003F4CBC"/>
    <w:rsid w:val="003F4DAB"/>
    <w:rsid w:val="003F568C"/>
    <w:rsid w:val="003F6007"/>
    <w:rsid w:val="003F758A"/>
    <w:rsid w:val="003F7C89"/>
    <w:rsid w:val="00400900"/>
    <w:rsid w:val="00400E45"/>
    <w:rsid w:val="00400FA4"/>
    <w:rsid w:val="00401234"/>
    <w:rsid w:val="0040272D"/>
    <w:rsid w:val="00402FD6"/>
    <w:rsid w:val="00403442"/>
    <w:rsid w:val="004037FA"/>
    <w:rsid w:val="0040396A"/>
    <w:rsid w:val="00403AB6"/>
    <w:rsid w:val="004049C1"/>
    <w:rsid w:val="00404A00"/>
    <w:rsid w:val="00404AF0"/>
    <w:rsid w:val="00404D2D"/>
    <w:rsid w:val="00405046"/>
    <w:rsid w:val="004050BC"/>
    <w:rsid w:val="00405959"/>
    <w:rsid w:val="00405BEE"/>
    <w:rsid w:val="004066AF"/>
    <w:rsid w:val="004066F5"/>
    <w:rsid w:val="00406819"/>
    <w:rsid w:val="00407020"/>
    <w:rsid w:val="00407739"/>
    <w:rsid w:val="00407B49"/>
    <w:rsid w:val="004100E6"/>
    <w:rsid w:val="0041053A"/>
    <w:rsid w:val="004108B4"/>
    <w:rsid w:val="00410F4D"/>
    <w:rsid w:val="00411C7A"/>
    <w:rsid w:val="00412D37"/>
    <w:rsid w:val="00413CDC"/>
    <w:rsid w:val="004141C6"/>
    <w:rsid w:val="004148A1"/>
    <w:rsid w:val="00414E2E"/>
    <w:rsid w:val="00414FCF"/>
    <w:rsid w:val="00415432"/>
    <w:rsid w:val="0041557D"/>
    <w:rsid w:val="004157AF"/>
    <w:rsid w:val="00415C7E"/>
    <w:rsid w:val="00415E1F"/>
    <w:rsid w:val="00415E95"/>
    <w:rsid w:val="0041604B"/>
    <w:rsid w:val="00416684"/>
    <w:rsid w:val="00416B12"/>
    <w:rsid w:val="00416B96"/>
    <w:rsid w:val="00416DA2"/>
    <w:rsid w:val="004202AB"/>
    <w:rsid w:val="004202B7"/>
    <w:rsid w:val="00420A86"/>
    <w:rsid w:val="00420B9C"/>
    <w:rsid w:val="00420BE7"/>
    <w:rsid w:val="0042100D"/>
    <w:rsid w:val="004212C6"/>
    <w:rsid w:val="004212D4"/>
    <w:rsid w:val="004219AA"/>
    <w:rsid w:val="00421B13"/>
    <w:rsid w:val="00421B8C"/>
    <w:rsid w:val="00421CFC"/>
    <w:rsid w:val="00422609"/>
    <w:rsid w:val="00422837"/>
    <w:rsid w:val="00422B7A"/>
    <w:rsid w:val="00422F69"/>
    <w:rsid w:val="004237C4"/>
    <w:rsid w:val="0042382F"/>
    <w:rsid w:val="00423B2B"/>
    <w:rsid w:val="00423B45"/>
    <w:rsid w:val="00423F11"/>
    <w:rsid w:val="00424989"/>
    <w:rsid w:val="00424F3C"/>
    <w:rsid w:val="004255A1"/>
    <w:rsid w:val="00425E75"/>
    <w:rsid w:val="004267D4"/>
    <w:rsid w:val="00426B6B"/>
    <w:rsid w:val="00426D88"/>
    <w:rsid w:val="00426DCE"/>
    <w:rsid w:val="00427362"/>
    <w:rsid w:val="004308E1"/>
    <w:rsid w:val="00431159"/>
    <w:rsid w:val="00431377"/>
    <w:rsid w:val="004315D9"/>
    <w:rsid w:val="004316A6"/>
    <w:rsid w:val="00431D97"/>
    <w:rsid w:val="00432604"/>
    <w:rsid w:val="00433D7D"/>
    <w:rsid w:val="00433F91"/>
    <w:rsid w:val="00434077"/>
    <w:rsid w:val="004349B3"/>
    <w:rsid w:val="00434A33"/>
    <w:rsid w:val="00434AEF"/>
    <w:rsid w:val="00434B6F"/>
    <w:rsid w:val="00434B7F"/>
    <w:rsid w:val="00435FAB"/>
    <w:rsid w:val="004369F1"/>
    <w:rsid w:val="00436EF5"/>
    <w:rsid w:val="00437050"/>
    <w:rsid w:val="00437E34"/>
    <w:rsid w:val="00437EBD"/>
    <w:rsid w:val="00440299"/>
    <w:rsid w:val="00440369"/>
    <w:rsid w:val="00440D3E"/>
    <w:rsid w:val="004418A0"/>
    <w:rsid w:val="00441DCF"/>
    <w:rsid w:val="0044206D"/>
    <w:rsid w:val="004426B7"/>
    <w:rsid w:val="00442DA8"/>
    <w:rsid w:val="004433D8"/>
    <w:rsid w:val="004439B0"/>
    <w:rsid w:val="00444F11"/>
    <w:rsid w:val="00446428"/>
    <w:rsid w:val="004465C9"/>
    <w:rsid w:val="004466D4"/>
    <w:rsid w:val="00446BE6"/>
    <w:rsid w:val="004473DF"/>
    <w:rsid w:val="00447B6B"/>
    <w:rsid w:val="0045070E"/>
    <w:rsid w:val="00450863"/>
    <w:rsid w:val="00450E0D"/>
    <w:rsid w:val="0045137D"/>
    <w:rsid w:val="0045144B"/>
    <w:rsid w:val="00451466"/>
    <w:rsid w:val="004515FE"/>
    <w:rsid w:val="004529EE"/>
    <w:rsid w:val="00452A1C"/>
    <w:rsid w:val="00452AAA"/>
    <w:rsid w:val="00452EBD"/>
    <w:rsid w:val="0045354C"/>
    <w:rsid w:val="00453738"/>
    <w:rsid w:val="004547AC"/>
    <w:rsid w:val="00454BD2"/>
    <w:rsid w:val="00455C3B"/>
    <w:rsid w:val="00455E5F"/>
    <w:rsid w:val="004561F8"/>
    <w:rsid w:val="004562BE"/>
    <w:rsid w:val="004568B2"/>
    <w:rsid w:val="004569CE"/>
    <w:rsid w:val="00456CC6"/>
    <w:rsid w:val="00457300"/>
    <w:rsid w:val="004573C7"/>
    <w:rsid w:val="004576E5"/>
    <w:rsid w:val="00457AD2"/>
    <w:rsid w:val="00457E7B"/>
    <w:rsid w:val="004603F0"/>
    <w:rsid w:val="00460C1D"/>
    <w:rsid w:val="00461851"/>
    <w:rsid w:val="004619E0"/>
    <w:rsid w:val="00461D04"/>
    <w:rsid w:val="00462651"/>
    <w:rsid w:val="004627F8"/>
    <w:rsid w:val="00462955"/>
    <w:rsid w:val="00462C1D"/>
    <w:rsid w:val="0046329E"/>
    <w:rsid w:val="004639A3"/>
    <w:rsid w:val="00463EC2"/>
    <w:rsid w:val="004642A3"/>
    <w:rsid w:val="004644BF"/>
    <w:rsid w:val="0046466E"/>
    <w:rsid w:val="0046479A"/>
    <w:rsid w:val="0046482D"/>
    <w:rsid w:val="00464AB0"/>
    <w:rsid w:val="004656CE"/>
    <w:rsid w:val="00465DD3"/>
    <w:rsid w:val="00465E01"/>
    <w:rsid w:val="004666C4"/>
    <w:rsid w:val="00466A48"/>
    <w:rsid w:val="00466A71"/>
    <w:rsid w:val="00467880"/>
    <w:rsid w:val="00467E2D"/>
    <w:rsid w:val="0047113E"/>
    <w:rsid w:val="004716E0"/>
    <w:rsid w:val="00471C22"/>
    <w:rsid w:val="00471C43"/>
    <w:rsid w:val="004720FE"/>
    <w:rsid w:val="0047226F"/>
    <w:rsid w:val="004723E6"/>
    <w:rsid w:val="00472757"/>
    <w:rsid w:val="004727A7"/>
    <w:rsid w:val="00473B88"/>
    <w:rsid w:val="00473D2D"/>
    <w:rsid w:val="00473D4F"/>
    <w:rsid w:val="00473F71"/>
    <w:rsid w:val="0047445A"/>
    <w:rsid w:val="004744CC"/>
    <w:rsid w:val="004744F4"/>
    <w:rsid w:val="004745DA"/>
    <w:rsid w:val="00474A56"/>
    <w:rsid w:val="004751F7"/>
    <w:rsid w:val="00476420"/>
    <w:rsid w:val="00476B37"/>
    <w:rsid w:val="00477077"/>
    <w:rsid w:val="00477B0E"/>
    <w:rsid w:val="00477BF2"/>
    <w:rsid w:val="004803FF"/>
    <w:rsid w:val="004808CD"/>
    <w:rsid w:val="004809BA"/>
    <w:rsid w:val="00480EA9"/>
    <w:rsid w:val="00481147"/>
    <w:rsid w:val="00481753"/>
    <w:rsid w:val="00481914"/>
    <w:rsid w:val="004820E0"/>
    <w:rsid w:val="00482170"/>
    <w:rsid w:val="004821A6"/>
    <w:rsid w:val="004821E4"/>
    <w:rsid w:val="00482AD2"/>
    <w:rsid w:val="00482BEF"/>
    <w:rsid w:val="00483166"/>
    <w:rsid w:val="004831EE"/>
    <w:rsid w:val="004838C2"/>
    <w:rsid w:val="00483D11"/>
    <w:rsid w:val="00484A3D"/>
    <w:rsid w:val="0048507A"/>
    <w:rsid w:val="00485E29"/>
    <w:rsid w:val="00485FFA"/>
    <w:rsid w:val="0048641C"/>
    <w:rsid w:val="004866EA"/>
    <w:rsid w:val="00486758"/>
    <w:rsid w:val="00486844"/>
    <w:rsid w:val="00486BB0"/>
    <w:rsid w:val="00487695"/>
    <w:rsid w:val="00487BD6"/>
    <w:rsid w:val="004901D0"/>
    <w:rsid w:val="004901D4"/>
    <w:rsid w:val="00490A78"/>
    <w:rsid w:val="004911DE"/>
    <w:rsid w:val="00491B04"/>
    <w:rsid w:val="00491B1A"/>
    <w:rsid w:val="0049252E"/>
    <w:rsid w:val="00492F8C"/>
    <w:rsid w:val="00492FA6"/>
    <w:rsid w:val="00493046"/>
    <w:rsid w:val="004930B6"/>
    <w:rsid w:val="004931CD"/>
    <w:rsid w:val="004934F9"/>
    <w:rsid w:val="00494BC2"/>
    <w:rsid w:val="00494CFF"/>
    <w:rsid w:val="00495140"/>
    <w:rsid w:val="004957FB"/>
    <w:rsid w:val="00495871"/>
    <w:rsid w:val="0049633D"/>
    <w:rsid w:val="00496E31"/>
    <w:rsid w:val="004974C0"/>
    <w:rsid w:val="0049753B"/>
    <w:rsid w:val="00497864"/>
    <w:rsid w:val="00497FB7"/>
    <w:rsid w:val="004A094A"/>
    <w:rsid w:val="004A1496"/>
    <w:rsid w:val="004A1A5B"/>
    <w:rsid w:val="004A1CB8"/>
    <w:rsid w:val="004A1DC8"/>
    <w:rsid w:val="004A25DB"/>
    <w:rsid w:val="004A2A73"/>
    <w:rsid w:val="004A3311"/>
    <w:rsid w:val="004A35DA"/>
    <w:rsid w:val="004A4451"/>
    <w:rsid w:val="004A49C1"/>
    <w:rsid w:val="004A4ABC"/>
    <w:rsid w:val="004A4D3A"/>
    <w:rsid w:val="004A5338"/>
    <w:rsid w:val="004A57A5"/>
    <w:rsid w:val="004A5D63"/>
    <w:rsid w:val="004A5D96"/>
    <w:rsid w:val="004A6250"/>
    <w:rsid w:val="004A79E5"/>
    <w:rsid w:val="004A7E51"/>
    <w:rsid w:val="004A7F26"/>
    <w:rsid w:val="004B12E8"/>
    <w:rsid w:val="004B1840"/>
    <w:rsid w:val="004B2253"/>
    <w:rsid w:val="004B2E67"/>
    <w:rsid w:val="004B3271"/>
    <w:rsid w:val="004B3EEB"/>
    <w:rsid w:val="004B4A93"/>
    <w:rsid w:val="004B4D07"/>
    <w:rsid w:val="004B4D09"/>
    <w:rsid w:val="004B5FF1"/>
    <w:rsid w:val="004B6900"/>
    <w:rsid w:val="004B6BD5"/>
    <w:rsid w:val="004B6C65"/>
    <w:rsid w:val="004B6DA6"/>
    <w:rsid w:val="004B6DF9"/>
    <w:rsid w:val="004B7D79"/>
    <w:rsid w:val="004C0486"/>
    <w:rsid w:val="004C136E"/>
    <w:rsid w:val="004C15FD"/>
    <w:rsid w:val="004C1D60"/>
    <w:rsid w:val="004C222F"/>
    <w:rsid w:val="004C2420"/>
    <w:rsid w:val="004C271A"/>
    <w:rsid w:val="004C2787"/>
    <w:rsid w:val="004C2ED6"/>
    <w:rsid w:val="004C3282"/>
    <w:rsid w:val="004C34AF"/>
    <w:rsid w:val="004C3658"/>
    <w:rsid w:val="004C3EBA"/>
    <w:rsid w:val="004C4402"/>
    <w:rsid w:val="004C453B"/>
    <w:rsid w:val="004C4768"/>
    <w:rsid w:val="004C5A2A"/>
    <w:rsid w:val="004C5B1D"/>
    <w:rsid w:val="004C67CF"/>
    <w:rsid w:val="004C683D"/>
    <w:rsid w:val="004C79E1"/>
    <w:rsid w:val="004C7B05"/>
    <w:rsid w:val="004C7F62"/>
    <w:rsid w:val="004C7FEB"/>
    <w:rsid w:val="004D003E"/>
    <w:rsid w:val="004D022B"/>
    <w:rsid w:val="004D04DF"/>
    <w:rsid w:val="004D0784"/>
    <w:rsid w:val="004D0881"/>
    <w:rsid w:val="004D08BF"/>
    <w:rsid w:val="004D09D7"/>
    <w:rsid w:val="004D1185"/>
    <w:rsid w:val="004D15C0"/>
    <w:rsid w:val="004D27C0"/>
    <w:rsid w:val="004D2E3E"/>
    <w:rsid w:val="004D3330"/>
    <w:rsid w:val="004D348F"/>
    <w:rsid w:val="004D386C"/>
    <w:rsid w:val="004D494D"/>
    <w:rsid w:val="004D49CE"/>
    <w:rsid w:val="004D509C"/>
    <w:rsid w:val="004D56FD"/>
    <w:rsid w:val="004D594F"/>
    <w:rsid w:val="004D5F25"/>
    <w:rsid w:val="004D618E"/>
    <w:rsid w:val="004D6314"/>
    <w:rsid w:val="004D6849"/>
    <w:rsid w:val="004D68DE"/>
    <w:rsid w:val="004D6A97"/>
    <w:rsid w:val="004D752A"/>
    <w:rsid w:val="004D7676"/>
    <w:rsid w:val="004D79DA"/>
    <w:rsid w:val="004D7D8E"/>
    <w:rsid w:val="004D7D96"/>
    <w:rsid w:val="004D7F8C"/>
    <w:rsid w:val="004D7F96"/>
    <w:rsid w:val="004E0255"/>
    <w:rsid w:val="004E0982"/>
    <w:rsid w:val="004E0C5C"/>
    <w:rsid w:val="004E0E26"/>
    <w:rsid w:val="004E15FD"/>
    <w:rsid w:val="004E1826"/>
    <w:rsid w:val="004E1D38"/>
    <w:rsid w:val="004E1FE2"/>
    <w:rsid w:val="004E21F3"/>
    <w:rsid w:val="004E3941"/>
    <w:rsid w:val="004E3D0D"/>
    <w:rsid w:val="004E42AD"/>
    <w:rsid w:val="004E45BB"/>
    <w:rsid w:val="004E46DC"/>
    <w:rsid w:val="004E4D55"/>
    <w:rsid w:val="004E4DFE"/>
    <w:rsid w:val="004E5690"/>
    <w:rsid w:val="004E5AA2"/>
    <w:rsid w:val="004E5B7A"/>
    <w:rsid w:val="004E6007"/>
    <w:rsid w:val="004E6B4A"/>
    <w:rsid w:val="004E7164"/>
    <w:rsid w:val="004F0A9D"/>
    <w:rsid w:val="004F0FF7"/>
    <w:rsid w:val="004F11B1"/>
    <w:rsid w:val="004F246D"/>
    <w:rsid w:val="004F2961"/>
    <w:rsid w:val="004F3049"/>
    <w:rsid w:val="004F360A"/>
    <w:rsid w:val="004F3CFE"/>
    <w:rsid w:val="004F4093"/>
    <w:rsid w:val="004F4372"/>
    <w:rsid w:val="004F4E35"/>
    <w:rsid w:val="004F5226"/>
    <w:rsid w:val="004F5513"/>
    <w:rsid w:val="004F5614"/>
    <w:rsid w:val="004F6C8D"/>
    <w:rsid w:val="004F7270"/>
    <w:rsid w:val="00500E6A"/>
    <w:rsid w:val="0050118C"/>
    <w:rsid w:val="00501A17"/>
    <w:rsid w:val="00501F81"/>
    <w:rsid w:val="00502144"/>
    <w:rsid w:val="005026F0"/>
    <w:rsid w:val="00502ACF"/>
    <w:rsid w:val="00502C57"/>
    <w:rsid w:val="0050314F"/>
    <w:rsid w:val="00503D22"/>
    <w:rsid w:val="00504F1B"/>
    <w:rsid w:val="005059F5"/>
    <w:rsid w:val="00505E74"/>
    <w:rsid w:val="00505F2F"/>
    <w:rsid w:val="0050672F"/>
    <w:rsid w:val="00506E13"/>
    <w:rsid w:val="00506E34"/>
    <w:rsid w:val="005075B5"/>
    <w:rsid w:val="005077C3"/>
    <w:rsid w:val="005108CA"/>
    <w:rsid w:val="005111F0"/>
    <w:rsid w:val="005113A8"/>
    <w:rsid w:val="005113DF"/>
    <w:rsid w:val="00511463"/>
    <w:rsid w:val="00511BFF"/>
    <w:rsid w:val="005128C0"/>
    <w:rsid w:val="005132DD"/>
    <w:rsid w:val="0051353E"/>
    <w:rsid w:val="005135EB"/>
    <w:rsid w:val="005137F4"/>
    <w:rsid w:val="005139EA"/>
    <w:rsid w:val="00513A2F"/>
    <w:rsid w:val="00513D38"/>
    <w:rsid w:val="00514312"/>
    <w:rsid w:val="00514651"/>
    <w:rsid w:val="00514ED3"/>
    <w:rsid w:val="00514EE2"/>
    <w:rsid w:val="00515689"/>
    <w:rsid w:val="00515804"/>
    <w:rsid w:val="0051635F"/>
    <w:rsid w:val="00516721"/>
    <w:rsid w:val="0051674C"/>
    <w:rsid w:val="00516DA1"/>
    <w:rsid w:val="00516F80"/>
    <w:rsid w:val="005173CF"/>
    <w:rsid w:val="00517613"/>
    <w:rsid w:val="00517908"/>
    <w:rsid w:val="0051791D"/>
    <w:rsid w:val="00517DE2"/>
    <w:rsid w:val="00520D98"/>
    <w:rsid w:val="00520DD3"/>
    <w:rsid w:val="00520E6E"/>
    <w:rsid w:val="005222A4"/>
    <w:rsid w:val="00522EBB"/>
    <w:rsid w:val="00522FBD"/>
    <w:rsid w:val="005230E5"/>
    <w:rsid w:val="00523F7E"/>
    <w:rsid w:val="005243D5"/>
    <w:rsid w:val="00524500"/>
    <w:rsid w:val="0052451A"/>
    <w:rsid w:val="0052595B"/>
    <w:rsid w:val="00525BC0"/>
    <w:rsid w:val="0052636F"/>
    <w:rsid w:val="005265C9"/>
    <w:rsid w:val="00526EC1"/>
    <w:rsid w:val="00527406"/>
    <w:rsid w:val="00527497"/>
    <w:rsid w:val="00527500"/>
    <w:rsid w:val="005277D4"/>
    <w:rsid w:val="005279BF"/>
    <w:rsid w:val="00527A04"/>
    <w:rsid w:val="00527C29"/>
    <w:rsid w:val="00527E6D"/>
    <w:rsid w:val="0053029F"/>
    <w:rsid w:val="00531216"/>
    <w:rsid w:val="005319CE"/>
    <w:rsid w:val="00531B85"/>
    <w:rsid w:val="00532458"/>
    <w:rsid w:val="00532748"/>
    <w:rsid w:val="00532C4F"/>
    <w:rsid w:val="00533BA9"/>
    <w:rsid w:val="00533CF4"/>
    <w:rsid w:val="00534628"/>
    <w:rsid w:val="00534900"/>
    <w:rsid w:val="00535661"/>
    <w:rsid w:val="00536762"/>
    <w:rsid w:val="00537158"/>
    <w:rsid w:val="0053727F"/>
    <w:rsid w:val="00537452"/>
    <w:rsid w:val="00537877"/>
    <w:rsid w:val="0054008D"/>
    <w:rsid w:val="0054044D"/>
    <w:rsid w:val="005404D3"/>
    <w:rsid w:val="00540F46"/>
    <w:rsid w:val="00541F45"/>
    <w:rsid w:val="00542256"/>
    <w:rsid w:val="005424CE"/>
    <w:rsid w:val="00542A12"/>
    <w:rsid w:val="00542E60"/>
    <w:rsid w:val="00543441"/>
    <w:rsid w:val="00543FA6"/>
    <w:rsid w:val="005449C1"/>
    <w:rsid w:val="00544A61"/>
    <w:rsid w:val="00544B28"/>
    <w:rsid w:val="0054699B"/>
    <w:rsid w:val="00546C06"/>
    <w:rsid w:val="005479DF"/>
    <w:rsid w:val="00547B34"/>
    <w:rsid w:val="00547F53"/>
    <w:rsid w:val="0055076A"/>
    <w:rsid w:val="00550EAF"/>
    <w:rsid w:val="00551122"/>
    <w:rsid w:val="005516FD"/>
    <w:rsid w:val="0055224A"/>
    <w:rsid w:val="005522AA"/>
    <w:rsid w:val="005525D0"/>
    <w:rsid w:val="00552B1D"/>
    <w:rsid w:val="00552BD9"/>
    <w:rsid w:val="00552C60"/>
    <w:rsid w:val="005536B7"/>
    <w:rsid w:val="00553842"/>
    <w:rsid w:val="00554081"/>
    <w:rsid w:val="00554168"/>
    <w:rsid w:val="005546D5"/>
    <w:rsid w:val="005549CD"/>
    <w:rsid w:val="00555026"/>
    <w:rsid w:val="0055514E"/>
    <w:rsid w:val="005555B9"/>
    <w:rsid w:val="00556132"/>
    <w:rsid w:val="005565F4"/>
    <w:rsid w:val="0055664D"/>
    <w:rsid w:val="00556AE2"/>
    <w:rsid w:val="00557570"/>
    <w:rsid w:val="00557972"/>
    <w:rsid w:val="00560240"/>
    <w:rsid w:val="005606F9"/>
    <w:rsid w:val="00560F82"/>
    <w:rsid w:val="00560FD4"/>
    <w:rsid w:val="005610D4"/>
    <w:rsid w:val="005616A9"/>
    <w:rsid w:val="005617E5"/>
    <w:rsid w:val="005619EB"/>
    <w:rsid w:val="00561D5B"/>
    <w:rsid w:val="00562E11"/>
    <w:rsid w:val="0056353C"/>
    <w:rsid w:val="00564750"/>
    <w:rsid w:val="00564859"/>
    <w:rsid w:val="00564FB7"/>
    <w:rsid w:val="0056582E"/>
    <w:rsid w:val="0056649E"/>
    <w:rsid w:val="00566E83"/>
    <w:rsid w:val="00567A11"/>
    <w:rsid w:val="00567F2F"/>
    <w:rsid w:val="005712FC"/>
    <w:rsid w:val="005714CB"/>
    <w:rsid w:val="00571B7E"/>
    <w:rsid w:val="00571E43"/>
    <w:rsid w:val="0057254B"/>
    <w:rsid w:val="00573BCC"/>
    <w:rsid w:val="00574779"/>
    <w:rsid w:val="00574E06"/>
    <w:rsid w:val="00575D4F"/>
    <w:rsid w:val="00576540"/>
    <w:rsid w:val="005765BE"/>
    <w:rsid w:val="00576E59"/>
    <w:rsid w:val="0057724C"/>
    <w:rsid w:val="00577BAF"/>
    <w:rsid w:val="0058083D"/>
    <w:rsid w:val="00580FBF"/>
    <w:rsid w:val="0058114C"/>
    <w:rsid w:val="00581327"/>
    <w:rsid w:val="005813F0"/>
    <w:rsid w:val="0058183E"/>
    <w:rsid w:val="005818DF"/>
    <w:rsid w:val="00581AF4"/>
    <w:rsid w:val="00582EA9"/>
    <w:rsid w:val="0058344B"/>
    <w:rsid w:val="00583768"/>
    <w:rsid w:val="00583BCB"/>
    <w:rsid w:val="00584393"/>
    <w:rsid w:val="00584628"/>
    <w:rsid w:val="005848C5"/>
    <w:rsid w:val="005858A8"/>
    <w:rsid w:val="00585CA1"/>
    <w:rsid w:val="00585D02"/>
    <w:rsid w:val="00585F1E"/>
    <w:rsid w:val="005861FF"/>
    <w:rsid w:val="005864F1"/>
    <w:rsid w:val="00587490"/>
    <w:rsid w:val="0058787A"/>
    <w:rsid w:val="00587931"/>
    <w:rsid w:val="00587E86"/>
    <w:rsid w:val="00590786"/>
    <w:rsid w:val="00590CEB"/>
    <w:rsid w:val="0059111C"/>
    <w:rsid w:val="00591920"/>
    <w:rsid w:val="00591CB3"/>
    <w:rsid w:val="00592019"/>
    <w:rsid w:val="00593446"/>
    <w:rsid w:val="0059413F"/>
    <w:rsid w:val="0059472B"/>
    <w:rsid w:val="00594909"/>
    <w:rsid w:val="00595E5D"/>
    <w:rsid w:val="00596604"/>
    <w:rsid w:val="0059679F"/>
    <w:rsid w:val="00596CC5"/>
    <w:rsid w:val="00597167"/>
    <w:rsid w:val="00597C5E"/>
    <w:rsid w:val="00597DDC"/>
    <w:rsid w:val="005A0069"/>
    <w:rsid w:val="005A03F4"/>
    <w:rsid w:val="005A05F3"/>
    <w:rsid w:val="005A09D7"/>
    <w:rsid w:val="005A0ECA"/>
    <w:rsid w:val="005A1229"/>
    <w:rsid w:val="005A15FD"/>
    <w:rsid w:val="005A17E3"/>
    <w:rsid w:val="005A1867"/>
    <w:rsid w:val="005A1C84"/>
    <w:rsid w:val="005A1DDC"/>
    <w:rsid w:val="005A2BBC"/>
    <w:rsid w:val="005A2C77"/>
    <w:rsid w:val="005A2CF6"/>
    <w:rsid w:val="005A2ECC"/>
    <w:rsid w:val="005A37B3"/>
    <w:rsid w:val="005A3C64"/>
    <w:rsid w:val="005A3E87"/>
    <w:rsid w:val="005A492F"/>
    <w:rsid w:val="005A4F5D"/>
    <w:rsid w:val="005A5023"/>
    <w:rsid w:val="005A5A5E"/>
    <w:rsid w:val="005A6264"/>
    <w:rsid w:val="005A6E98"/>
    <w:rsid w:val="005A6F44"/>
    <w:rsid w:val="005A7D23"/>
    <w:rsid w:val="005B0F13"/>
    <w:rsid w:val="005B1556"/>
    <w:rsid w:val="005B1A39"/>
    <w:rsid w:val="005B47B7"/>
    <w:rsid w:val="005B4BA3"/>
    <w:rsid w:val="005B4D55"/>
    <w:rsid w:val="005B5160"/>
    <w:rsid w:val="005B5656"/>
    <w:rsid w:val="005B59FA"/>
    <w:rsid w:val="005B5B3A"/>
    <w:rsid w:val="005B64CF"/>
    <w:rsid w:val="005B6865"/>
    <w:rsid w:val="005B6FD0"/>
    <w:rsid w:val="005C06BF"/>
    <w:rsid w:val="005C0C23"/>
    <w:rsid w:val="005C0C53"/>
    <w:rsid w:val="005C0EF3"/>
    <w:rsid w:val="005C1068"/>
    <w:rsid w:val="005C14A2"/>
    <w:rsid w:val="005C1783"/>
    <w:rsid w:val="005C1F15"/>
    <w:rsid w:val="005C26C3"/>
    <w:rsid w:val="005C31B6"/>
    <w:rsid w:val="005C3368"/>
    <w:rsid w:val="005C33C0"/>
    <w:rsid w:val="005C34FB"/>
    <w:rsid w:val="005C3FAF"/>
    <w:rsid w:val="005C434B"/>
    <w:rsid w:val="005C4353"/>
    <w:rsid w:val="005C4994"/>
    <w:rsid w:val="005C5356"/>
    <w:rsid w:val="005C5828"/>
    <w:rsid w:val="005C5872"/>
    <w:rsid w:val="005C5A80"/>
    <w:rsid w:val="005C61E6"/>
    <w:rsid w:val="005C62EC"/>
    <w:rsid w:val="005C6630"/>
    <w:rsid w:val="005C66D4"/>
    <w:rsid w:val="005C68D4"/>
    <w:rsid w:val="005C6A46"/>
    <w:rsid w:val="005C6CA5"/>
    <w:rsid w:val="005D0134"/>
    <w:rsid w:val="005D0525"/>
    <w:rsid w:val="005D0B9F"/>
    <w:rsid w:val="005D0F41"/>
    <w:rsid w:val="005D223C"/>
    <w:rsid w:val="005D22E6"/>
    <w:rsid w:val="005D2E4E"/>
    <w:rsid w:val="005D3339"/>
    <w:rsid w:val="005D3E39"/>
    <w:rsid w:val="005D53C8"/>
    <w:rsid w:val="005D640C"/>
    <w:rsid w:val="005D6E23"/>
    <w:rsid w:val="005D76B6"/>
    <w:rsid w:val="005D7916"/>
    <w:rsid w:val="005D7A55"/>
    <w:rsid w:val="005D7ED6"/>
    <w:rsid w:val="005E020C"/>
    <w:rsid w:val="005E0366"/>
    <w:rsid w:val="005E057C"/>
    <w:rsid w:val="005E07E9"/>
    <w:rsid w:val="005E0A5B"/>
    <w:rsid w:val="005E148D"/>
    <w:rsid w:val="005E1837"/>
    <w:rsid w:val="005E1928"/>
    <w:rsid w:val="005E2AB2"/>
    <w:rsid w:val="005E2FA8"/>
    <w:rsid w:val="005E3278"/>
    <w:rsid w:val="005E32E7"/>
    <w:rsid w:val="005E3517"/>
    <w:rsid w:val="005E3563"/>
    <w:rsid w:val="005E3722"/>
    <w:rsid w:val="005E3E13"/>
    <w:rsid w:val="005E4731"/>
    <w:rsid w:val="005E4A71"/>
    <w:rsid w:val="005E4AE8"/>
    <w:rsid w:val="005E561C"/>
    <w:rsid w:val="005E5970"/>
    <w:rsid w:val="005E6262"/>
    <w:rsid w:val="005E62BD"/>
    <w:rsid w:val="005E68C8"/>
    <w:rsid w:val="005E6C51"/>
    <w:rsid w:val="005E7484"/>
    <w:rsid w:val="005E7C36"/>
    <w:rsid w:val="005F001C"/>
    <w:rsid w:val="005F03E1"/>
    <w:rsid w:val="005F0601"/>
    <w:rsid w:val="005F09A9"/>
    <w:rsid w:val="005F13AC"/>
    <w:rsid w:val="005F15F3"/>
    <w:rsid w:val="005F199B"/>
    <w:rsid w:val="005F23FA"/>
    <w:rsid w:val="005F27E5"/>
    <w:rsid w:val="005F2801"/>
    <w:rsid w:val="005F35AB"/>
    <w:rsid w:val="005F386C"/>
    <w:rsid w:val="005F3CF8"/>
    <w:rsid w:val="005F3DAB"/>
    <w:rsid w:val="005F45CA"/>
    <w:rsid w:val="005F46B8"/>
    <w:rsid w:val="005F4868"/>
    <w:rsid w:val="005F4CB8"/>
    <w:rsid w:val="005F4D1B"/>
    <w:rsid w:val="005F4DE5"/>
    <w:rsid w:val="005F501D"/>
    <w:rsid w:val="005F50E6"/>
    <w:rsid w:val="005F5428"/>
    <w:rsid w:val="005F58AA"/>
    <w:rsid w:val="005F5A06"/>
    <w:rsid w:val="005F5A95"/>
    <w:rsid w:val="005F6018"/>
    <w:rsid w:val="005F739A"/>
    <w:rsid w:val="005F7EA1"/>
    <w:rsid w:val="0060017D"/>
    <w:rsid w:val="006003E0"/>
    <w:rsid w:val="00600453"/>
    <w:rsid w:val="00600693"/>
    <w:rsid w:val="0060088C"/>
    <w:rsid w:val="0060142C"/>
    <w:rsid w:val="006014AC"/>
    <w:rsid w:val="00601929"/>
    <w:rsid w:val="00601F4B"/>
    <w:rsid w:val="00602D44"/>
    <w:rsid w:val="00603038"/>
    <w:rsid w:val="006030F6"/>
    <w:rsid w:val="006037DA"/>
    <w:rsid w:val="00603AEF"/>
    <w:rsid w:val="00603D50"/>
    <w:rsid w:val="00603DBF"/>
    <w:rsid w:val="00604247"/>
    <w:rsid w:val="0060463D"/>
    <w:rsid w:val="00604DCB"/>
    <w:rsid w:val="006050A9"/>
    <w:rsid w:val="006054A4"/>
    <w:rsid w:val="00605656"/>
    <w:rsid w:val="0060615B"/>
    <w:rsid w:val="00606857"/>
    <w:rsid w:val="00606CC6"/>
    <w:rsid w:val="00606F20"/>
    <w:rsid w:val="00607454"/>
    <w:rsid w:val="006078E8"/>
    <w:rsid w:val="00607C0E"/>
    <w:rsid w:val="00610186"/>
    <w:rsid w:val="006105E8"/>
    <w:rsid w:val="00610C7C"/>
    <w:rsid w:val="00610DDE"/>
    <w:rsid w:val="00611379"/>
    <w:rsid w:val="0061152F"/>
    <w:rsid w:val="00611603"/>
    <w:rsid w:val="0061166B"/>
    <w:rsid w:val="00611723"/>
    <w:rsid w:val="00611A72"/>
    <w:rsid w:val="00611C0F"/>
    <w:rsid w:val="006123EE"/>
    <w:rsid w:val="0061286F"/>
    <w:rsid w:val="00612883"/>
    <w:rsid w:val="00612920"/>
    <w:rsid w:val="006129A4"/>
    <w:rsid w:val="00612C39"/>
    <w:rsid w:val="00613079"/>
    <w:rsid w:val="00613217"/>
    <w:rsid w:val="006132BB"/>
    <w:rsid w:val="0061333C"/>
    <w:rsid w:val="006134DA"/>
    <w:rsid w:val="00613E5F"/>
    <w:rsid w:val="006144D9"/>
    <w:rsid w:val="0061454B"/>
    <w:rsid w:val="006146BC"/>
    <w:rsid w:val="00614A8D"/>
    <w:rsid w:val="006152D3"/>
    <w:rsid w:val="00616734"/>
    <w:rsid w:val="0061680C"/>
    <w:rsid w:val="00616A98"/>
    <w:rsid w:val="00617238"/>
    <w:rsid w:val="0061728C"/>
    <w:rsid w:val="006174DF"/>
    <w:rsid w:val="00617699"/>
    <w:rsid w:val="00617813"/>
    <w:rsid w:val="00617D47"/>
    <w:rsid w:val="00617D9E"/>
    <w:rsid w:val="00621563"/>
    <w:rsid w:val="00621AD5"/>
    <w:rsid w:val="00621D98"/>
    <w:rsid w:val="006227CB"/>
    <w:rsid w:val="006227DD"/>
    <w:rsid w:val="00622AEA"/>
    <w:rsid w:val="0062332B"/>
    <w:rsid w:val="00623384"/>
    <w:rsid w:val="00623D64"/>
    <w:rsid w:val="00624016"/>
    <w:rsid w:val="006245F7"/>
    <w:rsid w:val="00625162"/>
    <w:rsid w:val="00625878"/>
    <w:rsid w:val="00625AA9"/>
    <w:rsid w:val="00625FEB"/>
    <w:rsid w:val="00626303"/>
    <w:rsid w:val="00626A2C"/>
    <w:rsid w:val="00626DC3"/>
    <w:rsid w:val="006276A5"/>
    <w:rsid w:val="00627D98"/>
    <w:rsid w:val="006301CC"/>
    <w:rsid w:val="00631D25"/>
    <w:rsid w:val="00632050"/>
    <w:rsid w:val="0063230C"/>
    <w:rsid w:val="0063296D"/>
    <w:rsid w:val="0063345E"/>
    <w:rsid w:val="00633C9F"/>
    <w:rsid w:val="00633D88"/>
    <w:rsid w:val="00633F87"/>
    <w:rsid w:val="00634BFA"/>
    <w:rsid w:val="00635CE8"/>
    <w:rsid w:val="00635DCF"/>
    <w:rsid w:val="006367CE"/>
    <w:rsid w:val="00637072"/>
    <w:rsid w:val="006371D7"/>
    <w:rsid w:val="0063720B"/>
    <w:rsid w:val="0063720F"/>
    <w:rsid w:val="00637ED7"/>
    <w:rsid w:val="00637FC6"/>
    <w:rsid w:val="00640115"/>
    <w:rsid w:val="006401EF"/>
    <w:rsid w:val="006402F7"/>
    <w:rsid w:val="00640CE8"/>
    <w:rsid w:val="00641B00"/>
    <w:rsid w:val="0064227D"/>
    <w:rsid w:val="00642E73"/>
    <w:rsid w:val="0064350C"/>
    <w:rsid w:val="006438E3"/>
    <w:rsid w:val="00643AE2"/>
    <w:rsid w:val="00644569"/>
    <w:rsid w:val="00644DC8"/>
    <w:rsid w:val="00645266"/>
    <w:rsid w:val="0064609A"/>
    <w:rsid w:val="00646146"/>
    <w:rsid w:val="00646337"/>
    <w:rsid w:val="0064678D"/>
    <w:rsid w:val="006467BD"/>
    <w:rsid w:val="00646F10"/>
    <w:rsid w:val="0064779F"/>
    <w:rsid w:val="006502C0"/>
    <w:rsid w:val="00650A3C"/>
    <w:rsid w:val="00650CFC"/>
    <w:rsid w:val="006511FD"/>
    <w:rsid w:val="006517C0"/>
    <w:rsid w:val="0065209C"/>
    <w:rsid w:val="00652560"/>
    <w:rsid w:val="00652C65"/>
    <w:rsid w:val="00652E9F"/>
    <w:rsid w:val="006533DC"/>
    <w:rsid w:val="00654062"/>
    <w:rsid w:val="006543C7"/>
    <w:rsid w:val="006545A2"/>
    <w:rsid w:val="006557CF"/>
    <w:rsid w:val="006558A3"/>
    <w:rsid w:val="00655B64"/>
    <w:rsid w:val="00655DAE"/>
    <w:rsid w:val="006562A7"/>
    <w:rsid w:val="006563C2"/>
    <w:rsid w:val="006565FF"/>
    <w:rsid w:val="0065704C"/>
    <w:rsid w:val="0065733C"/>
    <w:rsid w:val="00657378"/>
    <w:rsid w:val="00657661"/>
    <w:rsid w:val="006578A9"/>
    <w:rsid w:val="00657C60"/>
    <w:rsid w:val="00657F81"/>
    <w:rsid w:val="006603E7"/>
    <w:rsid w:val="00660682"/>
    <w:rsid w:val="0066094C"/>
    <w:rsid w:val="00660E92"/>
    <w:rsid w:val="006627D5"/>
    <w:rsid w:val="00662BC0"/>
    <w:rsid w:val="00663BE0"/>
    <w:rsid w:val="00664163"/>
    <w:rsid w:val="00665C88"/>
    <w:rsid w:val="006662CE"/>
    <w:rsid w:val="0066699E"/>
    <w:rsid w:val="006677E5"/>
    <w:rsid w:val="006679B1"/>
    <w:rsid w:val="00667D7F"/>
    <w:rsid w:val="006706B2"/>
    <w:rsid w:val="006710F2"/>
    <w:rsid w:val="006714D6"/>
    <w:rsid w:val="00671A3D"/>
    <w:rsid w:val="00671E09"/>
    <w:rsid w:val="00672824"/>
    <w:rsid w:val="00672EDD"/>
    <w:rsid w:val="0067374E"/>
    <w:rsid w:val="00673C46"/>
    <w:rsid w:val="006740AB"/>
    <w:rsid w:val="00674252"/>
    <w:rsid w:val="0067461C"/>
    <w:rsid w:val="006749D3"/>
    <w:rsid w:val="00674FD5"/>
    <w:rsid w:val="0067542B"/>
    <w:rsid w:val="00675AA0"/>
    <w:rsid w:val="00676741"/>
    <w:rsid w:val="00676910"/>
    <w:rsid w:val="0067724C"/>
    <w:rsid w:val="00677354"/>
    <w:rsid w:val="006774D6"/>
    <w:rsid w:val="00677823"/>
    <w:rsid w:val="00677882"/>
    <w:rsid w:val="00677CFF"/>
    <w:rsid w:val="0068035C"/>
    <w:rsid w:val="006810EA"/>
    <w:rsid w:val="006810F8"/>
    <w:rsid w:val="00681C1D"/>
    <w:rsid w:val="006824CE"/>
    <w:rsid w:val="00682808"/>
    <w:rsid w:val="0068290A"/>
    <w:rsid w:val="00682B4A"/>
    <w:rsid w:val="006830E0"/>
    <w:rsid w:val="0068339A"/>
    <w:rsid w:val="006834F5"/>
    <w:rsid w:val="00683600"/>
    <w:rsid w:val="00683BC2"/>
    <w:rsid w:val="00684064"/>
    <w:rsid w:val="00684182"/>
    <w:rsid w:val="00684365"/>
    <w:rsid w:val="006855C6"/>
    <w:rsid w:val="00685737"/>
    <w:rsid w:val="00685B59"/>
    <w:rsid w:val="00685CB2"/>
    <w:rsid w:val="00686F6A"/>
    <w:rsid w:val="00687089"/>
    <w:rsid w:val="00687306"/>
    <w:rsid w:val="00687AF4"/>
    <w:rsid w:val="00687BAC"/>
    <w:rsid w:val="0069006C"/>
    <w:rsid w:val="006900E4"/>
    <w:rsid w:val="00690389"/>
    <w:rsid w:val="00691644"/>
    <w:rsid w:val="0069288E"/>
    <w:rsid w:val="00693888"/>
    <w:rsid w:val="00693F05"/>
    <w:rsid w:val="00694DB6"/>
    <w:rsid w:val="00694E8B"/>
    <w:rsid w:val="00694F1D"/>
    <w:rsid w:val="00695ED1"/>
    <w:rsid w:val="00696036"/>
    <w:rsid w:val="006962E3"/>
    <w:rsid w:val="006967A7"/>
    <w:rsid w:val="006967CF"/>
    <w:rsid w:val="00696A4D"/>
    <w:rsid w:val="006976CD"/>
    <w:rsid w:val="0069785F"/>
    <w:rsid w:val="006A01D0"/>
    <w:rsid w:val="006A0A45"/>
    <w:rsid w:val="006A0B29"/>
    <w:rsid w:val="006A0D74"/>
    <w:rsid w:val="006A1154"/>
    <w:rsid w:val="006A136F"/>
    <w:rsid w:val="006A220F"/>
    <w:rsid w:val="006A2CE7"/>
    <w:rsid w:val="006A351F"/>
    <w:rsid w:val="006A38A2"/>
    <w:rsid w:val="006A4A89"/>
    <w:rsid w:val="006A4ED6"/>
    <w:rsid w:val="006A514D"/>
    <w:rsid w:val="006A54F4"/>
    <w:rsid w:val="006A5536"/>
    <w:rsid w:val="006A55D7"/>
    <w:rsid w:val="006A5BF1"/>
    <w:rsid w:val="006A5F70"/>
    <w:rsid w:val="006A6197"/>
    <w:rsid w:val="006A7267"/>
    <w:rsid w:val="006A78B1"/>
    <w:rsid w:val="006A7A85"/>
    <w:rsid w:val="006A7BC9"/>
    <w:rsid w:val="006A7CFF"/>
    <w:rsid w:val="006A7F12"/>
    <w:rsid w:val="006B0259"/>
    <w:rsid w:val="006B059B"/>
    <w:rsid w:val="006B1872"/>
    <w:rsid w:val="006B2568"/>
    <w:rsid w:val="006B2905"/>
    <w:rsid w:val="006B35FF"/>
    <w:rsid w:val="006B3869"/>
    <w:rsid w:val="006B3C13"/>
    <w:rsid w:val="006B4020"/>
    <w:rsid w:val="006B4605"/>
    <w:rsid w:val="006B4B9A"/>
    <w:rsid w:val="006B54E5"/>
    <w:rsid w:val="006B69FB"/>
    <w:rsid w:val="006B7734"/>
    <w:rsid w:val="006C0242"/>
    <w:rsid w:val="006C0717"/>
    <w:rsid w:val="006C0750"/>
    <w:rsid w:val="006C120C"/>
    <w:rsid w:val="006C1BC6"/>
    <w:rsid w:val="006C1D72"/>
    <w:rsid w:val="006C1E0D"/>
    <w:rsid w:val="006C1E86"/>
    <w:rsid w:val="006C2023"/>
    <w:rsid w:val="006C211C"/>
    <w:rsid w:val="006C21A0"/>
    <w:rsid w:val="006C28E7"/>
    <w:rsid w:val="006C2E3A"/>
    <w:rsid w:val="006C3173"/>
    <w:rsid w:val="006C3381"/>
    <w:rsid w:val="006C34BB"/>
    <w:rsid w:val="006C369E"/>
    <w:rsid w:val="006C3931"/>
    <w:rsid w:val="006C3940"/>
    <w:rsid w:val="006C3A2A"/>
    <w:rsid w:val="006C3B2A"/>
    <w:rsid w:val="006C3D2B"/>
    <w:rsid w:val="006C4DFA"/>
    <w:rsid w:val="006C5BEA"/>
    <w:rsid w:val="006C65BF"/>
    <w:rsid w:val="006D02CA"/>
    <w:rsid w:val="006D0F70"/>
    <w:rsid w:val="006D1661"/>
    <w:rsid w:val="006D1835"/>
    <w:rsid w:val="006D2A1C"/>
    <w:rsid w:val="006D2EC6"/>
    <w:rsid w:val="006D2F20"/>
    <w:rsid w:val="006D34BF"/>
    <w:rsid w:val="006D3992"/>
    <w:rsid w:val="006D3A97"/>
    <w:rsid w:val="006D3B85"/>
    <w:rsid w:val="006D42FF"/>
    <w:rsid w:val="006D45ED"/>
    <w:rsid w:val="006D50F1"/>
    <w:rsid w:val="006D6B60"/>
    <w:rsid w:val="006D6BAB"/>
    <w:rsid w:val="006D6FC3"/>
    <w:rsid w:val="006E06AB"/>
    <w:rsid w:val="006E1042"/>
    <w:rsid w:val="006E147B"/>
    <w:rsid w:val="006E17FE"/>
    <w:rsid w:val="006E1898"/>
    <w:rsid w:val="006E1A3F"/>
    <w:rsid w:val="006E2105"/>
    <w:rsid w:val="006E26EB"/>
    <w:rsid w:val="006E2865"/>
    <w:rsid w:val="006E28D9"/>
    <w:rsid w:val="006E2BBB"/>
    <w:rsid w:val="006E2E27"/>
    <w:rsid w:val="006E457D"/>
    <w:rsid w:val="006E4C1D"/>
    <w:rsid w:val="006E5564"/>
    <w:rsid w:val="006E61F4"/>
    <w:rsid w:val="006E7641"/>
    <w:rsid w:val="006E7F5F"/>
    <w:rsid w:val="006F02B0"/>
    <w:rsid w:val="006F09C2"/>
    <w:rsid w:val="006F1341"/>
    <w:rsid w:val="006F162A"/>
    <w:rsid w:val="006F1F2E"/>
    <w:rsid w:val="006F265F"/>
    <w:rsid w:val="006F2F2D"/>
    <w:rsid w:val="006F3643"/>
    <w:rsid w:val="006F3B7B"/>
    <w:rsid w:val="006F3E5F"/>
    <w:rsid w:val="006F3FD6"/>
    <w:rsid w:val="006F493C"/>
    <w:rsid w:val="006F4B98"/>
    <w:rsid w:val="006F4D6B"/>
    <w:rsid w:val="006F558A"/>
    <w:rsid w:val="006F6654"/>
    <w:rsid w:val="006F66A4"/>
    <w:rsid w:val="006F7536"/>
    <w:rsid w:val="00700035"/>
    <w:rsid w:val="00700267"/>
    <w:rsid w:val="00700964"/>
    <w:rsid w:val="0070096E"/>
    <w:rsid w:val="00700A85"/>
    <w:rsid w:val="00700EC3"/>
    <w:rsid w:val="00700F98"/>
    <w:rsid w:val="0070121B"/>
    <w:rsid w:val="00701A7E"/>
    <w:rsid w:val="00701B8E"/>
    <w:rsid w:val="00701DF1"/>
    <w:rsid w:val="007029C6"/>
    <w:rsid w:val="00702D69"/>
    <w:rsid w:val="00703275"/>
    <w:rsid w:val="007034C1"/>
    <w:rsid w:val="00703613"/>
    <w:rsid w:val="0070378C"/>
    <w:rsid w:val="00703B1B"/>
    <w:rsid w:val="00703B5D"/>
    <w:rsid w:val="007042F9"/>
    <w:rsid w:val="007043FF"/>
    <w:rsid w:val="0070461E"/>
    <w:rsid w:val="00705377"/>
    <w:rsid w:val="00705523"/>
    <w:rsid w:val="00705C35"/>
    <w:rsid w:val="0070689B"/>
    <w:rsid w:val="007075D6"/>
    <w:rsid w:val="00707FC3"/>
    <w:rsid w:val="00710520"/>
    <w:rsid w:val="00710612"/>
    <w:rsid w:val="00710EA8"/>
    <w:rsid w:val="007114C5"/>
    <w:rsid w:val="007118DE"/>
    <w:rsid w:val="00711C3A"/>
    <w:rsid w:val="00711CC6"/>
    <w:rsid w:val="00712507"/>
    <w:rsid w:val="00712706"/>
    <w:rsid w:val="0071299D"/>
    <w:rsid w:val="007137AD"/>
    <w:rsid w:val="00713811"/>
    <w:rsid w:val="00713B8B"/>
    <w:rsid w:val="00714A18"/>
    <w:rsid w:val="007150BE"/>
    <w:rsid w:val="00715554"/>
    <w:rsid w:val="00715608"/>
    <w:rsid w:val="007157FB"/>
    <w:rsid w:val="00715B1E"/>
    <w:rsid w:val="00716D50"/>
    <w:rsid w:val="00717597"/>
    <w:rsid w:val="00717E7B"/>
    <w:rsid w:val="00720259"/>
    <w:rsid w:val="00720CD4"/>
    <w:rsid w:val="00721613"/>
    <w:rsid w:val="007216CC"/>
    <w:rsid w:val="0072204D"/>
    <w:rsid w:val="00722353"/>
    <w:rsid w:val="00722501"/>
    <w:rsid w:val="00722C72"/>
    <w:rsid w:val="00722E78"/>
    <w:rsid w:val="00723ABF"/>
    <w:rsid w:val="007242A4"/>
    <w:rsid w:val="00724384"/>
    <w:rsid w:val="00724890"/>
    <w:rsid w:val="0072497A"/>
    <w:rsid w:val="00724D6B"/>
    <w:rsid w:val="00725463"/>
    <w:rsid w:val="007259AE"/>
    <w:rsid w:val="00725D53"/>
    <w:rsid w:val="00725FB0"/>
    <w:rsid w:val="00726784"/>
    <w:rsid w:val="00727414"/>
    <w:rsid w:val="007275B3"/>
    <w:rsid w:val="00727712"/>
    <w:rsid w:val="0072792E"/>
    <w:rsid w:val="00730351"/>
    <w:rsid w:val="007304B6"/>
    <w:rsid w:val="007308B2"/>
    <w:rsid w:val="00731194"/>
    <w:rsid w:val="00731689"/>
    <w:rsid w:val="0073175A"/>
    <w:rsid w:val="00732604"/>
    <w:rsid w:val="00732609"/>
    <w:rsid w:val="00732AB9"/>
    <w:rsid w:val="00732D4F"/>
    <w:rsid w:val="00733971"/>
    <w:rsid w:val="00734816"/>
    <w:rsid w:val="00735CF3"/>
    <w:rsid w:val="00736AA7"/>
    <w:rsid w:val="00737657"/>
    <w:rsid w:val="00737C3C"/>
    <w:rsid w:val="00740796"/>
    <w:rsid w:val="00740C5B"/>
    <w:rsid w:val="007412E9"/>
    <w:rsid w:val="00741784"/>
    <w:rsid w:val="007417F5"/>
    <w:rsid w:val="00741FEC"/>
    <w:rsid w:val="00742372"/>
    <w:rsid w:val="00742395"/>
    <w:rsid w:val="00742D18"/>
    <w:rsid w:val="00743314"/>
    <w:rsid w:val="00743ADE"/>
    <w:rsid w:val="00743BE9"/>
    <w:rsid w:val="00744E29"/>
    <w:rsid w:val="00744F76"/>
    <w:rsid w:val="007453FF"/>
    <w:rsid w:val="00745467"/>
    <w:rsid w:val="0074752F"/>
    <w:rsid w:val="00747642"/>
    <w:rsid w:val="0075079B"/>
    <w:rsid w:val="007508E2"/>
    <w:rsid w:val="00750CD8"/>
    <w:rsid w:val="00750DDB"/>
    <w:rsid w:val="0075135E"/>
    <w:rsid w:val="00751758"/>
    <w:rsid w:val="00751867"/>
    <w:rsid w:val="00751E94"/>
    <w:rsid w:val="00752471"/>
    <w:rsid w:val="00752481"/>
    <w:rsid w:val="00752904"/>
    <w:rsid w:val="00753417"/>
    <w:rsid w:val="00753828"/>
    <w:rsid w:val="00753C39"/>
    <w:rsid w:val="0075412C"/>
    <w:rsid w:val="007545BF"/>
    <w:rsid w:val="00754776"/>
    <w:rsid w:val="007549D5"/>
    <w:rsid w:val="00754B5E"/>
    <w:rsid w:val="00754F65"/>
    <w:rsid w:val="007552D4"/>
    <w:rsid w:val="007554CD"/>
    <w:rsid w:val="007556DC"/>
    <w:rsid w:val="007558A9"/>
    <w:rsid w:val="00755A9D"/>
    <w:rsid w:val="00755EEE"/>
    <w:rsid w:val="007561DC"/>
    <w:rsid w:val="007561E0"/>
    <w:rsid w:val="00756CC5"/>
    <w:rsid w:val="00756CC7"/>
    <w:rsid w:val="0075721F"/>
    <w:rsid w:val="007574A1"/>
    <w:rsid w:val="007577B2"/>
    <w:rsid w:val="00757EA7"/>
    <w:rsid w:val="00760ECB"/>
    <w:rsid w:val="00761B4A"/>
    <w:rsid w:val="00762916"/>
    <w:rsid w:val="00763326"/>
    <w:rsid w:val="007642D6"/>
    <w:rsid w:val="007647DA"/>
    <w:rsid w:val="007648B7"/>
    <w:rsid w:val="00764F0A"/>
    <w:rsid w:val="00765433"/>
    <w:rsid w:val="00766740"/>
    <w:rsid w:val="007669B9"/>
    <w:rsid w:val="00766F46"/>
    <w:rsid w:val="00770D70"/>
    <w:rsid w:val="00771457"/>
    <w:rsid w:val="00771AD6"/>
    <w:rsid w:val="00771B26"/>
    <w:rsid w:val="00771B9C"/>
    <w:rsid w:val="00771ECD"/>
    <w:rsid w:val="00772340"/>
    <w:rsid w:val="00772602"/>
    <w:rsid w:val="00772B96"/>
    <w:rsid w:val="00772E04"/>
    <w:rsid w:val="00772E22"/>
    <w:rsid w:val="00773521"/>
    <w:rsid w:val="007736DA"/>
    <w:rsid w:val="007747AF"/>
    <w:rsid w:val="00774AA0"/>
    <w:rsid w:val="00774EAD"/>
    <w:rsid w:val="0077570E"/>
    <w:rsid w:val="0077584D"/>
    <w:rsid w:val="0077613E"/>
    <w:rsid w:val="007768A0"/>
    <w:rsid w:val="00776D14"/>
    <w:rsid w:val="00776DF5"/>
    <w:rsid w:val="0077734A"/>
    <w:rsid w:val="00777A43"/>
    <w:rsid w:val="00777C97"/>
    <w:rsid w:val="00780008"/>
    <w:rsid w:val="007802FD"/>
    <w:rsid w:val="00780967"/>
    <w:rsid w:val="00780FDF"/>
    <w:rsid w:val="00781016"/>
    <w:rsid w:val="007824DA"/>
    <w:rsid w:val="00783001"/>
    <w:rsid w:val="00783104"/>
    <w:rsid w:val="0078313A"/>
    <w:rsid w:val="0078318B"/>
    <w:rsid w:val="007832B1"/>
    <w:rsid w:val="00783518"/>
    <w:rsid w:val="00783C52"/>
    <w:rsid w:val="00783F82"/>
    <w:rsid w:val="00784348"/>
    <w:rsid w:val="00784D7A"/>
    <w:rsid w:val="0078504F"/>
    <w:rsid w:val="00785AAB"/>
    <w:rsid w:val="0078679B"/>
    <w:rsid w:val="007868BC"/>
    <w:rsid w:val="00786CA7"/>
    <w:rsid w:val="00787027"/>
    <w:rsid w:val="007874C1"/>
    <w:rsid w:val="007874CE"/>
    <w:rsid w:val="00787726"/>
    <w:rsid w:val="007906CF"/>
    <w:rsid w:val="00790CAA"/>
    <w:rsid w:val="007911AF"/>
    <w:rsid w:val="00791464"/>
    <w:rsid w:val="007918EC"/>
    <w:rsid w:val="007921B8"/>
    <w:rsid w:val="007929CC"/>
    <w:rsid w:val="00792DFD"/>
    <w:rsid w:val="00793176"/>
    <w:rsid w:val="00793351"/>
    <w:rsid w:val="00793363"/>
    <w:rsid w:val="00794ED0"/>
    <w:rsid w:val="0079525C"/>
    <w:rsid w:val="00795445"/>
    <w:rsid w:val="007955D4"/>
    <w:rsid w:val="007957F0"/>
    <w:rsid w:val="00795C62"/>
    <w:rsid w:val="00795D25"/>
    <w:rsid w:val="007968AD"/>
    <w:rsid w:val="0079699E"/>
    <w:rsid w:val="00796FB2"/>
    <w:rsid w:val="0079721F"/>
    <w:rsid w:val="00797647"/>
    <w:rsid w:val="00797E3E"/>
    <w:rsid w:val="00797E4A"/>
    <w:rsid w:val="007A0857"/>
    <w:rsid w:val="007A096D"/>
    <w:rsid w:val="007A0B95"/>
    <w:rsid w:val="007A0BB2"/>
    <w:rsid w:val="007A0FDD"/>
    <w:rsid w:val="007A0FED"/>
    <w:rsid w:val="007A1F60"/>
    <w:rsid w:val="007A264E"/>
    <w:rsid w:val="007A2D86"/>
    <w:rsid w:val="007A2F03"/>
    <w:rsid w:val="007A361A"/>
    <w:rsid w:val="007A41CC"/>
    <w:rsid w:val="007A43CD"/>
    <w:rsid w:val="007A4766"/>
    <w:rsid w:val="007A4BC9"/>
    <w:rsid w:val="007A4CDA"/>
    <w:rsid w:val="007A51B0"/>
    <w:rsid w:val="007A52AC"/>
    <w:rsid w:val="007A5F4E"/>
    <w:rsid w:val="007A61C7"/>
    <w:rsid w:val="007A6C57"/>
    <w:rsid w:val="007A784F"/>
    <w:rsid w:val="007B01FD"/>
    <w:rsid w:val="007B042F"/>
    <w:rsid w:val="007B0A60"/>
    <w:rsid w:val="007B1532"/>
    <w:rsid w:val="007B1C62"/>
    <w:rsid w:val="007B215D"/>
    <w:rsid w:val="007B28C3"/>
    <w:rsid w:val="007B32C6"/>
    <w:rsid w:val="007B3AF2"/>
    <w:rsid w:val="007B3FC7"/>
    <w:rsid w:val="007B4396"/>
    <w:rsid w:val="007B4504"/>
    <w:rsid w:val="007B4516"/>
    <w:rsid w:val="007B4968"/>
    <w:rsid w:val="007B4CDA"/>
    <w:rsid w:val="007B4DCB"/>
    <w:rsid w:val="007B51A1"/>
    <w:rsid w:val="007B52F9"/>
    <w:rsid w:val="007B5414"/>
    <w:rsid w:val="007B572C"/>
    <w:rsid w:val="007B5E0F"/>
    <w:rsid w:val="007B629F"/>
    <w:rsid w:val="007B6AA8"/>
    <w:rsid w:val="007B6E13"/>
    <w:rsid w:val="007B6EDD"/>
    <w:rsid w:val="007B7852"/>
    <w:rsid w:val="007B7BF1"/>
    <w:rsid w:val="007B7DF9"/>
    <w:rsid w:val="007B7FE8"/>
    <w:rsid w:val="007C0234"/>
    <w:rsid w:val="007C02A6"/>
    <w:rsid w:val="007C1636"/>
    <w:rsid w:val="007C1A0C"/>
    <w:rsid w:val="007C1F32"/>
    <w:rsid w:val="007C2214"/>
    <w:rsid w:val="007C3409"/>
    <w:rsid w:val="007C35B1"/>
    <w:rsid w:val="007C35BF"/>
    <w:rsid w:val="007C3947"/>
    <w:rsid w:val="007C39EC"/>
    <w:rsid w:val="007C4B8D"/>
    <w:rsid w:val="007C5A58"/>
    <w:rsid w:val="007C6555"/>
    <w:rsid w:val="007C65DC"/>
    <w:rsid w:val="007C713A"/>
    <w:rsid w:val="007C736D"/>
    <w:rsid w:val="007C73E6"/>
    <w:rsid w:val="007C798E"/>
    <w:rsid w:val="007C7E71"/>
    <w:rsid w:val="007D03D7"/>
    <w:rsid w:val="007D08A2"/>
    <w:rsid w:val="007D0BB1"/>
    <w:rsid w:val="007D0D9F"/>
    <w:rsid w:val="007D12E0"/>
    <w:rsid w:val="007D258C"/>
    <w:rsid w:val="007D39E8"/>
    <w:rsid w:val="007D3CC2"/>
    <w:rsid w:val="007D4088"/>
    <w:rsid w:val="007D4BDC"/>
    <w:rsid w:val="007D4F85"/>
    <w:rsid w:val="007D4FAC"/>
    <w:rsid w:val="007D529F"/>
    <w:rsid w:val="007D540B"/>
    <w:rsid w:val="007D548C"/>
    <w:rsid w:val="007D5563"/>
    <w:rsid w:val="007D59E3"/>
    <w:rsid w:val="007D6105"/>
    <w:rsid w:val="007D6228"/>
    <w:rsid w:val="007D66D8"/>
    <w:rsid w:val="007D69AB"/>
    <w:rsid w:val="007D6FDF"/>
    <w:rsid w:val="007D7908"/>
    <w:rsid w:val="007D7CC8"/>
    <w:rsid w:val="007D7EA9"/>
    <w:rsid w:val="007E0120"/>
    <w:rsid w:val="007E04C6"/>
    <w:rsid w:val="007E05F0"/>
    <w:rsid w:val="007E1BA5"/>
    <w:rsid w:val="007E22B3"/>
    <w:rsid w:val="007E276A"/>
    <w:rsid w:val="007E46E6"/>
    <w:rsid w:val="007E4DD3"/>
    <w:rsid w:val="007E4EE2"/>
    <w:rsid w:val="007E584B"/>
    <w:rsid w:val="007E73FB"/>
    <w:rsid w:val="007E7B22"/>
    <w:rsid w:val="007E7BBD"/>
    <w:rsid w:val="007F0172"/>
    <w:rsid w:val="007F067A"/>
    <w:rsid w:val="007F16E7"/>
    <w:rsid w:val="007F2C82"/>
    <w:rsid w:val="007F31F4"/>
    <w:rsid w:val="007F32E3"/>
    <w:rsid w:val="007F4107"/>
    <w:rsid w:val="007F45BA"/>
    <w:rsid w:val="007F4A14"/>
    <w:rsid w:val="007F4ED7"/>
    <w:rsid w:val="007F5044"/>
    <w:rsid w:val="007F51C7"/>
    <w:rsid w:val="007F541E"/>
    <w:rsid w:val="007F58A7"/>
    <w:rsid w:val="007F5EAA"/>
    <w:rsid w:val="007F5ED1"/>
    <w:rsid w:val="007F62C1"/>
    <w:rsid w:val="007F63AD"/>
    <w:rsid w:val="007F6C86"/>
    <w:rsid w:val="007F7008"/>
    <w:rsid w:val="007F7250"/>
    <w:rsid w:val="007F780D"/>
    <w:rsid w:val="008004D0"/>
    <w:rsid w:val="00800606"/>
    <w:rsid w:val="00800E8A"/>
    <w:rsid w:val="008013FC"/>
    <w:rsid w:val="00801482"/>
    <w:rsid w:val="00801B26"/>
    <w:rsid w:val="00801B38"/>
    <w:rsid w:val="00801E3A"/>
    <w:rsid w:val="00802018"/>
    <w:rsid w:val="00802B51"/>
    <w:rsid w:val="0080354F"/>
    <w:rsid w:val="0080372F"/>
    <w:rsid w:val="00803E05"/>
    <w:rsid w:val="00804136"/>
    <w:rsid w:val="008041D3"/>
    <w:rsid w:val="00804C7B"/>
    <w:rsid w:val="00805546"/>
    <w:rsid w:val="0080577C"/>
    <w:rsid w:val="00805808"/>
    <w:rsid w:val="008059C2"/>
    <w:rsid w:val="00805EA6"/>
    <w:rsid w:val="008060BC"/>
    <w:rsid w:val="00806AA9"/>
    <w:rsid w:val="00806F0C"/>
    <w:rsid w:val="00807D5A"/>
    <w:rsid w:val="00807E3A"/>
    <w:rsid w:val="0081002E"/>
    <w:rsid w:val="008104EC"/>
    <w:rsid w:val="008105C0"/>
    <w:rsid w:val="008105D7"/>
    <w:rsid w:val="00811422"/>
    <w:rsid w:val="00811B35"/>
    <w:rsid w:val="00812063"/>
    <w:rsid w:val="00812531"/>
    <w:rsid w:val="00812CB3"/>
    <w:rsid w:val="00812D72"/>
    <w:rsid w:val="00812D90"/>
    <w:rsid w:val="008138CC"/>
    <w:rsid w:val="00813AE2"/>
    <w:rsid w:val="0081408E"/>
    <w:rsid w:val="00814158"/>
    <w:rsid w:val="00814367"/>
    <w:rsid w:val="008149E4"/>
    <w:rsid w:val="00814C0C"/>
    <w:rsid w:val="00815257"/>
    <w:rsid w:val="00815BF6"/>
    <w:rsid w:val="00816744"/>
    <w:rsid w:val="00816A59"/>
    <w:rsid w:val="00816B1E"/>
    <w:rsid w:val="00816B63"/>
    <w:rsid w:val="00816D06"/>
    <w:rsid w:val="00816D8F"/>
    <w:rsid w:val="00817393"/>
    <w:rsid w:val="00817A8A"/>
    <w:rsid w:val="00817CB2"/>
    <w:rsid w:val="008201B9"/>
    <w:rsid w:val="008205D2"/>
    <w:rsid w:val="008207C8"/>
    <w:rsid w:val="00820A39"/>
    <w:rsid w:val="00821290"/>
    <w:rsid w:val="00821A1E"/>
    <w:rsid w:val="00821B71"/>
    <w:rsid w:val="00821D31"/>
    <w:rsid w:val="00821DA8"/>
    <w:rsid w:val="00823BFB"/>
    <w:rsid w:val="00823CC3"/>
    <w:rsid w:val="008241FA"/>
    <w:rsid w:val="0082463A"/>
    <w:rsid w:val="00824ECC"/>
    <w:rsid w:val="00825521"/>
    <w:rsid w:val="008259A1"/>
    <w:rsid w:val="00825B9D"/>
    <w:rsid w:val="00825DCD"/>
    <w:rsid w:val="00825FEC"/>
    <w:rsid w:val="00826250"/>
    <w:rsid w:val="00827682"/>
    <w:rsid w:val="00827C16"/>
    <w:rsid w:val="00827E4C"/>
    <w:rsid w:val="00830536"/>
    <w:rsid w:val="00830545"/>
    <w:rsid w:val="008307B1"/>
    <w:rsid w:val="00830831"/>
    <w:rsid w:val="00830832"/>
    <w:rsid w:val="0083093B"/>
    <w:rsid w:val="00830C24"/>
    <w:rsid w:val="00830FF3"/>
    <w:rsid w:val="00831A06"/>
    <w:rsid w:val="00831BA0"/>
    <w:rsid w:val="00831D1E"/>
    <w:rsid w:val="00831F23"/>
    <w:rsid w:val="0083255B"/>
    <w:rsid w:val="008326CE"/>
    <w:rsid w:val="00832835"/>
    <w:rsid w:val="00832FA3"/>
    <w:rsid w:val="0083325B"/>
    <w:rsid w:val="00833B98"/>
    <w:rsid w:val="008343F6"/>
    <w:rsid w:val="008344A0"/>
    <w:rsid w:val="008350AA"/>
    <w:rsid w:val="00835153"/>
    <w:rsid w:val="008358E4"/>
    <w:rsid w:val="00836815"/>
    <w:rsid w:val="00836A97"/>
    <w:rsid w:val="00836AF3"/>
    <w:rsid w:val="00836D4A"/>
    <w:rsid w:val="008375EC"/>
    <w:rsid w:val="00840542"/>
    <w:rsid w:val="00840702"/>
    <w:rsid w:val="00840925"/>
    <w:rsid w:val="00840A47"/>
    <w:rsid w:val="00840C97"/>
    <w:rsid w:val="00840F15"/>
    <w:rsid w:val="00841CE0"/>
    <w:rsid w:val="008420E0"/>
    <w:rsid w:val="00842194"/>
    <w:rsid w:val="0084265F"/>
    <w:rsid w:val="00842972"/>
    <w:rsid w:val="00842D73"/>
    <w:rsid w:val="00843206"/>
    <w:rsid w:val="008439E0"/>
    <w:rsid w:val="00843E15"/>
    <w:rsid w:val="0084416A"/>
    <w:rsid w:val="008443EA"/>
    <w:rsid w:val="00844D4F"/>
    <w:rsid w:val="00844DD9"/>
    <w:rsid w:val="00844E9F"/>
    <w:rsid w:val="00844F64"/>
    <w:rsid w:val="008453DD"/>
    <w:rsid w:val="008454EB"/>
    <w:rsid w:val="00845BD0"/>
    <w:rsid w:val="00845CE0"/>
    <w:rsid w:val="00846340"/>
    <w:rsid w:val="008467DB"/>
    <w:rsid w:val="0084732A"/>
    <w:rsid w:val="008473D8"/>
    <w:rsid w:val="0084754F"/>
    <w:rsid w:val="00847864"/>
    <w:rsid w:val="0084791B"/>
    <w:rsid w:val="008506E7"/>
    <w:rsid w:val="00850978"/>
    <w:rsid w:val="00850C2E"/>
    <w:rsid w:val="00850D1F"/>
    <w:rsid w:val="0085105E"/>
    <w:rsid w:val="0085124C"/>
    <w:rsid w:val="00852307"/>
    <w:rsid w:val="0085250D"/>
    <w:rsid w:val="0085338F"/>
    <w:rsid w:val="0085362B"/>
    <w:rsid w:val="00853920"/>
    <w:rsid w:val="00853CA1"/>
    <w:rsid w:val="008540F5"/>
    <w:rsid w:val="00854542"/>
    <w:rsid w:val="00854992"/>
    <w:rsid w:val="00854E27"/>
    <w:rsid w:val="00854EE5"/>
    <w:rsid w:val="00854F54"/>
    <w:rsid w:val="00854F56"/>
    <w:rsid w:val="008552D4"/>
    <w:rsid w:val="008557FE"/>
    <w:rsid w:val="00855B5D"/>
    <w:rsid w:val="0085643A"/>
    <w:rsid w:val="00857081"/>
    <w:rsid w:val="00857A83"/>
    <w:rsid w:val="00857C0F"/>
    <w:rsid w:val="008602FE"/>
    <w:rsid w:val="00860D41"/>
    <w:rsid w:val="00860FB8"/>
    <w:rsid w:val="00861A2E"/>
    <w:rsid w:val="00861B4D"/>
    <w:rsid w:val="00861C79"/>
    <w:rsid w:val="00862695"/>
    <w:rsid w:val="00862FE5"/>
    <w:rsid w:val="00863AFA"/>
    <w:rsid w:val="00863C59"/>
    <w:rsid w:val="0086432A"/>
    <w:rsid w:val="008645AB"/>
    <w:rsid w:val="00864746"/>
    <w:rsid w:val="00865126"/>
    <w:rsid w:val="008664CF"/>
    <w:rsid w:val="00866752"/>
    <w:rsid w:val="0086685D"/>
    <w:rsid w:val="00866AD3"/>
    <w:rsid w:val="00866FCC"/>
    <w:rsid w:val="0086742D"/>
    <w:rsid w:val="008676CF"/>
    <w:rsid w:val="0087015A"/>
    <w:rsid w:val="0087028A"/>
    <w:rsid w:val="00870E59"/>
    <w:rsid w:val="008713AB"/>
    <w:rsid w:val="008719F3"/>
    <w:rsid w:val="00871D62"/>
    <w:rsid w:val="00872AD9"/>
    <w:rsid w:val="0087355C"/>
    <w:rsid w:val="00874182"/>
    <w:rsid w:val="0087424A"/>
    <w:rsid w:val="00874456"/>
    <w:rsid w:val="0087459F"/>
    <w:rsid w:val="0087493F"/>
    <w:rsid w:val="00874948"/>
    <w:rsid w:val="008755CE"/>
    <w:rsid w:val="00875A7F"/>
    <w:rsid w:val="008760E7"/>
    <w:rsid w:val="008805BC"/>
    <w:rsid w:val="00880D79"/>
    <w:rsid w:val="00880F05"/>
    <w:rsid w:val="00881221"/>
    <w:rsid w:val="008816FA"/>
    <w:rsid w:val="00881934"/>
    <w:rsid w:val="00882410"/>
    <w:rsid w:val="00882509"/>
    <w:rsid w:val="00882B59"/>
    <w:rsid w:val="00882FB2"/>
    <w:rsid w:val="00883118"/>
    <w:rsid w:val="00883538"/>
    <w:rsid w:val="00883592"/>
    <w:rsid w:val="00883A4C"/>
    <w:rsid w:val="00883CFE"/>
    <w:rsid w:val="008843D7"/>
    <w:rsid w:val="00884548"/>
    <w:rsid w:val="00884FD3"/>
    <w:rsid w:val="008851CE"/>
    <w:rsid w:val="00885306"/>
    <w:rsid w:val="00886679"/>
    <w:rsid w:val="008866FA"/>
    <w:rsid w:val="00886CA8"/>
    <w:rsid w:val="008872DD"/>
    <w:rsid w:val="00887965"/>
    <w:rsid w:val="00887AD0"/>
    <w:rsid w:val="00890D71"/>
    <w:rsid w:val="008911BD"/>
    <w:rsid w:val="008915AA"/>
    <w:rsid w:val="008926E9"/>
    <w:rsid w:val="00892D48"/>
    <w:rsid w:val="00893443"/>
    <w:rsid w:val="008935AC"/>
    <w:rsid w:val="008938BC"/>
    <w:rsid w:val="00893BF8"/>
    <w:rsid w:val="00893E65"/>
    <w:rsid w:val="008943FD"/>
    <w:rsid w:val="0089454C"/>
    <w:rsid w:val="008946C5"/>
    <w:rsid w:val="00894829"/>
    <w:rsid w:val="00894DA8"/>
    <w:rsid w:val="00894FBA"/>
    <w:rsid w:val="0089509B"/>
    <w:rsid w:val="008954D7"/>
    <w:rsid w:val="00895800"/>
    <w:rsid w:val="00895F62"/>
    <w:rsid w:val="00896951"/>
    <w:rsid w:val="00896C6D"/>
    <w:rsid w:val="008972E2"/>
    <w:rsid w:val="008A0D72"/>
    <w:rsid w:val="008A0E5B"/>
    <w:rsid w:val="008A0F13"/>
    <w:rsid w:val="008A0F38"/>
    <w:rsid w:val="008A14AA"/>
    <w:rsid w:val="008A17D9"/>
    <w:rsid w:val="008A22DB"/>
    <w:rsid w:val="008A25EF"/>
    <w:rsid w:val="008A2C51"/>
    <w:rsid w:val="008A2CB4"/>
    <w:rsid w:val="008A2DC4"/>
    <w:rsid w:val="008A3060"/>
    <w:rsid w:val="008A488D"/>
    <w:rsid w:val="008A5B3D"/>
    <w:rsid w:val="008A6202"/>
    <w:rsid w:val="008A6FDF"/>
    <w:rsid w:val="008A7418"/>
    <w:rsid w:val="008A7580"/>
    <w:rsid w:val="008A7E82"/>
    <w:rsid w:val="008B0B45"/>
    <w:rsid w:val="008B2330"/>
    <w:rsid w:val="008B34C0"/>
    <w:rsid w:val="008B3A42"/>
    <w:rsid w:val="008B3FE8"/>
    <w:rsid w:val="008B44F2"/>
    <w:rsid w:val="008B44F6"/>
    <w:rsid w:val="008B4662"/>
    <w:rsid w:val="008B490D"/>
    <w:rsid w:val="008B59C0"/>
    <w:rsid w:val="008B66F3"/>
    <w:rsid w:val="008B6A23"/>
    <w:rsid w:val="008B6A95"/>
    <w:rsid w:val="008B6E69"/>
    <w:rsid w:val="008B6F64"/>
    <w:rsid w:val="008B6F7E"/>
    <w:rsid w:val="008B7F82"/>
    <w:rsid w:val="008C00CB"/>
    <w:rsid w:val="008C033B"/>
    <w:rsid w:val="008C050E"/>
    <w:rsid w:val="008C092D"/>
    <w:rsid w:val="008C0D9B"/>
    <w:rsid w:val="008C0E19"/>
    <w:rsid w:val="008C1275"/>
    <w:rsid w:val="008C13F7"/>
    <w:rsid w:val="008C1518"/>
    <w:rsid w:val="008C17F1"/>
    <w:rsid w:val="008C209F"/>
    <w:rsid w:val="008C2342"/>
    <w:rsid w:val="008C2662"/>
    <w:rsid w:val="008C2672"/>
    <w:rsid w:val="008C2A28"/>
    <w:rsid w:val="008C2B97"/>
    <w:rsid w:val="008C2DDD"/>
    <w:rsid w:val="008C316F"/>
    <w:rsid w:val="008C3223"/>
    <w:rsid w:val="008C3439"/>
    <w:rsid w:val="008C398C"/>
    <w:rsid w:val="008C3D42"/>
    <w:rsid w:val="008C40A3"/>
    <w:rsid w:val="008C43D9"/>
    <w:rsid w:val="008C45BF"/>
    <w:rsid w:val="008C501E"/>
    <w:rsid w:val="008C5E3B"/>
    <w:rsid w:val="008C69A7"/>
    <w:rsid w:val="008C6E8F"/>
    <w:rsid w:val="008C7068"/>
    <w:rsid w:val="008C72C3"/>
    <w:rsid w:val="008C77B4"/>
    <w:rsid w:val="008C781F"/>
    <w:rsid w:val="008C78A3"/>
    <w:rsid w:val="008C7AA1"/>
    <w:rsid w:val="008D0E78"/>
    <w:rsid w:val="008D18C0"/>
    <w:rsid w:val="008D1FB9"/>
    <w:rsid w:val="008D2A62"/>
    <w:rsid w:val="008D2E6F"/>
    <w:rsid w:val="008D2FBE"/>
    <w:rsid w:val="008D2FC4"/>
    <w:rsid w:val="008D3E5F"/>
    <w:rsid w:val="008D4070"/>
    <w:rsid w:val="008D41DB"/>
    <w:rsid w:val="008D45E5"/>
    <w:rsid w:val="008D4E5E"/>
    <w:rsid w:val="008D56BC"/>
    <w:rsid w:val="008D6932"/>
    <w:rsid w:val="008D7120"/>
    <w:rsid w:val="008D723B"/>
    <w:rsid w:val="008D7282"/>
    <w:rsid w:val="008D761A"/>
    <w:rsid w:val="008D774E"/>
    <w:rsid w:val="008D7AF8"/>
    <w:rsid w:val="008E03F9"/>
    <w:rsid w:val="008E0B5B"/>
    <w:rsid w:val="008E11D1"/>
    <w:rsid w:val="008E12B9"/>
    <w:rsid w:val="008E12D8"/>
    <w:rsid w:val="008E1AD7"/>
    <w:rsid w:val="008E1DF2"/>
    <w:rsid w:val="008E2520"/>
    <w:rsid w:val="008E2DD1"/>
    <w:rsid w:val="008E2F37"/>
    <w:rsid w:val="008E390B"/>
    <w:rsid w:val="008E4380"/>
    <w:rsid w:val="008E46B0"/>
    <w:rsid w:val="008E4804"/>
    <w:rsid w:val="008E4A98"/>
    <w:rsid w:val="008E4B9A"/>
    <w:rsid w:val="008E6734"/>
    <w:rsid w:val="008E67BB"/>
    <w:rsid w:val="008E6894"/>
    <w:rsid w:val="008E6D99"/>
    <w:rsid w:val="008E7076"/>
    <w:rsid w:val="008E7892"/>
    <w:rsid w:val="008E7E66"/>
    <w:rsid w:val="008F1039"/>
    <w:rsid w:val="008F10FE"/>
    <w:rsid w:val="008F1616"/>
    <w:rsid w:val="008F1629"/>
    <w:rsid w:val="008F16C4"/>
    <w:rsid w:val="008F1AF4"/>
    <w:rsid w:val="008F1C79"/>
    <w:rsid w:val="008F1D79"/>
    <w:rsid w:val="008F2ADB"/>
    <w:rsid w:val="008F2F62"/>
    <w:rsid w:val="008F30B3"/>
    <w:rsid w:val="008F3408"/>
    <w:rsid w:val="008F3632"/>
    <w:rsid w:val="008F36CF"/>
    <w:rsid w:val="008F3752"/>
    <w:rsid w:val="008F37E8"/>
    <w:rsid w:val="008F4DD2"/>
    <w:rsid w:val="008F4F8E"/>
    <w:rsid w:val="008F55A2"/>
    <w:rsid w:val="008F5E55"/>
    <w:rsid w:val="008F5FC0"/>
    <w:rsid w:val="008F60D3"/>
    <w:rsid w:val="008F6445"/>
    <w:rsid w:val="008F6763"/>
    <w:rsid w:val="008F690E"/>
    <w:rsid w:val="008F6B10"/>
    <w:rsid w:val="008F6B6F"/>
    <w:rsid w:val="008F7442"/>
    <w:rsid w:val="008F7863"/>
    <w:rsid w:val="008F7A79"/>
    <w:rsid w:val="008F7B0A"/>
    <w:rsid w:val="008F7B2A"/>
    <w:rsid w:val="008F7DD3"/>
    <w:rsid w:val="008F7F25"/>
    <w:rsid w:val="0090035D"/>
    <w:rsid w:val="009005F7"/>
    <w:rsid w:val="009016A6"/>
    <w:rsid w:val="00901CA6"/>
    <w:rsid w:val="00902C73"/>
    <w:rsid w:val="00903B5E"/>
    <w:rsid w:val="00904C0F"/>
    <w:rsid w:val="0090517B"/>
    <w:rsid w:val="009056FD"/>
    <w:rsid w:val="009059F7"/>
    <w:rsid w:val="00905ADA"/>
    <w:rsid w:val="00905B53"/>
    <w:rsid w:val="00906180"/>
    <w:rsid w:val="0090625F"/>
    <w:rsid w:val="00906282"/>
    <w:rsid w:val="0090640D"/>
    <w:rsid w:val="00906591"/>
    <w:rsid w:val="00906720"/>
    <w:rsid w:val="00906C91"/>
    <w:rsid w:val="00906C9B"/>
    <w:rsid w:val="00906DF6"/>
    <w:rsid w:val="00907822"/>
    <w:rsid w:val="00907EF9"/>
    <w:rsid w:val="009101A7"/>
    <w:rsid w:val="009109EC"/>
    <w:rsid w:val="00910E06"/>
    <w:rsid w:val="009124D9"/>
    <w:rsid w:val="00912800"/>
    <w:rsid w:val="00912A6E"/>
    <w:rsid w:val="0091312A"/>
    <w:rsid w:val="00913C1B"/>
    <w:rsid w:val="00913D8B"/>
    <w:rsid w:val="00913F5B"/>
    <w:rsid w:val="00914A63"/>
    <w:rsid w:val="00914CC0"/>
    <w:rsid w:val="00914F5B"/>
    <w:rsid w:val="00915168"/>
    <w:rsid w:val="00915B81"/>
    <w:rsid w:val="0091662F"/>
    <w:rsid w:val="009171F1"/>
    <w:rsid w:val="009171FC"/>
    <w:rsid w:val="009172DE"/>
    <w:rsid w:val="0091738D"/>
    <w:rsid w:val="009175F8"/>
    <w:rsid w:val="00917DBF"/>
    <w:rsid w:val="00920121"/>
    <w:rsid w:val="0092030F"/>
    <w:rsid w:val="00920502"/>
    <w:rsid w:val="00920541"/>
    <w:rsid w:val="00920644"/>
    <w:rsid w:val="009209CB"/>
    <w:rsid w:val="00920FB1"/>
    <w:rsid w:val="00922BC0"/>
    <w:rsid w:val="0092301B"/>
    <w:rsid w:val="00923567"/>
    <w:rsid w:val="009235A0"/>
    <w:rsid w:val="00923830"/>
    <w:rsid w:val="00923C96"/>
    <w:rsid w:val="0092470E"/>
    <w:rsid w:val="009249F5"/>
    <w:rsid w:val="00924BE3"/>
    <w:rsid w:val="00925566"/>
    <w:rsid w:val="009257AE"/>
    <w:rsid w:val="00926451"/>
    <w:rsid w:val="00926DA7"/>
    <w:rsid w:val="0092787B"/>
    <w:rsid w:val="0093014A"/>
    <w:rsid w:val="00930AB7"/>
    <w:rsid w:val="00930C23"/>
    <w:rsid w:val="009319F8"/>
    <w:rsid w:val="0093231C"/>
    <w:rsid w:val="00933AB4"/>
    <w:rsid w:val="00933AE1"/>
    <w:rsid w:val="0093442B"/>
    <w:rsid w:val="00934AE5"/>
    <w:rsid w:val="00935823"/>
    <w:rsid w:val="00935888"/>
    <w:rsid w:val="00935F35"/>
    <w:rsid w:val="00935FEF"/>
    <w:rsid w:val="00936226"/>
    <w:rsid w:val="00936602"/>
    <w:rsid w:val="009369CF"/>
    <w:rsid w:val="00936A21"/>
    <w:rsid w:val="00936C81"/>
    <w:rsid w:val="009371B7"/>
    <w:rsid w:val="0093735E"/>
    <w:rsid w:val="00937F79"/>
    <w:rsid w:val="00937F81"/>
    <w:rsid w:val="00937FA5"/>
    <w:rsid w:val="009406DA"/>
    <w:rsid w:val="00940F90"/>
    <w:rsid w:val="009411BF"/>
    <w:rsid w:val="0094153A"/>
    <w:rsid w:val="0094158C"/>
    <w:rsid w:val="00941EBC"/>
    <w:rsid w:val="00941F9F"/>
    <w:rsid w:val="009434D8"/>
    <w:rsid w:val="0094415E"/>
    <w:rsid w:val="00944410"/>
    <w:rsid w:val="00944608"/>
    <w:rsid w:val="00944871"/>
    <w:rsid w:val="00945509"/>
    <w:rsid w:val="00945747"/>
    <w:rsid w:val="0094611D"/>
    <w:rsid w:val="009465E7"/>
    <w:rsid w:val="009469A6"/>
    <w:rsid w:val="00946C6C"/>
    <w:rsid w:val="00946CB8"/>
    <w:rsid w:val="00946F63"/>
    <w:rsid w:val="009471C4"/>
    <w:rsid w:val="0094744E"/>
    <w:rsid w:val="0095040D"/>
    <w:rsid w:val="00950826"/>
    <w:rsid w:val="00950DDF"/>
    <w:rsid w:val="009513EE"/>
    <w:rsid w:val="009516E4"/>
    <w:rsid w:val="00951D6C"/>
    <w:rsid w:val="0095213C"/>
    <w:rsid w:val="009526FE"/>
    <w:rsid w:val="0095322A"/>
    <w:rsid w:val="00953366"/>
    <w:rsid w:val="009538B3"/>
    <w:rsid w:val="009541F9"/>
    <w:rsid w:val="0095434E"/>
    <w:rsid w:val="0095469C"/>
    <w:rsid w:val="0095473A"/>
    <w:rsid w:val="00955768"/>
    <w:rsid w:val="00955A19"/>
    <w:rsid w:val="00955E02"/>
    <w:rsid w:val="00956148"/>
    <w:rsid w:val="00956443"/>
    <w:rsid w:val="00956511"/>
    <w:rsid w:val="009573A6"/>
    <w:rsid w:val="00957497"/>
    <w:rsid w:val="00957578"/>
    <w:rsid w:val="00960783"/>
    <w:rsid w:val="00961009"/>
    <w:rsid w:val="00961249"/>
    <w:rsid w:val="00961D86"/>
    <w:rsid w:val="009622B4"/>
    <w:rsid w:val="00962E02"/>
    <w:rsid w:val="00963312"/>
    <w:rsid w:val="0096334C"/>
    <w:rsid w:val="00963433"/>
    <w:rsid w:val="009637ED"/>
    <w:rsid w:val="00963884"/>
    <w:rsid w:val="00963BDA"/>
    <w:rsid w:val="00963BDC"/>
    <w:rsid w:val="00964383"/>
    <w:rsid w:val="00964626"/>
    <w:rsid w:val="009649BD"/>
    <w:rsid w:val="00964B8A"/>
    <w:rsid w:val="0096554E"/>
    <w:rsid w:val="009657E2"/>
    <w:rsid w:val="009658C2"/>
    <w:rsid w:val="00965962"/>
    <w:rsid w:val="00965E6F"/>
    <w:rsid w:val="00966DA1"/>
    <w:rsid w:val="00967121"/>
    <w:rsid w:val="00967515"/>
    <w:rsid w:val="009678DB"/>
    <w:rsid w:val="00970E37"/>
    <w:rsid w:val="009712C6"/>
    <w:rsid w:val="00971526"/>
    <w:rsid w:val="009720E2"/>
    <w:rsid w:val="00972231"/>
    <w:rsid w:val="009725ED"/>
    <w:rsid w:val="00972943"/>
    <w:rsid w:val="009731AE"/>
    <w:rsid w:val="009735A5"/>
    <w:rsid w:val="00973835"/>
    <w:rsid w:val="00973A66"/>
    <w:rsid w:val="00973BE7"/>
    <w:rsid w:val="0097468F"/>
    <w:rsid w:val="00974D1F"/>
    <w:rsid w:val="0097512A"/>
    <w:rsid w:val="009758C5"/>
    <w:rsid w:val="00975A7C"/>
    <w:rsid w:val="00976F4F"/>
    <w:rsid w:val="009773A0"/>
    <w:rsid w:val="0097759F"/>
    <w:rsid w:val="00977926"/>
    <w:rsid w:val="009779E9"/>
    <w:rsid w:val="00977DBD"/>
    <w:rsid w:val="0098039B"/>
    <w:rsid w:val="00980E44"/>
    <w:rsid w:val="00981394"/>
    <w:rsid w:val="00981C82"/>
    <w:rsid w:val="00981DE3"/>
    <w:rsid w:val="009820B1"/>
    <w:rsid w:val="00982153"/>
    <w:rsid w:val="00983AF8"/>
    <w:rsid w:val="00984EEC"/>
    <w:rsid w:val="0098521B"/>
    <w:rsid w:val="0098524D"/>
    <w:rsid w:val="009855F6"/>
    <w:rsid w:val="009857C1"/>
    <w:rsid w:val="00985899"/>
    <w:rsid w:val="00985CC1"/>
    <w:rsid w:val="0098611C"/>
    <w:rsid w:val="0098652A"/>
    <w:rsid w:val="00986C71"/>
    <w:rsid w:val="00987665"/>
    <w:rsid w:val="00987CF3"/>
    <w:rsid w:val="00990642"/>
    <w:rsid w:val="00990AB6"/>
    <w:rsid w:val="00990C74"/>
    <w:rsid w:val="00991037"/>
    <w:rsid w:val="00991749"/>
    <w:rsid w:val="00991A4F"/>
    <w:rsid w:val="0099243D"/>
    <w:rsid w:val="009924D2"/>
    <w:rsid w:val="00992512"/>
    <w:rsid w:val="0099278E"/>
    <w:rsid w:val="00992A2A"/>
    <w:rsid w:val="00992A72"/>
    <w:rsid w:val="00992B70"/>
    <w:rsid w:val="00992E06"/>
    <w:rsid w:val="00993064"/>
    <w:rsid w:val="009934D9"/>
    <w:rsid w:val="009935DC"/>
    <w:rsid w:val="009936B4"/>
    <w:rsid w:val="00993A74"/>
    <w:rsid w:val="00993E10"/>
    <w:rsid w:val="00993E6B"/>
    <w:rsid w:val="00994121"/>
    <w:rsid w:val="00994181"/>
    <w:rsid w:val="00994577"/>
    <w:rsid w:val="0099504E"/>
    <w:rsid w:val="00995855"/>
    <w:rsid w:val="0099643F"/>
    <w:rsid w:val="00996486"/>
    <w:rsid w:val="00996FAB"/>
    <w:rsid w:val="0099719C"/>
    <w:rsid w:val="00997516"/>
    <w:rsid w:val="00997660"/>
    <w:rsid w:val="00997714"/>
    <w:rsid w:val="00997DCE"/>
    <w:rsid w:val="009A14A8"/>
    <w:rsid w:val="009A166A"/>
    <w:rsid w:val="009A1C1A"/>
    <w:rsid w:val="009A1CC3"/>
    <w:rsid w:val="009A1D7D"/>
    <w:rsid w:val="009A1D95"/>
    <w:rsid w:val="009A22AA"/>
    <w:rsid w:val="009A2515"/>
    <w:rsid w:val="009A260E"/>
    <w:rsid w:val="009A2A6C"/>
    <w:rsid w:val="009A2A7D"/>
    <w:rsid w:val="009A2D79"/>
    <w:rsid w:val="009A3F01"/>
    <w:rsid w:val="009A4085"/>
    <w:rsid w:val="009A461E"/>
    <w:rsid w:val="009A4A49"/>
    <w:rsid w:val="009A5A0B"/>
    <w:rsid w:val="009A6436"/>
    <w:rsid w:val="009A6C85"/>
    <w:rsid w:val="009A73B8"/>
    <w:rsid w:val="009A7D2B"/>
    <w:rsid w:val="009B231D"/>
    <w:rsid w:val="009B28F8"/>
    <w:rsid w:val="009B2B8D"/>
    <w:rsid w:val="009B2CA8"/>
    <w:rsid w:val="009B2F88"/>
    <w:rsid w:val="009B3DC7"/>
    <w:rsid w:val="009B5584"/>
    <w:rsid w:val="009B5963"/>
    <w:rsid w:val="009B5FA1"/>
    <w:rsid w:val="009B61E0"/>
    <w:rsid w:val="009B6223"/>
    <w:rsid w:val="009B6302"/>
    <w:rsid w:val="009B6821"/>
    <w:rsid w:val="009B6E67"/>
    <w:rsid w:val="009B7093"/>
    <w:rsid w:val="009B7476"/>
    <w:rsid w:val="009C16A1"/>
    <w:rsid w:val="009C1779"/>
    <w:rsid w:val="009C1BBD"/>
    <w:rsid w:val="009C1E39"/>
    <w:rsid w:val="009C2995"/>
    <w:rsid w:val="009C299F"/>
    <w:rsid w:val="009C2EB8"/>
    <w:rsid w:val="009C3059"/>
    <w:rsid w:val="009C4C39"/>
    <w:rsid w:val="009C4C73"/>
    <w:rsid w:val="009C5476"/>
    <w:rsid w:val="009C5A00"/>
    <w:rsid w:val="009C71BF"/>
    <w:rsid w:val="009C7ACF"/>
    <w:rsid w:val="009C7B5C"/>
    <w:rsid w:val="009C7C70"/>
    <w:rsid w:val="009D005F"/>
    <w:rsid w:val="009D05D7"/>
    <w:rsid w:val="009D092F"/>
    <w:rsid w:val="009D158B"/>
    <w:rsid w:val="009D197D"/>
    <w:rsid w:val="009D1BBF"/>
    <w:rsid w:val="009D22E1"/>
    <w:rsid w:val="009D275E"/>
    <w:rsid w:val="009D2800"/>
    <w:rsid w:val="009D2E67"/>
    <w:rsid w:val="009D2EB2"/>
    <w:rsid w:val="009D2F73"/>
    <w:rsid w:val="009D3479"/>
    <w:rsid w:val="009D34C9"/>
    <w:rsid w:val="009D3CC2"/>
    <w:rsid w:val="009D4052"/>
    <w:rsid w:val="009D43FB"/>
    <w:rsid w:val="009D4874"/>
    <w:rsid w:val="009D4F86"/>
    <w:rsid w:val="009D500E"/>
    <w:rsid w:val="009D509E"/>
    <w:rsid w:val="009D5D31"/>
    <w:rsid w:val="009D5E86"/>
    <w:rsid w:val="009D6D4A"/>
    <w:rsid w:val="009D77E2"/>
    <w:rsid w:val="009E0863"/>
    <w:rsid w:val="009E12E9"/>
    <w:rsid w:val="009E14F4"/>
    <w:rsid w:val="009E1D6D"/>
    <w:rsid w:val="009E2241"/>
    <w:rsid w:val="009E2899"/>
    <w:rsid w:val="009E35C9"/>
    <w:rsid w:val="009E4675"/>
    <w:rsid w:val="009E4AF0"/>
    <w:rsid w:val="009E5420"/>
    <w:rsid w:val="009E66AF"/>
    <w:rsid w:val="009E6942"/>
    <w:rsid w:val="009E6A74"/>
    <w:rsid w:val="009E6D11"/>
    <w:rsid w:val="009E6EA6"/>
    <w:rsid w:val="009E6F0B"/>
    <w:rsid w:val="009E6F72"/>
    <w:rsid w:val="009E7190"/>
    <w:rsid w:val="009E7963"/>
    <w:rsid w:val="009F0044"/>
    <w:rsid w:val="009F03B2"/>
    <w:rsid w:val="009F050F"/>
    <w:rsid w:val="009F0BB2"/>
    <w:rsid w:val="009F16AA"/>
    <w:rsid w:val="009F2474"/>
    <w:rsid w:val="009F25A6"/>
    <w:rsid w:val="009F28BD"/>
    <w:rsid w:val="009F2968"/>
    <w:rsid w:val="009F2C13"/>
    <w:rsid w:val="009F2CA1"/>
    <w:rsid w:val="009F3AE8"/>
    <w:rsid w:val="009F3E9E"/>
    <w:rsid w:val="009F3FC0"/>
    <w:rsid w:val="009F4552"/>
    <w:rsid w:val="009F470C"/>
    <w:rsid w:val="009F483E"/>
    <w:rsid w:val="009F4866"/>
    <w:rsid w:val="009F4AC5"/>
    <w:rsid w:val="009F5006"/>
    <w:rsid w:val="009F5187"/>
    <w:rsid w:val="009F5599"/>
    <w:rsid w:val="009F5811"/>
    <w:rsid w:val="009F66C1"/>
    <w:rsid w:val="009F6718"/>
    <w:rsid w:val="009F6DCF"/>
    <w:rsid w:val="009F72C9"/>
    <w:rsid w:val="00A004C4"/>
    <w:rsid w:val="00A0050A"/>
    <w:rsid w:val="00A00AAC"/>
    <w:rsid w:val="00A00C0B"/>
    <w:rsid w:val="00A00DF3"/>
    <w:rsid w:val="00A00E5E"/>
    <w:rsid w:val="00A014EF"/>
    <w:rsid w:val="00A0164F"/>
    <w:rsid w:val="00A0278E"/>
    <w:rsid w:val="00A0489E"/>
    <w:rsid w:val="00A04D91"/>
    <w:rsid w:val="00A059D7"/>
    <w:rsid w:val="00A05AD0"/>
    <w:rsid w:val="00A06D69"/>
    <w:rsid w:val="00A06E31"/>
    <w:rsid w:val="00A0728A"/>
    <w:rsid w:val="00A074FF"/>
    <w:rsid w:val="00A07DAF"/>
    <w:rsid w:val="00A07E2F"/>
    <w:rsid w:val="00A07F7F"/>
    <w:rsid w:val="00A10120"/>
    <w:rsid w:val="00A10520"/>
    <w:rsid w:val="00A115AD"/>
    <w:rsid w:val="00A1162B"/>
    <w:rsid w:val="00A11725"/>
    <w:rsid w:val="00A11A93"/>
    <w:rsid w:val="00A120EE"/>
    <w:rsid w:val="00A1270A"/>
    <w:rsid w:val="00A1289F"/>
    <w:rsid w:val="00A12A9A"/>
    <w:rsid w:val="00A13F0E"/>
    <w:rsid w:val="00A145F8"/>
    <w:rsid w:val="00A1469B"/>
    <w:rsid w:val="00A151DA"/>
    <w:rsid w:val="00A160C6"/>
    <w:rsid w:val="00A16B62"/>
    <w:rsid w:val="00A16BCF"/>
    <w:rsid w:val="00A17E2A"/>
    <w:rsid w:val="00A20082"/>
    <w:rsid w:val="00A200F5"/>
    <w:rsid w:val="00A204F7"/>
    <w:rsid w:val="00A20AC7"/>
    <w:rsid w:val="00A20C01"/>
    <w:rsid w:val="00A217CD"/>
    <w:rsid w:val="00A2184A"/>
    <w:rsid w:val="00A21E21"/>
    <w:rsid w:val="00A2213D"/>
    <w:rsid w:val="00A225A6"/>
    <w:rsid w:val="00A22EAB"/>
    <w:rsid w:val="00A2361A"/>
    <w:rsid w:val="00A236B9"/>
    <w:rsid w:val="00A237F0"/>
    <w:rsid w:val="00A24367"/>
    <w:rsid w:val="00A24927"/>
    <w:rsid w:val="00A24A74"/>
    <w:rsid w:val="00A25161"/>
    <w:rsid w:val="00A255E6"/>
    <w:rsid w:val="00A25AAC"/>
    <w:rsid w:val="00A25BDF"/>
    <w:rsid w:val="00A26740"/>
    <w:rsid w:val="00A2739B"/>
    <w:rsid w:val="00A27C61"/>
    <w:rsid w:val="00A3043C"/>
    <w:rsid w:val="00A30742"/>
    <w:rsid w:val="00A30E98"/>
    <w:rsid w:val="00A3107A"/>
    <w:rsid w:val="00A311E4"/>
    <w:rsid w:val="00A317F2"/>
    <w:rsid w:val="00A31991"/>
    <w:rsid w:val="00A31AFD"/>
    <w:rsid w:val="00A31D4E"/>
    <w:rsid w:val="00A31FA1"/>
    <w:rsid w:val="00A32087"/>
    <w:rsid w:val="00A321FB"/>
    <w:rsid w:val="00A32331"/>
    <w:rsid w:val="00A323C7"/>
    <w:rsid w:val="00A32C8B"/>
    <w:rsid w:val="00A32F54"/>
    <w:rsid w:val="00A336C1"/>
    <w:rsid w:val="00A33AFB"/>
    <w:rsid w:val="00A346B8"/>
    <w:rsid w:val="00A34867"/>
    <w:rsid w:val="00A35AA1"/>
    <w:rsid w:val="00A35E0F"/>
    <w:rsid w:val="00A366E7"/>
    <w:rsid w:val="00A36763"/>
    <w:rsid w:val="00A37081"/>
    <w:rsid w:val="00A37253"/>
    <w:rsid w:val="00A4011C"/>
    <w:rsid w:val="00A4033E"/>
    <w:rsid w:val="00A409D0"/>
    <w:rsid w:val="00A41944"/>
    <w:rsid w:val="00A41A25"/>
    <w:rsid w:val="00A41A2A"/>
    <w:rsid w:val="00A42A2D"/>
    <w:rsid w:val="00A42F4F"/>
    <w:rsid w:val="00A434DA"/>
    <w:rsid w:val="00A43AB4"/>
    <w:rsid w:val="00A44A0A"/>
    <w:rsid w:val="00A44CDD"/>
    <w:rsid w:val="00A44ED7"/>
    <w:rsid w:val="00A455CA"/>
    <w:rsid w:val="00A45753"/>
    <w:rsid w:val="00A45D42"/>
    <w:rsid w:val="00A45EB1"/>
    <w:rsid w:val="00A46058"/>
    <w:rsid w:val="00A46C91"/>
    <w:rsid w:val="00A479CF"/>
    <w:rsid w:val="00A47A94"/>
    <w:rsid w:val="00A50A2A"/>
    <w:rsid w:val="00A50A2E"/>
    <w:rsid w:val="00A51A5E"/>
    <w:rsid w:val="00A51CA9"/>
    <w:rsid w:val="00A51FD3"/>
    <w:rsid w:val="00A5288E"/>
    <w:rsid w:val="00A52C67"/>
    <w:rsid w:val="00A536A0"/>
    <w:rsid w:val="00A53CB7"/>
    <w:rsid w:val="00A55AAA"/>
    <w:rsid w:val="00A57197"/>
    <w:rsid w:val="00A57342"/>
    <w:rsid w:val="00A5785B"/>
    <w:rsid w:val="00A57C81"/>
    <w:rsid w:val="00A600A4"/>
    <w:rsid w:val="00A600CA"/>
    <w:rsid w:val="00A60629"/>
    <w:rsid w:val="00A609B4"/>
    <w:rsid w:val="00A60D1E"/>
    <w:rsid w:val="00A61060"/>
    <w:rsid w:val="00A61493"/>
    <w:rsid w:val="00A614C0"/>
    <w:rsid w:val="00A614C9"/>
    <w:rsid w:val="00A61E48"/>
    <w:rsid w:val="00A61F54"/>
    <w:rsid w:val="00A6238A"/>
    <w:rsid w:val="00A632F9"/>
    <w:rsid w:val="00A633D1"/>
    <w:rsid w:val="00A6381A"/>
    <w:rsid w:val="00A639B2"/>
    <w:rsid w:val="00A645E6"/>
    <w:rsid w:val="00A64DA3"/>
    <w:rsid w:val="00A64FD0"/>
    <w:rsid w:val="00A65459"/>
    <w:rsid w:val="00A663EB"/>
    <w:rsid w:val="00A6738D"/>
    <w:rsid w:val="00A67B6B"/>
    <w:rsid w:val="00A67D8D"/>
    <w:rsid w:val="00A704C8"/>
    <w:rsid w:val="00A704F4"/>
    <w:rsid w:val="00A70745"/>
    <w:rsid w:val="00A7182E"/>
    <w:rsid w:val="00A71BD5"/>
    <w:rsid w:val="00A71CD1"/>
    <w:rsid w:val="00A71F10"/>
    <w:rsid w:val="00A71F98"/>
    <w:rsid w:val="00A722AC"/>
    <w:rsid w:val="00A72D1D"/>
    <w:rsid w:val="00A72D44"/>
    <w:rsid w:val="00A72D72"/>
    <w:rsid w:val="00A73BFB"/>
    <w:rsid w:val="00A741A5"/>
    <w:rsid w:val="00A741BD"/>
    <w:rsid w:val="00A743CF"/>
    <w:rsid w:val="00A744E0"/>
    <w:rsid w:val="00A744EE"/>
    <w:rsid w:val="00A747FF"/>
    <w:rsid w:val="00A752D7"/>
    <w:rsid w:val="00A759C9"/>
    <w:rsid w:val="00A759F4"/>
    <w:rsid w:val="00A75C53"/>
    <w:rsid w:val="00A762CD"/>
    <w:rsid w:val="00A7656E"/>
    <w:rsid w:val="00A769A4"/>
    <w:rsid w:val="00A769BA"/>
    <w:rsid w:val="00A76DED"/>
    <w:rsid w:val="00A773EF"/>
    <w:rsid w:val="00A7778E"/>
    <w:rsid w:val="00A77ACF"/>
    <w:rsid w:val="00A77E7F"/>
    <w:rsid w:val="00A77ED3"/>
    <w:rsid w:val="00A80A65"/>
    <w:rsid w:val="00A81BDC"/>
    <w:rsid w:val="00A82006"/>
    <w:rsid w:val="00A8226D"/>
    <w:rsid w:val="00A826DD"/>
    <w:rsid w:val="00A82A1F"/>
    <w:rsid w:val="00A82E94"/>
    <w:rsid w:val="00A83162"/>
    <w:rsid w:val="00A838D8"/>
    <w:rsid w:val="00A839D2"/>
    <w:rsid w:val="00A84074"/>
    <w:rsid w:val="00A840D0"/>
    <w:rsid w:val="00A84698"/>
    <w:rsid w:val="00A84A1D"/>
    <w:rsid w:val="00A84A9E"/>
    <w:rsid w:val="00A85567"/>
    <w:rsid w:val="00A860B1"/>
    <w:rsid w:val="00A861F9"/>
    <w:rsid w:val="00A868CA"/>
    <w:rsid w:val="00A86E93"/>
    <w:rsid w:val="00A87540"/>
    <w:rsid w:val="00A87711"/>
    <w:rsid w:val="00A8780B"/>
    <w:rsid w:val="00A902C9"/>
    <w:rsid w:val="00A904DF"/>
    <w:rsid w:val="00A904EF"/>
    <w:rsid w:val="00A90585"/>
    <w:rsid w:val="00A90802"/>
    <w:rsid w:val="00A90813"/>
    <w:rsid w:val="00A90EA5"/>
    <w:rsid w:val="00A90F7F"/>
    <w:rsid w:val="00A91F32"/>
    <w:rsid w:val="00A925BD"/>
    <w:rsid w:val="00A9272D"/>
    <w:rsid w:val="00A928D4"/>
    <w:rsid w:val="00A9299A"/>
    <w:rsid w:val="00A93061"/>
    <w:rsid w:val="00A93A0C"/>
    <w:rsid w:val="00A95278"/>
    <w:rsid w:val="00A9567A"/>
    <w:rsid w:val="00A95A5C"/>
    <w:rsid w:val="00A95A9D"/>
    <w:rsid w:val="00A95AFE"/>
    <w:rsid w:val="00A95DD8"/>
    <w:rsid w:val="00A964EF"/>
    <w:rsid w:val="00A96800"/>
    <w:rsid w:val="00A96FFD"/>
    <w:rsid w:val="00A975D3"/>
    <w:rsid w:val="00A97ECE"/>
    <w:rsid w:val="00AA1320"/>
    <w:rsid w:val="00AA16EE"/>
    <w:rsid w:val="00AA1BD8"/>
    <w:rsid w:val="00AA1D23"/>
    <w:rsid w:val="00AA1DF5"/>
    <w:rsid w:val="00AA28E1"/>
    <w:rsid w:val="00AA3665"/>
    <w:rsid w:val="00AA4079"/>
    <w:rsid w:val="00AA415E"/>
    <w:rsid w:val="00AA47A7"/>
    <w:rsid w:val="00AA4821"/>
    <w:rsid w:val="00AA4A4A"/>
    <w:rsid w:val="00AA4B00"/>
    <w:rsid w:val="00AA4C84"/>
    <w:rsid w:val="00AA5868"/>
    <w:rsid w:val="00AA5919"/>
    <w:rsid w:val="00AA5D02"/>
    <w:rsid w:val="00AA5F9B"/>
    <w:rsid w:val="00AA60AA"/>
    <w:rsid w:val="00AA6172"/>
    <w:rsid w:val="00AA6201"/>
    <w:rsid w:val="00AA623D"/>
    <w:rsid w:val="00AA6E3C"/>
    <w:rsid w:val="00AA6F7E"/>
    <w:rsid w:val="00AA72E5"/>
    <w:rsid w:val="00AA73FA"/>
    <w:rsid w:val="00AA7588"/>
    <w:rsid w:val="00AA7AA8"/>
    <w:rsid w:val="00AA7EAF"/>
    <w:rsid w:val="00AA7F03"/>
    <w:rsid w:val="00AA7F96"/>
    <w:rsid w:val="00AB0185"/>
    <w:rsid w:val="00AB05F2"/>
    <w:rsid w:val="00AB07D2"/>
    <w:rsid w:val="00AB09B3"/>
    <w:rsid w:val="00AB0A11"/>
    <w:rsid w:val="00AB0F68"/>
    <w:rsid w:val="00AB109F"/>
    <w:rsid w:val="00AB11E4"/>
    <w:rsid w:val="00AB189A"/>
    <w:rsid w:val="00AB2CE0"/>
    <w:rsid w:val="00AB312B"/>
    <w:rsid w:val="00AB35D3"/>
    <w:rsid w:val="00AB3E53"/>
    <w:rsid w:val="00AB494F"/>
    <w:rsid w:val="00AB4A58"/>
    <w:rsid w:val="00AB4B73"/>
    <w:rsid w:val="00AB4F13"/>
    <w:rsid w:val="00AB50EE"/>
    <w:rsid w:val="00AB54AF"/>
    <w:rsid w:val="00AB54FB"/>
    <w:rsid w:val="00AB575D"/>
    <w:rsid w:val="00AB5BB5"/>
    <w:rsid w:val="00AB5F1C"/>
    <w:rsid w:val="00AB5F3B"/>
    <w:rsid w:val="00AB6268"/>
    <w:rsid w:val="00AB684D"/>
    <w:rsid w:val="00AB6BE2"/>
    <w:rsid w:val="00AB7527"/>
    <w:rsid w:val="00AB754C"/>
    <w:rsid w:val="00AB7DAF"/>
    <w:rsid w:val="00AC007A"/>
    <w:rsid w:val="00AC1258"/>
    <w:rsid w:val="00AC176E"/>
    <w:rsid w:val="00AC1897"/>
    <w:rsid w:val="00AC200B"/>
    <w:rsid w:val="00AC28E9"/>
    <w:rsid w:val="00AC33EC"/>
    <w:rsid w:val="00AC3E29"/>
    <w:rsid w:val="00AC46ED"/>
    <w:rsid w:val="00AC4731"/>
    <w:rsid w:val="00AC4AFF"/>
    <w:rsid w:val="00AC542C"/>
    <w:rsid w:val="00AC5577"/>
    <w:rsid w:val="00AC585B"/>
    <w:rsid w:val="00AC5E93"/>
    <w:rsid w:val="00AC6967"/>
    <w:rsid w:val="00AC6B8B"/>
    <w:rsid w:val="00AC6F47"/>
    <w:rsid w:val="00AC7486"/>
    <w:rsid w:val="00AC74A3"/>
    <w:rsid w:val="00AC76F3"/>
    <w:rsid w:val="00AC79E3"/>
    <w:rsid w:val="00AC7E3D"/>
    <w:rsid w:val="00AD00AF"/>
    <w:rsid w:val="00AD01BB"/>
    <w:rsid w:val="00AD05B8"/>
    <w:rsid w:val="00AD066C"/>
    <w:rsid w:val="00AD081E"/>
    <w:rsid w:val="00AD131A"/>
    <w:rsid w:val="00AD1489"/>
    <w:rsid w:val="00AD1554"/>
    <w:rsid w:val="00AD1782"/>
    <w:rsid w:val="00AD17D8"/>
    <w:rsid w:val="00AD2267"/>
    <w:rsid w:val="00AD2449"/>
    <w:rsid w:val="00AD2697"/>
    <w:rsid w:val="00AD26E5"/>
    <w:rsid w:val="00AD27CE"/>
    <w:rsid w:val="00AD2DBD"/>
    <w:rsid w:val="00AD2EB3"/>
    <w:rsid w:val="00AD3522"/>
    <w:rsid w:val="00AD4098"/>
    <w:rsid w:val="00AD430A"/>
    <w:rsid w:val="00AD45DE"/>
    <w:rsid w:val="00AD4C0F"/>
    <w:rsid w:val="00AD55AA"/>
    <w:rsid w:val="00AD59DF"/>
    <w:rsid w:val="00AD5A53"/>
    <w:rsid w:val="00AD6674"/>
    <w:rsid w:val="00AD72BA"/>
    <w:rsid w:val="00AD741A"/>
    <w:rsid w:val="00AE301C"/>
    <w:rsid w:val="00AE338A"/>
    <w:rsid w:val="00AE3A1D"/>
    <w:rsid w:val="00AE3C17"/>
    <w:rsid w:val="00AE3C4A"/>
    <w:rsid w:val="00AE435D"/>
    <w:rsid w:val="00AE4ACB"/>
    <w:rsid w:val="00AE4AD9"/>
    <w:rsid w:val="00AE4E31"/>
    <w:rsid w:val="00AE5799"/>
    <w:rsid w:val="00AE62CB"/>
    <w:rsid w:val="00AE62E3"/>
    <w:rsid w:val="00AE6764"/>
    <w:rsid w:val="00AE6D25"/>
    <w:rsid w:val="00AE6FBD"/>
    <w:rsid w:val="00AE73D8"/>
    <w:rsid w:val="00AE7BFE"/>
    <w:rsid w:val="00AF0461"/>
    <w:rsid w:val="00AF1C44"/>
    <w:rsid w:val="00AF1D64"/>
    <w:rsid w:val="00AF2017"/>
    <w:rsid w:val="00AF20CA"/>
    <w:rsid w:val="00AF313C"/>
    <w:rsid w:val="00AF4CC9"/>
    <w:rsid w:val="00AF4D43"/>
    <w:rsid w:val="00AF5095"/>
    <w:rsid w:val="00AF51A2"/>
    <w:rsid w:val="00AF54FD"/>
    <w:rsid w:val="00AF5D20"/>
    <w:rsid w:val="00AF5EAF"/>
    <w:rsid w:val="00AF6156"/>
    <w:rsid w:val="00AF6961"/>
    <w:rsid w:val="00AF7655"/>
    <w:rsid w:val="00AF7934"/>
    <w:rsid w:val="00AF7CCE"/>
    <w:rsid w:val="00AF7D56"/>
    <w:rsid w:val="00B009CF"/>
    <w:rsid w:val="00B00FEF"/>
    <w:rsid w:val="00B01584"/>
    <w:rsid w:val="00B01C59"/>
    <w:rsid w:val="00B021A8"/>
    <w:rsid w:val="00B0238B"/>
    <w:rsid w:val="00B032E0"/>
    <w:rsid w:val="00B03661"/>
    <w:rsid w:val="00B0390C"/>
    <w:rsid w:val="00B03975"/>
    <w:rsid w:val="00B04070"/>
    <w:rsid w:val="00B04208"/>
    <w:rsid w:val="00B04699"/>
    <w:rsid w:val="00B048B9"/>
    <w:rsid w:val="00B05B46"/>
    <w:rsid w:val="00B05E50"/>
    <w:rsid w:val="00B06372"/>
    <w:rsid w:val="00B06538"/>
    <w:rsid w:val="00B068EF"/>
    <w:rsid w:val="00B06C32"/>
    <w:rsid w:val="00B077B9"/>
    <w:rsid w:val="00B07846"/>
    <w:rsid w:val="00B07B72"/>
    <w:rsid w:val="00B07D10"/>
    <w:rsid w:val="00B1013C"/>
    <w:rsid w:val="00B10323"/>
    <w:rsid w:val="00B106BE"/>
    <w:rsid w:val="00B1080D"/>
    <w:rsid w:val="00B10870"/>
    <w:rsid w:val="00B10BB2"/>
    <w:rsid w:val="00B11193"/>
    <w:rsid w:val="00B116EE"/>
    <w:rsid w:val="00B11A4E"/>
    <w:rsid w:val="00B11BF2"/>
    <w:rsid w:val="00B11F3B"/>
    <w:rsid w:val="00B11F98"/>
    <w:rsid w:val="00B130F8"/>
    <w:rsid w:val="00B143EB"/>
    <w:rsid w:val="00B146B0"/>
    <w:rsid w:val="00B14F3E"/>
    <w:rsid w:val="00B14FFF"/>
    <w:rsid w:val="00B155D9"/>
    <w:rsid w:val="00B157EB"/>
    <w:rsid w:val="00B16297"/>
    <w:rsid w:val="00B16497"/>
    <w:rsid w:val="00B16A68"/>
    <w:rsid w:val="00B16B01"/>
    <w:rsid w:val="00B201FC"/>
    <w:rsid w:val="00B2031C"/>
    <w:rsid w:val="00B207BE"/>
    <w:rsid w:val="00B20CDE"/>
    <w:rsid w:val="00B2107B"/>
    <w:rsid w:val="00B212E1"/>
    <w:rsid w:val="00B21937"/>
    <w:rsid w:val="00B224DF"/>
    <w:rsid w:val="00B22675"/>
    <w:rsid w:val="00B227D2"/>
    <w:rsid w:val="00B22802"/>
    <w:rsid w:val="00B22BF9"/>
    <w:rsid w:val="00B23705"/>
    <w:rsid w:val="00B24313"/>
    <w:rsid w:val="00B2454C"/>
    <w:rsid w:val="00B249C3"/>
    <w:rsid w:val="00B2637C"/>
    <w:rsid w:val="00B270D8"/>
    <w:rsid w:val="00B271AE"/>
    <w:rsid w:val="00B27A23"/>
    <w:rsid w:val="00B303B3"/>
    <w:rsid w:val="00B30C71"/>
    <w:rsid w:val="00B30C8C"/>
    <w:rsid w:val="00B32A28"/>
    <w:rsid w:val="00B32A6E"/>
    <w:rsid w:val="00B32AC5"/>
    <w:rsid w:val="00B3394F"/>
    <w:rsid w:val="00B33AB0"/>
    <w:rsid w:val="00B350CB"/>
    <w:rsid w:val="00B3535E"/>
    <w:rsid w:val="00B35900"/>
    <w:rsid w:val="00B35BD4"/>
    <w:rsid w:val="00B3676D"/>
    <w:rsid w:val="00B37664"/>
    <w:rsid w:val="00B3766B"/>
    <w:rsid w:val="00B3775F"/>
    <w:rsid w:val="00B37B6E"/>
    <w:rsid w:val="00B40056"/>
    <w:rsid w:val="00B403A0"/>
    <w:rsid w:val="00B40E34"/>
    <w:rsid w:val="00B40F68"/>
    <w:rsid w:val="00B40FEC"/>
    <w:rsid w:val="00B4107D"/>
    <w:rsid w:val="00B4153C"/>
    <w:rsid w:val="00B421F1"/>
    <w:rsid w:val="00B4237C"/>
    <w:rsid w:val="00B42384"/>
    <w:rsid w:val="00B434E5"/>
    <w:rsid w:val="00B44C67"/>
    <w:rsid w:val="00B44EB7"/>
    <w:rsid w:val="00B453C4"/>
    <w:rsid w:val="00B45FA1"/>
    <w:rsid w:val="00B4660E"/>
    <w:rsid w:val="00B4663F"/>
    <w:rsid w:val="00B4719F"/>
    <w:rsid w:val="00B47468"/>
    <w:rsid w:val="00B478E0"/>
    <w:rsid w:val="00B47FA0"/>
    <w:rsid w:val="00B500FF"/>
    <w:rsid w:val="00B50391"/>
    <w:rsid w:val="00B507A9"/>
    <w:rsid w:val="00B50D66"/>
    <w:rsid w:val="00B52139"/>
    <w:rsid w:val="00B525DD"/>
    <w:rsid w:val="00B52E76"/>
    <w:rsid w:val="00B5356F"/>
    <w:rsid w:val="00B5378A"/>
    <w:rsid w:val="00B537D0"/>
    <w:rsid w:val="00B53F5F"/>
    <w:rsid w:val="00B54341"/>
    <w:rsid w:val="00B54A20"/>
    <w:rsid w:val="00B54C57"/>
    <w:rsid w:val="00B55389"/>
    <w:rsid w:val="00B556F8"/>
    <w:rsid w:val="00B55A25"/>
    <w:rsid w:val="00B56268"/>
    <w:rsid w:val="00B56467"/>
    <w:rsid w:val="00B56974"/>
    <w:rsid w:val="00B56BEC"/>
    <w:rsid w:val="00B6046E"/>
    <w:rsid w:val="00B60F57"/>
    <w:rsid w:val="00B61082"/>
    <w:rsid w:val="00B61271"/>
    <w:rsid w:val="00B61648"/>
    <w:rsid w:val="00B61920"/>
    <w:rsid w:val="00B622BF"/>
    <w:rsid w:val="00B62AEB"/>
    <w:rsid w:val="00B631D3"/>
    <w:rsid w:val="00B6329F"/>
    <w:rsid w:val="00B63625"/>
    <w:rsid w:val="00B63B4C"/>
    <w:rsid w:val="00B63C6B"/>
    <w:rsid w:val="00B650BC"/>
    <w:rsid w:val="00B6577F"/>
    <w:rsid w:val="00B65D82"/>
    <w:rsid w:val="00B66069"/>
    <w:rsid w:val="00B66731"/>
    <w:rsid w:val="00B668E4"/>
    <w:rsid w:val="00B67242"/>
    <w:rsid w:val="00B674CC"/>
    <w:rsid w:val="00B67623"/>
    <w:rsid w:val="00B677FB"/>
    <w:rsid w:val="00B67BD7"/>
    <w:rsid w:val="00B67C69"/>
    <w:rsid w:val="00B67CEF"/>
    <w:rsid w:val="00B70AD9"/>
    <w:rsid w:val="00B71420"/>
    <w:rsid w:val="00B71EE8"/>
    <w:rsid w:val="00B72792"/>
    <w:rsid w:val="00B72ABB"/>
    <w:rsid w:val="00B732EA"/>
    <w:rsid w:val="00B74600"/>
    <w:rsid w:val="00B74733"/>
    <w:rsid w:val="00B748BD"/>
    <w:rsid w:val="00B74E70"/>
    <w:rsid w:val="00B7560F"/>
    <w:rsid w:val="00B759EC"/>
    <w:rsid w:val="00B75C5C"/>
    <w:rsid w:val="00B766BA"/>
    <w:rsid w:val="00B76BD5"/>
    <w:rsid w:val="00B773CE"/>
    <w:rsid w:val="00B774AD"/>
    <w:rsid w:val="00B77E56"/>
    <w:rsid w:val="00B77F4A"/>
    <w:rsid w:val="00B8026F"/>
    <w:rsid w:val="00B80860"/>
    <w:rsid w:val="00B80AAF"/>
    <w:rsid w:val="00B8173C"/>
    <w:rsid w:val="00B81837"/>
    <w:rsid w:val="00B81F80"/>
    <w:rsid w:val="00B82A00"/>
    <w:rsid w:val="00B82F6E"/>
    <w:rsid w:val="00B8326C"/>
    <w:rsid w:val="00B834D1"/>
    <w:rsid w:val="00B83536"/>
    <w:rsid w:val="00B8360C"/>
    <w:rsid w:val="00B83796"/>
    <w:rsid w:val="00B8398B"/>
    <w:rsid w:val="00B83F46"/>
    <w:rsid w:val="00B83F76"/>
    <w:rsid w:val="00B84549"/>
    <w:rsid w:val="00B84ACF"/>
    <w:rsid w:val="00B84C55"/>
    <w:rsid w:val="00B858DB"/>
    <w:rsid w:val="00B8667E"/>
    <w:rsid w:val="00B9117E"/>
    <w:rsid w:val="00B91332"/>
    <w:rsid w:val="00B9171E"/>
    <w:rsid w:val="00B917C9"/>
    <w:rsid w:val="00B91F88"/>
    <w:rsid w:val="00B92391"/>
    <w:rsid w:val="00B92DE7"/>
    <w:rsid w:val="00B94258"/>
    <w:rsid w:val="00B94927"/>
    <w:rsid w:val="00B9584F"/>
    <w:rsid w:val="00B95A1B"/>
    <w:rsid w:val="00B95B83"/>
    <w:rsid w:val="00B95CFA"/>
    <w:rsid w:val="00B96738"/>
    <w:rsid w:val="00B96FAD"/>
    <w:rsid w:val="00B970FE"/>
    <w:rsid w:val="00B97327"/>
    <w:rsid w:val="00B97B4C"/>
    <w:rsid w:val="00B97C2C"/>
    <w:rsid w:val="00BA01AA"/>
    <w:rsid w:val="00BA0A77"/>
    <w:rsid w:val="00BA0FB5"/>
    <w:rsid w:val="00BA1A47"/>
    <w:rsid w:val="00BA3154"/>
    <w:rsid w:val="00BA369C"/>
    <w:rsid w:val="00BA42BA"/>
    <w:rsid w:val="00BA44FC"/>
    <w:rsid w:val="00BA48BA"/>
    <w:rsid w:val="00BA4905"/>
    <w:rsid w:val="00BA4E73"/>
    <w:rsid w:val="00BA4F95"/>
    <w:rsid w:val="00BA510E"/>
    <w:rsid w:val="00BA5A1F"/>
    <w:rsid w:val="00BA5B45"/>
    <w:rsid w:val="00BA5DB8"/>
    <w:rsid w:val="00BA674A"/>
    <w:rsid w:val="00BA6922"/>
    <w:rsid w:val="00BA7736"/>
    <w:rsid w:val="00BA7BF6"/>
    <w:rsid w:val="00BA7FAA"/>
    <w:rsid w:val="00BB0602"/>
    <w:rsid w:val="00BB0983"/>
    <w:rsid w:val="00BB1312"/>
    <w:rsid w:val="00BB1E5F"/>
    <w:rsid w:val="00BB1E97"/>
    <w:rsid w:val="00BB1F38"/>
    <w:rsid w:val="00BB20E8"/>
    <w:rsid w:val="00BB24AB"/>
    <w:rsid w:val="00BB24DB"/>
    <w:rsid w:val="00BB2667"/>
    <w:rsid w:val="00BB33E4"/>
    <w:rsid w:val="00BB34FA"/>
    <w:rsid w:val="00BB3CB0"/>
    <w:rsid w:val="00BB42AC"/>
    <w:rsid w:val="00BB4BA2"/>
    <w:rsid w:val="00BB51A8"/>
    <w:rsid w:val="00BB51C4"/>
    <w:rsid w:val="00BB589E"/>
    <w:rsid w:val="00BB648A"/>
    <w:rsid w:val="00BB6AF3"/>
    <w:rsid w:val="00BB6EA7"/>
    <w:rsid w:val="00BB72D0"/>
    <w:rsid w:val="00BB7762"/>
    <w:rsid w:val="00BC0CB7"/>
    <w:rsid w:val="00BC0FFD"/>
    <w:rsid w:val="00BC125C"/>
    <w:rsid w:val="00BC1389"/>
    <w:rsid w:val="00BC1A14"/>
    <w:rsid w:val="00BC1CED"/>
    <w:rsid w:val="00BC2783"/>
    <w:rsid w:val="00BC2FB5"/>
    <w:rsid w:val="00BC3ADA"/>
    <w:rsid w:val="00BC400B"/>
    <w:rsid w:val="00BC485A"/>
    <w:rsid w:val="00BC4AAB"/>
    <w:rsid w:val="00BC4D0E"/>
    <w:rsid w:val="00BC4D10"/>
    <w:rsid w:val="00BC4E61"/>
    <w:rsid w:val="00BC4F8A"/>
    <w:rsid w:val="00BC516F"/>
    <w:rsid w:val="00BC545C"/>
    <w:rsid w:val="00BC5587"/>
    <w:rsid w:val="00BC67F5"/>
    <w:rsid w:val="00BC693B"/>
    <w:rsid w:val="00BC7053"/>
    <w:rsid w:val="00BC7263"/>
    <w:rsid w:val="00BD0248"/>
    <w:rsid w:val="00BD0595"/>
    <w:rsid w:val="00BD07A7"/>
    <w:rsid w:val="00BD0C60"/>
    <w:rsid w:val="00BD12F2"/>
    <w:rsid w:val="00BD29BD"/>
    <w:rsid w:val="00BD30BC"/>
    <w:rsid w:val="00BD35FD"/>
    <w:rsid w:val="00BD368F"/>
    <w:rsid w:val="00BD395D"/>
    <w:rsid w:val="00BD3D76"/>
    <w:rsid w:val="00BD4047"/>
    <w:rsid w:val="00BD44DF"/>
    <w:rsid w:val="00BD4541"/>
    <w:rsid w:val="00BD47E6"/>
    <w:rsid w:val="00BD5157"/>
    <w:rsid w:val="00BD5453"/>
    <w:rsid w:val="00BD545F"/>
    <w:rsid w:val="00BD54E3"/>
    <w:rsid w:val="00BD5B5C"/>
    <w:rsid w:val="00BD5E1E"/>
    <w:rsid w:val="00BD605E"/>
    <w:rsid w:val="00BD62F2"/>
    <w:rsid w:val="00BD67DC"/>
    <w:rsid w:val="00BD6F3E"/>
    <w:rsid w:val="00BD7214"/>
    <w:rsid w:val="00BD7228"/>
    <w:rsid w:val="00BE069F"/>
    <w:rsid w:val="00BE06BB"/>
    <w:rsid w:val="00BE0700"/>
    <w:rsid w:val="00BE0B38"/>
    <w:rsid w:val="00BE207F"/>
    <w:rsid w:val="00BE2436"/>
    <w:rsid w:val="00BE2954"/>
    <w:rsid w:val="00BE2AD7"/>
    <w:rsid w:val="00BE2BBF"/>
    <w:rsid w:val="00BE38F0"/>
    <w:rsid w:val="00BE3CC1"/>
    <w:rsid w:val="00BE3DF1"/>
    <w:rsid w:val="00BE472E"/>
    <w:rsid w:val="00BE4AC7"/>
    <w:rsid w:val="00BE4B24"/>
    <w:rsid w:val="00BE5728"/>
    <w:rsid w:val="00BE59C0"/>
    <w:rsid w:val="00BE59D6"/>
    <w:rsid w:val="00BE5C5D"/>
    <w:rsid w:val="00BE5E76"/>
    <w:rsid w:val="00BE5EB5"/>
    <w:rsid w:val="00BE6D52"/>
    <w:rsid w:val="00BF1C79"/>
    <w:rsid w:val="00BF1DD4"/>
    <w:rsid w:val="00BF2006"/>
    <w:rsid w:val="00BF3883"/>
    <w:rsid w:val="00BF398E"/>
    <w:rsid w:val="00BF3E6D"/>
    <w:rsid w:val="00BF3F38"/>
    <w:rsid w:val="00BF5898"/>
    <w:rsid w:val="00BF5B6F"/>
    <w:rsid w:val="00BF5F4A"/>
    <w:rsid w:val="00BF64EF"/>
    <w:rsid w:val="00BF72F9"/>
    <w:rsid w:val="00BF74B4"/>
    <w:rsid w:val="00BF7E4A"/>
    <w:rsid w:val="00BF7FF0"/>
    <w:rsid w:val="00C00244"/>
    <w:rsid w:val="00C00265"/>
    <w:rsid w:val="00C00CA7"/>
    <w:rsid w:val="00C0137B"/>
    <w:rsid w:val="00C014F0"/>
    <w:rsid w:val="00C0165E"/>
    <w:rsid w:val="00C01B2D"/>
    <w:rsid w:val="00C01E38"/>
    <w:rsid w:val="00C02860"/>
    <w:rsid w:val="00C02A98"/>
    <w:rsid w:val="00C02DA6"/>
    <w:rsid w:val="00C032FF"/>
    <w:rsid w:val="00C03820"/>
    <w:rsid w:val="00C03914"/>
    <w:rsid w:val="00C03B77"/>
    <w:rsid w:val="00C0437D"/>
    <w:rsid w:val="00C0445D"/>
    <w:rsid w:val="00C050B9"/>
    <w:rsid w:val="00C05590"/>
    <w:rsid w:val="00C05AB0"/>
    <w:rsid w:val="00C05C96"/>
    <w:rsid w:val="00C060FC"/>
    <w:rsid w:val="00C06236"/>
    <w:rsid w:val="00C0690A"/>
    <w:rsid w:val="00C06EF1"/>
    <w:rsid w:val="00C077C0"/>
    <w:rsid w:val="00C079B1"/>
    <w:rsid w:val="00C11275"/>
    <w:rsid w:val="00C11AE0"/>
    <w:rsid w:val="00C11B11"/>
    <w:rsid w:val="00C11E03"/>
    <w:rsid w:val="00C12186"/>
    <w:rsid w:val="00C12A0F"/>
    <w:rsid w:val="00C13200"/>
    <w:rsid w:val="00C1358F"/>
    <w:rsid w:val="00C13D73"/>
    <w:rsid w:val="00C142EE"/>
    <w:rsid w:val="00C14529"/>
    <w:rsid w:val="00C14740"/>
    <w:rsid w:val="00C14B9F"/>
    <w:rsid w:val="00C1577F"/>
    <w:rsid w:val="00C15BF2"/>
    <w:rsid w:val="00C162D5"/>
    <w:rsid w:val="00C168FA"/>
    <w:rsid w:val="00C169B1"/>
    <w:rsid w:val="00C16EF6"/>
    <w:rsid w:val="00C16FCD"/>
    <w:rsid w:val="00C1791D"/>
    <w:rsid w:val="00C17C15"/>
    <w:rsid w:val="00C2107B"/>
    <w:rsid w:val="00C21F1D"/>
    <w:rsid w:val="00C2223A"/>
    <w:rsid w:val="00C224EE"/>
    <w:rsid w:val="00C23FD4"/>
    <w:rsid w:val="00C248BD"/>
    <w:rsid w:val="00C24BE7"/>
    <w:rsid w:val="00C252E4"/>
    <w:rsid w:val="00C25451"/>
    <w:rsid w:val="00C254F6"/>
    <w:rsid w:val="00C256BE"/>
    <w:rsid w:val="00C25A24"/>
    <w:rsid w:val="00C262E3"/>
    <w:rsid w:val="00C2678F"/>
    <w:rsid w:val="00C268EA"/>
    <w:rsid w:val="00C26D36"/>
    <w:rsid w:val="00C274F6"/>
    <w:rsid w:val="00C274FB"/>
    <w:rsid w:val="00C27568"/>
    <w:rsid w:val="00C2779D"/>
    <w:rsid w:val="00C27FF9"/>
    <w:rsid w:val="00C3005E"/>
    <w:rsid w:val="00C3041E"/>
    <w:rsid w:val="00C3087F"/>
    <w:rsid w:val="00C308BA"/>
    <w:rsid w:val="00C319E9"/>
    <w:rsid w:val="00C31C05"/>
    <w:rsid w:val="00C32688"/>
    <w:rsid w:val="00C33837"/>
    <w:rsid w:val="00C350FE"/>
    <w:rsid w:val="00C35417"/>
    <w:rsid w:val="00C35851"/>
    <w:rsid w:val="00C35A93"/>
    <w:rsid w:val="00C35E8E"/>
    <w:rsid w:val="00C363B2"/>
    <w:rsid w:val="00C364F6"/>
    <w:rsid w:val="00C3655E"/>
    <w:rsid w:val="00C36563"/>
    <w:rsid w:val="00C36DE3"/>
    <w:rsid w:val="00C371F6"/>
    <w:rsid w:val="00C37576"/>
    <w:rsid w:val="00C37596"/>
    <w:rsid w:val="00C37882"/>
    <w:rsid w:val="00C37D9D"/>
    <w:rsid w:val="00C37E6B"/>
    <w:rsid w:val="00C406C8"/>
    <w:rsid w:val="00C40722"/>
    <w:rsid w:val="00C411BB"/>
    <w:rsid w:val="00C414B9"/>
    <w:rsid w:val="00C42294"/>
    <w:rsid w:val="00C429A4"/>
    <w:rsid w:val="00C42C0F"/>
    <w:rsid w:val="00C42D9D"/>
    <w:rsid w:val="00C42E6B"/>
    <w:rsid w:val="00C43941"/>
    <w:rsid w:val="00C43A2A"/>
    <w:rsid w:val="00C440C0"/>
    <w:rsid w:val="00C442FE"/>
    <w:rsid w:val="00C44E18"/>
    <w:rsid w:val="00C44FA6"/>
    <w:rsid w:val="00C45353"/>
    <w:rsid w:val="00C4553F"/>
    <w:rsid w:val="00C45581"/>
    <w:rsid w:val="00C456F5"/>
    <w:rsid w:val="00C46034"/>
    <w:rsid w:val="00C468E0"/>
    <w:rsid w:val="00C471A2"/>
    <w:rsid w:val="00C47209"/>
    <w:rsid w:val="00C472E1"/>
    <w:rsid w:val="00C50E24"/>
    <w:rsid w:val="00C50FA6"/>
    <w:rsid w:val="00C51232"/>
    <w:rsid w:val="00C518F1"/>
    <w:rsid w:val="00C5201C"/>
    <w:rsid w:val="00C52020"/>
    <w:rsid w:val="00C53213"/>
    <w:rsid w:val="00C538A4"/>
    <w:rsid w:val="00C53BBB"/>
    <w:rsid w:val="00C53D52"/>
    <w:rsid w:val="00C55017"/>
    <w:rsid w:val="00C5544E"/>
    <w:rsid w:val="00C55B56"/>
    <w:rsid w:val="00C55E8E"/>
    <w:rsid w:val="00C5631C"/>
    <w:rsid w:val="00C56713"/>
    <w:rsid w:val="00C56959"/>
    <w:rsid w:val="00C569F3"/>
    <w:rsid w:val="00C56AD7"/>
    <w:rsid w:val="00C56C9D"/>
    <w:rsid w:val="00C60174"/>
    <w:rsid w:val="00C6061F"/>
    <w:rsid w:val="00C6098F"/>
    <w:rsid w:val="00C60C83"/>
    <w:rsid w:val="00C618DA"/>
    <w:rsid w:val="00C61915"/>
    <w:rsid w:val="00C61B81"/>
    <w:rsid w:val="00C62229"/>
    <w:rsid w:val="00C62884"/>
    <w:rsid w:val="00C6327C"/>
    <w:rsid w:val="00C63323"/>
    <w:rsid w:val="00C63A63"/>
    <w:rsid w:val="00C63BD3"/>
    <w:rsid w:val="00C640CA"/>
    <w:rsid w:val="00C646C7"/>
    <w:rsid w:val="00C6562B"/>
    <w:rsid w:val="00C656C0"/>
    <w:rsid w:val="00C656D8"/>
    <w:rsid w:val="00C6573E"/>
    <w:rsid w:val="00C659C1"/>
    <w:rsid w:val="00C65A08"/>
    <w:rsid w:val="00C65FBB"/>
    <w:rsid w:val="00C661F0"/>
    <w:rsid w:val="00C6624C"/>
    <w:rsid w:val="00C666A5"/>
    <w:rsid w:val="00C6746B"/>
    <w:rsid w:val="00C6757A"/>
    <w:rsid w:val="00C67655"/>
    <w:rsid w:val="00C67813"/>
    <w:rsid w:val="00C678E2"/>
    <w:rsid w:val="00C70A2F"/>
    <w:rsid w:val="00C70D33"/>
    <w:rsid w:val="00C711D6"/>
    <w:rsid w:val="00C713D0"/>
    <w:rsid w:val="00C71662"/>
    <w:rsid w:val="00C7185B"/>
    <w:rsid w:val="00C724F9"/>
    <w:rsid w:val="00C742C8"/>
    <w:rsid w:val="00C747AA"/>
    <w:rsid w:val="00C74935"/>
    <w:rsid w:val="00C75C6C"/>
    <w:rsid w:val="00C75FCF"/>
    <w:rsid w:val="00C76597"/>
    <w:rsid w:val="00C76644"/>
    <w:rsid w:val="00C76F27"/>
    <w:rsid w:val="00C7783F"/>
    <w:rsid w:val="00C77E4E"/>
    <w:rsid w:val="00C8076B"/>
    <w:rsid w:val="00C80BA1"/>
    <w:rsid w:val="00C8113D"/>
    <w:rsid w:val="00C81371"/>
    <w:rsid w:val="00C81C40"/>
    <w:rsid w:val="00C82012"/>
    <w:rsid w:val="00C82078"/>
    <w:rsid w:val="00C831EE"/>
    <w:rsid w:val="00C83203"/>
    <w:rsid w:val="00C8332B"/>
    <w:rsid w:val="00C83854"/>
    <w:rsid w:val="00C841C6"/>
    <w:rsid w:val="00C84245"/>
    <w:rsid w:val="00C848DB"/>
    <w:rsid w:val="00C84F70"/>
    <w:rsid w:val="00C85346"/>
    <w:rsid w:val="00C85860"/>
    <w:rsid w:val="00C8622B"/>
    <w:rsid w:val="00C86458"/>
    <w:rsid w:val="00C86550"/>
    <w:rsid w:val="00C86B36"/>
    <w:rsid w:val="00C86C18"/>
    <w:rsid w:val="00C86EE8"/>
    <w:rsid w:val="00C86F3D"/>
    <w:rsid w:val="00C8725D"/>
    <w:rsid w:val="00C8743C"/>
    <w:rsid w:val="00C876F0"/>
    <w:rsid w:val="00C87B4D"/>
    <w:rsid w:val="00C87F04"/>
    <w:rsid w:val="00C90103"/>
    <w:rsid w:val="00C902B0"/>
    <w:rsid w:val="00C90450"/>
    <w:rsid w:val="00C904FC"/>
    <w:rsid w:val="00C912DC"/>
    <w:rsid w:val="00C915AE"/>
    <w:rsid w:val="00C91601"/>
    <w:rsid w:val="00C91760"/>
    <w:rsid w:val="00C920A2"/>
    <w:rsid w:val="00C92C7C"/>
    <w:rsid w:val="00C9337D"/>
    <w:rsid w:val="00C93AE6"/>
    <w:rsid w:val="00C94411"/>
    <w:rsid w:val="00C94502"/>
    <w:rsid w:val="00C945F8"/>
    <w:rsid w:val="00C9480D"/>
    <w:rsid w:val="00C94DB3"/>
    <w:rsid w:val="00C94F47"/>
    <w:rsid w:val="00C95083"/>
    <w:rsid w:val="00C9545B"/>
    <w:rsid w:val="00C95AE3"/>
    <w:rsid w:val="00C961BA"/>
    <w:rsid w:val="00C96323"/>
    <w:rsid w:val="00C9658C"/>
    <w:rsid w:val="00C966F6"/>
    <w:rsid w:val="00C96BBD"/>
    <w:rsid w:val="00C96CA2"/>
    <w:rsid w:val="00C97948"/>
    <w:rsid w:val="00CA0541"/>
    <w:rsid w:val="00CA07CB"/>
    <w:rsid w:val="00CA0919"/>
    <w:rsid w:val="00CA0D4E"/>
    <w:rsid w:val="00CA1664"/>
    <w:rsid w:val="00CA21EF"/>
    <w:rsid w:val="00CA24C7"/>
    <w:rsid w:val="00CA29A7"/>
    <w:rsid w:val="00CA33A1"/>
    <w:rsid w:val="00CA34AE"/>
    <w:rsid w:val="00CA3A69"/>
    <w:rsid w:val="00CA3FB5"/>
    <w:rsid w:val="00CA4299"/>
    <w:rsid w:val="00CA4D8F"/>
    <w:rsid w:val="00CA4FE1"/>
    <w:rsid w:val="00CA67C6"/>
    <w:rsid w:val="00CA6A8E"/>
    <w:rsid w:val="00CA6B69"/>
    <w:rsid w:val="00CA70CF"/>
    <w:rsid w:val="00CA73B6"/>
    <w:rsid w:val="00CA74F1"/>
    <w:rsid w:val="00CA7AE8"/>
    <w:rsid w:val="00CB077E"/>
    <w:rsid w:val="00CB1247"/>
    <w:rsid w:val="00CB1A22"/>
    <w:rsid w:val="00CB22B3"/>
    <w:rsid w:val="00CB2838"/>
    <w:rsid w:val="00CB2A0D"/>
    <w:rsid w:val="00CB2AFE"/>
    <w:rsid w:val="00CB305C"/>
    <w:rsid w:val="00CB3CCD"/>
    <w:rsid w:val="00CB406A"/>
    <w:rsid w:val="00CB4DD6"/>
    <w:rsid w:val="00CB4F11"/>
    <w:rsid w:val="00CB51DB"/>
    <w:rsid w:val="00CB540B"/>
    <w:rsid w:val="00CB5586"/>
    <w:rsid w:val="00CB5783"/>
    <w:rsid w:val="00CB6468"/>
    <w:rsid w:val="00CB6F17"/>
    <w:rsid w:val="00CB7A90"/>
    <w:rsid w:val="00CC0080"/>
    <w:rsid w:val="00CC00DD"/>
    <w:rsid w:val="00CC02EA"/>
    <w:rsid w:val="00CC039D"/>
    <w:rsid w:val="00CC09DE"/>
    <w:rsid w:val="00CC0B9F"/>
    <w:rsid w:val="00CC11E0"/>
    <w:rsid w:val="00CC195B"/>
    <w:rsid w:val="00CC29C4"/>
    <w:rsid w:val="00CC3012"/>
    <w:rsid w:val="00CC312B"/>
    <w:rsid w:val="00CC37D8"/>
    <w:rsid w:val="00CC3A72"/>
    <w:rsid w:val="00CC4EA8"/>
    <w:rsid w:val="00CC64AD"/>
    <w:rsid w:val="00CC69E8"/>
    <w:rsid w:val="00CC6B58"/>
    <w:rsid w:val="00CC71D0"/>
    <w:rsid w:val="00CD08A2"/>
    <w:rsid w:val="00CD0932"/>
    <w:rsid w:val="00CD196D"/>
    <w:rsid w:val="00CD1B0C"/>
    <w:rsid w:val="00CD1E9A"/>
    <w:rsid w:val="00CD1FCC"/>
    <w:rsid w:val="00CD21C1"/>
    <w:rsid w:val="00CD2734"/>
    <w:rsid w:val="00CD328C"/>
    <w:rsid w:val="00CD34BA"/>
    <w:rsid w:val="00CD35E2"/>
    <w:rsid w:val="00CD3B93"/>
    <w:rsid w:val="00CD3F61"/>
    <w:rsid w:val="00CD42AD"/>
    <w:rsid w:val="00CD47B1"/>
    <w:rsid w:val="00CD4B4E"/>
    <w:rsid w:val="00CD4BBC"/>
    <w:rsid w:val="00CD501F"/>
    <w:rsid w:val="00CD5306"/>
    <w:rsid w:val="00CD5671"/>
    <w:rsid w:val="00CD57DB"/>
    <w:rsid w:val="00CD5832"/>
    <w:rsid w:val="00CD5F7E"/>
    <w:rsid w:val="00CD66E3"/>
    <w:rsid w:val="00CD6D15"/>
    <w:rsid w:val="00CD7071"/>
    <w:rsid w:val="00CD7220"/>
    <w:rsid w:val="00CE01BF"/>
    <w:rsid w:val="00CE04CF"/>
    <w:rsid w:val="00CE0943"/>
    <w:rsid w:val="00CE0C0D"/>
    <w:rsid w:val="00CE0CC4"/>
    <w:rsid w:val="00CE0F4A"/>
    <w:rsid w:val="00CE1109"/>
    <w:rsid w:val="00CE1417"/>
    <w:rsid w:val="00CE161C"/>
    <w:rsid w:val="00CE1DE9"/>
    <w:rsid w:val="00CE1FD9"/>
    <w:rsid w:val="00CE2777"/>
    <w:rsid w:val="00CE2DF0"/>
    <w:rsid w:val="00CE37AA"/>
    <w:rsid w:val="00CE38E6"/>
    <w:rsid w:val="00CE519F"/>
    <w:rsid w:val="00CE5C78"/>
    <w:rsid w:val="00CE5C81"/>
    <w:rsid w:val="00CE5D6A"/>
    <w:rsid w:val="00CE5EE9"/>
    <w:rsid w:val="00CE65EA"/>
    <w:rsid w:val="00CE6714"/>
    <w:rsid w:val="00CE7066"/>
    <w:rsid w:val="00CE737D"/>
    <w:rsid w:val="00CF006A"/>
    <w:rsid w:val="00CF07E9"/>
    <w:rsid w:val="00CF1316"/>
    <w:rsid w:val="00CF14F2"/>
    <w:rsid w:val="00CF1EAA"/>
    <w:rsid w:val="00CF1FFF"/>
    <w:rsid w:val="00CF2120"/>
    <w:rsid w:val="00CF216D"/>
    <w:rsid w:val="00CF2485"/>
    <w:rsid w:val="00CF2FC7"/>
    <w:rsid w:val="00CF33C9"/>
    <w:rsid w:val="00CF39F8"/>
    <w:rsid w:val="00CF3A6C"/>
    <w:rsid w:val="00CF3DC1"/>
    <w:rsid w:val="00CF40BC"/>
    <w:rsid w:val="00CF4206"/>
    <w:rsid w:val="00CF467C"/>
    <w:rsid w:val="00CF54EF"/>
    <w:rsid w:val="00CF57E8"/>
    <w:rsid w:val="00CF5837"/>
    <w:rsid w:val="00CF5EFD"/>
    <w:rsid w:val="00CF61B7"/>
    <w:rsid w:val="00CF6EF0"/>
    <w:rsid w:val="00CF7429"/>
    <w:rsid w:val="00D00D48"/>
    <w:rsid w:val="00D00E5C"/>
    <w:rsid w:val="00D01598"/>
    <w:rsid w:val="00D015A3"/>
    <w:rsid w:val="00D0163A"/>
    <w:rsid w:val="00D018FE"/>
    <w:rsid w:val="00D01DE3"/>
    <w:rsid w:val="00D0206B"/>
    <w:rsid w:val="00D023FB"/>
    <w:rsid w:val="00D02E86"/>
    <w:rsid w:val="00D02EC4"/>
    <w:rsid w:val="00D030EC"/>
    <w:rsid w:val="00D04AB2"/>
    <w:rsid w:val="00D04C30"/>
    <w:rsid w:val="00D0502C"/>
    <w:rsid w:val="00D062BF"/>
    <w:rsid w:val="00D06C8A"/>
    <w:rsid w:val="00D06ECF"/>
    <w:rsid w:val="00D07863"/>
    <w:rsid w:val="00D10DFF"/>
    <w:rsid w:val="00D11A4C"/>
    <w:rsid w:val="00D11BDE"/>
    <w:rsid w:val="00D11EF8"/>
    <w:rsid w:val="00D12E15"/>
    <w:rsid w:val="00D13330"/>
    <w:rsid w:val="00D137BF"/>
    <w:rsid w:val="00D13D2A"/>
    <w:rsid w:val="00D14124"/>
    <w:rsid w:val="00D1451B"/>
    <w:rsid w:val="00D14D0F"/>
    <w:rsid w:val="00D159DF"/>
    <w:rsid w:val="00D15D05"/>
    <w:rsid w:val="00D15E9A"/>
    <w:rsid w:val="00D16929"/>
    <w:rsid w:val="00D16DA7"/>
    <w:rsid w:val="00D17149"/>
    <w:rsid w:val="00D17775"/>
    <w:rsid w:val="00D1788A"/>
    <w:rsid w:val="00D17DC2"/>
    <w:rsid w:val="00D2011F"/>
    <w:rsid w:val="00D20141"/>
    <w:rsid w:val="00D2221D"/>
    <w:rsid w:val="00D22332"/>
    <w:rsid w:val="00D22B58"/>
    <w:rsid w:val="00D2381C"/>
    <w:rsid w:val="00D23B22"/>
    <w:rsid w:val="00D242F0"/>
    <w:rsid w:val="00D24645"/>
    <w:rsid w:val="00D249E5"/>
    <w:rsid w:val="00D24C2D"/>
    <w:rsid w:val="00D255F6"/>
    <w:rsid w:val="00D2567E"/>
    <w:rsid w:val="00D258D6"/>
    <w:rsid w:val="00D2603F"/>
    <w:rsid w:val="00D262D8"/>
    <w:rsid w:val="00D26777"/>
    <w:rsid w:val="00D267B0"/>
    <w:rsid w:val="00D26A1E"/>
    <w:rsid w:val="00D27DD0"/>
    <w:rsid w:val="00D31463"/>
    <w:rsid w:val="00D3155E"/>
    <w:rsid w:val="00D329E3"/>
    <w:rsid w:val="00D32EEC"/>
    <w:rsid w:val="00D331CE"/>
    <w:rsid w:val="00D33431"/>
    <w:rsid w:val="00D33556"/>
    <w:rsid w:val="00D337D9"/>
    <w:rsid w:val="00D34234"/>
    <w:rsid w:val="00D34B05"/>
    <w:rsid w:val="00D355FB"/>
    <w:rsid w:val="00D35DB0"/>
    <w:rsid w:val="00D35ED6"/>
    <w:rsid w:val="00D37466"/>
    <w:rsid w:val="00D37788"/>
    <w:rsid w:val="00D37CAF"/>
    <w:rsid w:val="00D37D79"/>
    <w:rsid w:val="00D37F64"/>
    <w:rsid w:val="00D37FAE"/>
    <w:rsid w:val="00D40512"/>
    <w:rsid w:val="00D40F3F"/>
    <w:rsid w:val="00D4118B"/>
    <w:rsid w:val="00D417C0"/>
    <w:rsid w:val="00D41865"/>
    <w:rsid w:val="00D41A05"/>
    <w:rsid w:val="00D41CF3"/>
    <w:rsid w:val="00D41ECE"/>
    <w:rsid w:val="00D426DE"/>
    <w:rsid w:val="00D42FCE"/>
    <w:rsid w:val="00D438F5"/>
    <w:rsid w:val="00D43985"/>
    <w:rsid w:val="00D43C28"/>
    <w:rsid w:val="00D44E2A"/>
    <w:rsid w:val="00D45219"/>
    <w:rsid w:val="00D45819"/>
    <w:rsid w:val="00D45D47"/>
    <w:rsid w:val="00D4604A"/>
    <w:rsid w:val="00D46291"/>
    <w:rsid w:val="00D4633F"/>
    <w:rsid w:val="00D4710C"/>
    <w:rsid w:val="00D474EB"/>
    <w:rsid w:val="00D47715"/>
    <w:rsid w:val="00D47914"/>
    <w:rsid w:val="00D479E4"/>
    <w:rsid w:val="00D51551"/>
    <w:rsid w:val="00D51887"/>
    <w:rsid w:val="00D52964"/>
    <w:rsid w:val="00D52FE0"/>
    <w:rsid w:val="00D53117"/>
    <w:rsid w:val="00D54770"/>
    <w:rsid w:val="00D54C1C"/>
    <w:rsid w:val="00D55362"/>
    <w:rsid w:val="00D55616"/>
    <w:rsid w:val="00D55EF0"/>
    <w:rsid w:val="00D564C0"/>
    <w:rsid w:val="00D569A0"/>
    <w:rsid w:val="00D56D2B"/>
    <w:rsid w:val="00D576C7"/>
    <w:rsid w:val="00D601B8"/>
    <w:rsid w:val="00D60EAB"/>
    <w:rsid w:val="00D617C1"/>
    <w:rsid w:val="00D61A12"/>
    <w:rsid w:val="00D63324"/>
    <w:rsid w:val="00D635E8"/>
    <w:rsid w:val="00D63B4D"/>
    <w:rsid w:val="00D640E1"/>
    <w:rsid w:val="00D648C2"/>
    <w:rsid w:val="00D64A27"/>
    <w:rsid w:val="00D64B45"/>
    <w:rsid w:val="00D64BB2"/>
    <w:rsid w:val="00D64C01"/>
    <w:rsid w:val="00D64C70"/>
    <w:rsid w:val="00D65C41"/>
    <w:rsid w:val="00D66298"/>
    <w:rsid w:val="00D66376"/>
    <w:rsid w:val="00D66391"/>
    <w:rsid w:val="00D665DA"/>
    <w:rsid w:val="00D67055"/>
    <w:rsid w:val="00D67428"/>
    <w:rsid w:val="00D70056"/>
    <w:rsid w:val="00D7006B"/>
    <w:rsid w:val="00D70449"/>
    <w:rsid w:val="00D70923"/>
    <w:rsid w:val="00D71704"/>
    <w:rsid w:val="00D717CB"/>
    <w:rsid w:val="00D71EF8"/>
    <w:rsid w:val="00D725C5"/>
    <w:rsid w:val="00D72D52"/>
    <w:rsid w:val="00D72E82"/>
    <w:rsid w:val="00D730DB"/>
    <w:rsid w:val="00D733C7"/>
    <w:rsid w:val="00D73467"/>
    <w:rsid w:val="00D737BF"/>
    <w:rsid w:val="00D738AB"/>
    <w:rsid w:val="00D73F85"/>
    <w:rsid w:val="00D7454C"/>
    <w:rsid w:val="00D7497A"/>
    <w:rsid w:val="00D74C0E"/>
    <w:rsid w:val="00D74F58"/>
    <w:rsid w:val="00D75062"/>
    <w:rsid w:val="00D7509E"/>
    <w:rsid w:val="00D75186"/>
    <w:rsid w:val="00D756C3"/>
    <w:rsid w:val="00D76757"/>
    <w:rsid w:val="00D7748A"/>
    <w:rsid w:val="00D775E5"/>
    <w:rsid w:val="00D77EC9"/>
    <w:rsid w:val="00D80761"/>
    <w:rsid w:val="00D80940"/>
    <w:rsid w:val="00D80BDD"/>
    <w:rsid w:val="00D8127A"/>
    <w:rsid w:val="00D8155E"/>
    <w:rsid w:val="00D816CC"/>
    <w:rsid w:val="00D81725"/>
    <w:rsid w:val="00D817AA"/>
    <w:rsid w:val="00D819A2"/>
    <w:rsid w:val="00D81A07"/>
    <w:rsid w:val="00D81EA2"/>
    <w:rsid w:val="00D8226A"/>
    <w:rsid w:val="00D823B7"/>
    <w:rsid w:val="00D8289B"/>
    <w:rsid w:val="00D82AA1"/>
    <w:rsid w:val="00D833A1"/>
    <w:rsid w:val="00D83C6C"/>
    <w:rsid w:val="00D8494C"/>
    <w:rsid w:val="00D84EB2"/>
    <w:rsid w:val="00D851EB"/>
    <w:rsid w:val="00D85536"/>
    <w:rsid w:val="00D855AA"/>
    <w:rsid w:val="00D85796"/>
    <w:rsid w:val="00D85B87"/>
    <w:rsid w:val="00D85FE8"/>
    <w:rsid w:val="00D86C4B"/>
    <w:rsid w:val="00D87106"/>
    <w:rsid w:val="00D8733D"/>
    <w:rsid w:val="00D877DC"/>
    <w:rsid w:val="00D87929"/>
    <w:rsid w:val="00D87ACF"/>
    <w:rsid w:val="00D9059A"/>
    <w:rsid w:val="00D90A99"/>
    <w:rsid w:val="00D90E31"/>
    <w:rsid w:val="00D9181E"/>
    <w:rsid w:val="00D91C5C"/>
    <w:rsid w:val="00D91F07"/>
    <w:rsid w:val="00D92181"/>
    <w:rsid w:val="00D923AB"/>
    <w:rsid w:val="00D92562"/>
    <w:rsid w:val="00D926EC"/>
    <w:rsid w:val="00D93BCE"/>
    <w:rsid w:val="00D93C9B"/>
    <w:rsid w:val="00D93E90"/>
    <w:rsid w:val="00D9467E"/>
    <w:rsid w:val="00D94DE2"/>
    <w:rsid w:val="00D94E8A"/>
    <w:rsid w:val="00D94EAB"/>
    <w:rsid w:val="00D954EA"/>
    <w:rsid w:val="00D967D5"/>
    <w:rsid w:val="00D969D9"/>
    <w:rsid w:val="00D972A7"/>
    <w:rsid w:val="00D97320"/>
    <w:rsid w:val="00D9788E"/>
    <w:rsid w:val="00DA04FA"/>
    <w:rsid w:val="00DA0BA3"/>
    <w:rsid w:val="00DA0D25"/>
    <w:rsid w:val="00DA1006"/>
    <w:rsid w:val="00DA107F"/>
    <w:rsid w:val="00DA249A"/>
    <w:rsid w:val="00DA2614"/>
    <w:rsid w:val="00DA2FE7"/>
    <w:rsid w:val="00DA3A2C"/>
    <w:rsid w:val="00DA4104"/>
    <w:rsid w:val="00DA435E"/>
    <w:rsid w:val="00DA4A3E"/>
    <w:rsid w:val="00DA4AE9"/>
    <w:rsid w:val="00DA4AEB"/>
    <w:rsid w:val="00DA4BE3"/>
    <w:rsid w:val="00DA5778"/>
    <w:rsid w:val="00DA5AF4"/>
    <w:rsid w:val="00DA5CBD"/>
    <w:rsid w:val="00DA678F"/>
    <w:rsid w:val="00DA70C9"/>
    <w:rsid w:val="00DA76F2"/>
    <w:rsid w:val="00DB04E4"/>
    <w:rsid w:val="00DB08C4"/>
    <w:rsid w:val="00DB0905"/>
    <w:rsid w:val="00DB0958"/>
    <w:rsid w:val="00DB0DD5"/>
    <w:rsid w:val="00DB0ECD"/>
    <w:rsid w:val="00DB16ED"/>
    <w:rsid w:val="00DB1BF3"/>
    <w:rsid w:val="00DB22D1"/>
    <w:rsid w:val="00DB2C54"/>
    <w:rsid w:val="00DB2D99"/>
    <w:rsid w:val="00DB3186"/>
    <w:rsid w:val="00DB337C"/>
    <w:rsid w:val="00DB364A"/>
    <w:rsid w:val="00DB36EB"/>
    <w:rsid w:val="00DB3778"/>
    <w:rsid w:val="00DB39B4"/>
    <w:rsid w:val="00DB3D23"/>
    <w:rsid w:val="00DB4551"/>
    <w:rsid w:val="00DB5AFE"/>
    <w:rsid w:val="00DB688B"/>
    <w:rsid w:val="00DB6BD9"/>
    <w:rsid w:val="00DB787E"/>
    <w:rsid w:val="00DB7966"/>
    <w:rsid w:val="00DB7D65"/>
    <w:rsid w:val="00DC0085"/>
    <w:rsid w:val="00DC0275"/>
    <w:rsid w:val="00DC0564"/>
    <w:rsid w:val="00DC0875"/>
    <w:rsid w:val="00DC1674"/>
    <w:rsid w:val="00DC1BD7"/>
    <w:rsid w:val="00DC20C7"/>
    <w:rsid w:val="00DC2C61"/>
    <w:rsid w:val="00DC3383"/>
    <w:rsid w:val="00DC3442"/>
    <w:rsid w:val="00DC3714"/>
    <w:rsid w:val="00DC3C84"/>
    <w:rsid w:val="00DC3CAD"/>
    <w:rsid w:val="00DC40DE"/>
    <w:rsid w:val="00DC495D"/>
    <w:rsid w:val="00DC5524"/>
    <w:rsid w:val="00DC595F"/>
    <w:rsid w:val="00DC596C"/>
    <w:rsid w:val="00DC598C"/>
    <w:rsid w:val="00DC5DF7"/>
    <w:rsid w:val="00DC6377"/>
    <w:rsid w:val="00DC69B8"/>
    <w:rsid w:val="00DC71AA"/>
    <w:rsid w:val="00DC728B"/>
    <w:rsid w:val="00DC739C"/>
    <w:rsid w:val="00DC7CA7"/>
    <w:rsid w:val="00DD03D9"/>
    <w:rsid w:val="00DD0582"/>
    <w:rsid w:val="00DD153E"/>
    <w:rsid w:val="00DD15F0"/>
    <w:rsid w:val="00DD1B21"/>
    <w:rsid w:val="00DD207C"/>
    <w:rsid w:val="00DD2110"/>
    <w:rsid w:val="00DD21E3"/>
    <w:rsid w:val="00DD28C5"/>
    <w:rsid w:val="00DD2A2A"/>
    <w:rsid w:val="00DD2BE1"/>
    <w:rsid w:val="00DD30BC"/>
    <w:rsid w:val="00DD3E3A"/>
    <w:rsid w:val="00DD3F3B"/>
    <w:rsid w:val="00DD40F2"/>
    <w:rsid w:val="00DD4A43"/>
    <w:rsid w:val="00DD4A45"/>
    <w:rsid w:val="00DD5476"/>
    <w:rsid w:val="00DD5493"/>
    <w:rsid w:val="00DD58ED"/>
    <w:rsid w:val="00DD6886"/>
    <w:rsid w:val="00DD6C48"/>
    <w:rsid w:val="00DD73B0"/>
    <w:rsid w:val="00DD753B"/>
    <w:rsid w:val="00DD7D88"/>
    <w:rsid w:val="00DE0B56"/>
    <w:rsid w:val="00DE0CB6"/>
    <w:rsid w:val="00DE0EE4"/>
    <w:rsid w:val="00DE12AE"/>
    <w:rsid w:val="00DE23E8"/>
    <w:rsid w:val="00DE2518"/>
    <w:rsid w:val="00DE2CEC"/>
    <w:rsid w:val="00DE30D5"/>
    <w:rsid w:val="00DE46ED"/>
    <w:rsid w:val="00DE475B"/>
    <w:rsid w:val="00DE4B22"/>
    <w:rsid w:val="00DE4C7E"/>
    <w:rsid w:val="00DE4D18"/>
    <w:rsid w:val="00DE5E1E"/>
    <w:rsid w:val="00DE6658"/>
    <w:rsid w:val="00DE6835"/>
    <w:rsid w:val="00DE6AA4"/>
    <w:rsid w:val="00DE6DCC"/>
    <w:rsid w:val="00DE6F4C"/>
    <w:rsid w:val="00DE704A"/>
    <w:rsid w:val="00DE77F8"/>
    <w:rsid w:val="00DE7E63"/>
    <w:rsid w:val="00DF0555"/>
    <w:rsid w:val="00DF07F8"/>
    <w:rsid w:val="00DF1037"/>
    <w:rsid w:val="00DF1368"/>
    <w:rsid w:val="00DF16A4"/>
    <w:rsid w:val="00DF2C2A"/>
    <w:rsid w:val="00DF32B5"/>
    <w:rsid w:val="00DF3766"/>
    <w:rsid w:val="00DF3F1E"/>
    <w:rsid w:val="00DF476C"/>
    <w:rsid w:val="00DF47A4"/>
    <w:rsid w:val="00DF4DE2"/>
    <w:rsid w:val="00DF516F"/>
    <w:rsid w:val="00DF5636"/>
    <w:rsid w:val="00DF5CB0"/>
    <w:rsid w:val="00DF6031"/>
    <w:rsid w:val="00DF677A"/>
    <w:rsid w:val="00DF6895"/>
    <w:rsid w:val="00DF6BC3"/>
    <w:rsid w:val="00DF6C86"/>
    <w:rsid w:val="00DF706B"/>
    <w:rsid w:val="00DF73AA"/>
    <w:rsid w:val="00DF74E7"/>
    <w:rsid w:val="00DF772F"/>
    <w:rsid w:val="00DF7E08"/>
    <w:rsid w:val="00DF7EB4"/>
    <w:rsid w:val="00E0042F"/>
    <w:rsid w:val="00E006B0"/>
    <w:rsid w:val="00E00F9D"/>
    <w:rsid w:val="00E0126D"/>
    <w:rsid w:val="00E01826"/>
    <w:rsid w:val="00E019A3"/>
    <w:rsid w:val="00E01C4D"/>
    <w:rsid w:val="00E034A8"/>
    <w:rsid w:val="00E035E4"/>
    <w:rsid w:val="00E0441F"/>
    <w:rsid w:val="00E04AA8"/>
    <w:rsid w:val="00E05548"/>
    <w:rsid w:val="00E059E0"/>
    <w:rsid w:val="00E0631F"/>
    <w:rsid w:val="00E06344"/>
    <w:rsid w:val="00E06A91"/>
    <w:rsid w:val="00E071B0"/>
    <w:rsid w:val="00E0793F"/>
    <w:rsid w:val="00E1047B"/>
    <w:rsid w:val="00E10AF1"/>
    <w:rsid w:val="00E10C0C"/>
    <w:rsid w:val="00E11382"/>
    <w:rsid w:val="00E1159A"/>
    <w:rsid w:val="00E1208D"/>
    <w:rsid w:val="00E12281"/>
    <w:rsid w:val="00E128CC"/>
    <w:rsid w:val="00E1332C"/>
    <w:rsid w:val="00E1334D"/>
    <w:rsid w:val="00E13CA0"/>
    <w:rsid w:val="00E13D54"/>
    <w:rsid w:val="00E14BA4"/>
    <w:rsid w:val="00E152E6"/>
    <w:rsid w:val="00E152F3"/>
    <w:rsid w:val="00E1553D"/>
    <w:rsid w:val="00E160BE"/>
    <w:rsid w:val="00E16278"/>
    <w:rsid w:val="00E1643C"/>
    <w:rsid w:val="00E16DFD"/>
    <w:rsid w:val="00E171E6"/>
    <w:rsid w:val="00E20C39"/>
    <w:rsid w:val="00E21F1F"/>
    <w:rsid w:val="00E21F54"/>
    <w:rsid w:val="00E21FB5"/>
    <w:rsid w:val="00E221C2"/>
    <w:rsid w:val="00E2228F"/>
    <w:rsid w:val="00E227EE"/>
    <w:rsid w:val="00E22D79"/>
    <w:rsid w:val="00E2305E"/>
    <w:rsid w:val="00E2311C"/>
    <w:rsid w:val="00E2349A"/>
    <w:rsid w:val="00E2445B"/>
    <w:rsid w:val="00E24587"/>
    <w:rsid w:val="00E25745"/>
    <w:rsid w:val="00E2615D"/>
    <w:rsid w:val="00E26679"/>
    <w:rsid w:val="00E26F41"/>
    <w:rsid w:val="00E2724D"/>
    <w:rsid w:val="00E27473"/>
    <w:rsid w:val="00E27915"/>
    <w:rsid w:val="00E27D16"/>
    <w:rsid w:val="00E27DE5"/>
    <w:rsid w:val="00E30178"/>
    <w:rsid w:val="00E30817"/>
    <w:rsid w:val="00E316AD"/>
    <w:rsid w:val="00E31A60"/>
    <w:rsid w:val="00E320AA"/>
    <w:rsid w:val="00E324B5"/>
    <w:rsid w:val="00E32F3A"/>
    <w:rsid w:val="00E32FCA"/>
    <w:rsid w:val="00E33139"/>
    <w:rsid w:val="00E332B8"/>
    <w:rsid w:val="00E33D85"/>
    <w:rsid w:val="00E33DB7"/>
    <w:rsid w:val="00E34149"/>
    <w:rsid w:val="00E34471"/>
    <w:rsid w:val="00E34783"/>
    <w:rsid w:val="00E3487F"/>
    <w:rsid w:val="00E34B67"/>
    <w:rsid w:val="00E34BD6"/>
    <w:rsid w:val="00E34C2C"/>
    <w:rsid w:val="00E35185"/>
    <w:rsid w:val="00E35474"/>
    <w:rsid w:val="00E35AA0"/>
    <w:rsid w:val="00E36A53"/>
    <w:rsid w:val="00E36B88"/>
    <w:rsid w:val="00E36D90"/>
    <w:rsid w:val="00E376E9"/>
    <w:rsid w:val="00E37791"/>
    <w:rsid w:val="00E37D7A"/>
    <w:rsid w:val="00E37F0C"/>
    <w:rsid w:val="00E40639"/>
    <w:rsid w:val="00E408D4"/>
    <w:rsid w:val="00E412EB"/>
    <w:rsid w:val="00E42256"/>
    <w:rsid w:val="00E4335F"/>
    <w:rsid w:val="00E43427"/>
    <w:rsid w:val="00E43602"/>
    <w:rsid w:val="00E4365E"/>
    <w:rsid w:val="00E43963"/>
    <w:rsid w:val="00E43BA1"/>
    <w:rsid w:val="00E440CC"/>
    <w:rsid w:val="00E443B7"/>
    <w:rsid w:val="00E44949"/>
    <w:rsid w:val="00E45047"/>
    <w:rsid w:val="00E4599E"/>
    <w:rsid w:val="00E46186"/>
    <w:rsid w:val="00E46474"/>
    <w:rsid w:val="00E46801"/>
    <w:rsid w:val="00E46DE8"/>
    <w:rsid w:val="00E47509"/>
    <w:rsid w:val="00E47921"/>
    <w:rsid w:val="00E479C8"/>
    <w:rsid w:val="00E5017A"/>
    <w:rsid w:val="00E509C1"/>
    <w:rsid w:val="00E509E2"/>
    <w:rsid w:val="00E50ABE"/>
    <w:rsid w:val="00E50AF0"/>
    <w:rsid w:val="00E513C0"/>
    <w:rsid w:val="00E51AA6"/>
    <w:rsid w:val="00E52398"/>
    <w:rsid w:val="00E53B34"/>
    <w:rsid w:val="00E53DAB"/>
    <w:rsid w:val="00E54106"/>
    <w:rsid w:val="00E54300"/>
    <w:rsid w:val="00E544C1"/>
    <w:rsid w:val="00E54E53"/>
    <w:rsid w:val="00E5531B"/>
    <w:rsid w:val="00E558E7"/>
    <w:rsid w:val="00E55EB5"/>
    <w:rsid w:val="00E5616D"/>
    <w:rsid w:val="00E56A89"/>
    <w:rsid w:val="00E56C03"/>
    <w:rsid w:val="00E57737"/>
    <w:rsid w:val="00E57AAD"/>
    <w:rsid w:val="00E60264"/>
    <w:rsid w:val="00E60D6B"/>
    <w:rsid w:val="00E613D3"/>
    <w:rsid w:val="00E61414"/>
    <w:rsid w:val="00E61A0E"/>
    <w:rsid w:val="00E61ADF"/>
    <w:rsid w:val="00E620D3"/>
    <w:rsid w:val="00E621DD"/>
    <w:rsid w:val="00E6289F"/>
    <w:rsid w:val="00E62AC4"/>
    <w:rsid w:val="00E63692"/>
    <w:rsid w:val="00E63696"/>
    <w:rsid w:val="00E63E45"/>
    <w:rsid w:val="00E64CF9"/>
    <w:rsid w:val="00E65138"/>
    <w:rsid w:val="00E652C5"/>
    <w:rsid w:val="00E65596"/>
    <w:rsid w:val="00E6579F"/>
    <w:rsid w:val="00E65F63"/>
    <w:rsid w:val="00E666B7"/>
    <w:rsid w:val="00E66AA1"/>
    <w:rsid w:val="00E66B5A"/>
    <w:rsid w:val="00E67449"/>
    <w:rsid w:val="00E674F0"/>
    <w:rsid w:val="00E674FA"/>
    <w:rsid w:val="00E6762F"/>
    <w:rsid w:val="00E678B8"/>
    <w:rsid w:val="00E6793D"/>
    <w:rsid w:val="00E679BA"/>
    <w:rsid w:val="00E67E26"/>
    <w:rsid w:val="00E67F42"/>
    <w:rsid w:val="00E70017"/>
    <w:rsid w:val="00E705A9"/>
    <w:rsid w:val="00E7082C"/>
    <w:rsid w:val="00E70C07"/>
    <w:rsid w:val="00E713FF"/>
    <w:rsid w:val="00E71504"/>
    <w:rsid w:val="00E7179F"/>
    <w:rsid w:val="00E718C5"/>
    <w:rsid w:val="00E71A0D"/>
    <w:rsid w:val="00E71E90"/>
    <w:rsid w:val="00E7247C"/>
    <w:rsid w:val="00E72618"/>
    <w:rsid w:val="00E73049"/>
    <w:rsid w:val="00E731D3"/>
    <w:rsid w:val="00E73800"/>
    <w:rsid w:val="00E739E2"/>
    <w:rsid w:val="00E73BD0"/>
    <w:rsid w:val="00E743D3"/>
    <w:rsid w:val="00E7491E"/>
    <w:rsid w:val="00E7509E"/>
    <w:rsid w:val="00E75116"/>
    <w:rsid w:val="00E758CA"/>
    <w:rsid w:val="00E75967"/>
    <w:rsid w:val="00E7598A"/>
    <w:rsid w:val="00E762B4"/>
    <w:rsid w:val="00E769E5"/>
    <w:rsid w:val="00E76A6B"/>
    <w:rsid w:val="00E77D83"/>
    <w:rsid w:val="00E80395"/>
    <w:rsid w:val="00E80580"/>
    <w:rsid w:val="00E80659"/>
    <w:rsid w:val="00E812E9"/>
    <w:rsid w:val="00E81858"/>
    <w:rsid w:val="00E8248D"/>
    <w:rsid w:val="00E828E8"/>
    <w:rsid w:val="00E830FB"/>
    <w:rsid w:val="00E83A21"/>
    <w:rsid w:val="00E83BEE"/>
    <w:rsid w:val="00E83CFA"/>
    <w:rsid w:val="00E84062"/>
    <w:rsid w:val="00E866A7"/>
    <w:rsid w:val="00E868EC"/>
    <w:rsid w:val="00E86A27"/>
    <w:rsid w:val="00E8718A"/>
    <w:rsid w:val="00E8748D"/>
    <w:rsid w:val="00E8771B"/>
    <w:rsid w:val="00E877F1"/>
    <w:rsid w:val="00E900A6"/>
    <w:rsid w:val="00E9037D"/>
    <w:rsid w:val="00E90934"/>
    <w:rsid w:val="00E90DEB"/>
    <w:rsid w:val="00E91B05"/>
    <w:rsid w:val="00E91E05"/>
    <w:rsid w:val="00E91E2A"/>
    <w:rsid w:val="00E92659"/>
    <w:rsid w:val="00E9298E"/>
    <w:rsid w:val="00E93183"/>
    <w:rsid w:val="00E940F5"/>
    <w:rsid w:val="00E94914"/>
    <w:rsid w:val="00E94EAE"/>
    <w:rsid w:val="00E95001"/>
    <w:rsid w:val="00E95164"/>
    <w:rsid w:val="00E952A7"/>
    <w:rsid w:val="00E95479"/>
    <w:rsid w:val="00E95D1C"/>
    <w:rsid w:val="00E9694E"/>
    <w:rsid w:val="00E96DE9"/>
    <w:rsid w:val="00E97BE4"/>
    <w:rsid w:val="00EA027F"/>
    <w:rsid w:val="00EA054B"/>
    <w:rsid w:val="00EA0B94"/>
    <w:rsid w:val="00EA1034"/>
    <w:rsid w:val="00EA192A"/>
    <w:rsid w:val="00EA19C7"/>
    <w:rsid w:val="00EA1AEC"/>
    <w:rsid w:val="00EA25F5"/>
    <w:rsid w:val="00EA27EC"/>
    <w:rsid w:val="00EA294F"/>
    <w:rsid w:val="00EA33A6"/>
    <w:rsid w:val="00EA3BA8"/>
    <w:rsid w:val="00EA4221"/>
    <w:rsid w:val="00EA4310"/>
    <w:rsid w:val="00EA440B"/>
    <w:rsid w:val="00EA4642"/>
    <w:rsid w:val="00EA4E03"/>
    <w:rsid w:val="00EA5393"/>
    <w:rsid w:val="00EA57C3"/>
    <w:rsid w:val="00EA5FFE"/>
    <w:rsid w:val="00EA6184"/>
    <w:rsid w:val="00EA681C"/>
    <w:rsid w:val="00EA68B3"/>
    <w:rsid w:val="00EA70A4"/>
    <w:rsid w:val="00EA717A"/>
    <w:rsid w:val="00EA72F2"/>
    <w:rsid w:val="00EA7835"/>
    <w:rsid w:val="00EA7CAA"/>
    <w:rsid w:val="00EB088D"/>
    <w:rsid w:val="00EB0AE3"/>
    <w:rsid w:val="00EB0BF7"/>
    <w:rsid w:val="00EB10EC"/>
    <w:rsid w:val="00EB147B"/>
    <w:rsid w:val="00EB16BF"/>
    <w:rsid w:val="00EB1EFB"/>
    <w:rsid w:val="00EB2069"/>
    <w:rsid w:val="00EB22B0"/>
    <w:rsid w:val="00EB2488"/>
    <w:rsid w:val="00EB27B3"/>
    <w:rsid w:val="00EB31B1"/>
    <w:rsid w:val="00EB366A"/>
    <w:rsid w:val="00EB38B1"/>
    <w:rsid w:val="00EB45A6"/>
    <w:rsid w:val="00EB481E"/>
    <w:rsid w:val="00EB4992"/>
    <w:rsid w:val="00EB584D"/>
    <w:rsid w:val="00EB5E39"/>
    <w:rsid w:val="00EB6010"/>
    <w:rsid w:val="00EB6A36"/>
    <w:rsid w:val="00EB7870"/>
    <w:rsid w:val="00EC030B"/>
    <w:rsid w:val="00EC08E7"/>
    <w:rsid w:val="00EC10C1"/>
    <w:rsid w:val="00EC14DC"/>
    <w:rsid w:val="00EC18BE"/>
    <w:rsid w:val="00EC2B7A"/>
    <w:rsid w:val="00EC308B"/>
    <w:rsid w:val="00EC31E2"/>
    <w:rsid w:val="00EC348B"/>
    <w:rsid w:val="00EC3841"/>
    <w:rsid w:val="00EC3972"/>
    <w:rsid w:val="00EC3A59"/>
    <w:rsid w:val="00EC42EC"/>
    <w:rsid w:val="00EC44BE"/>
    <w:rsid w:val="00EC4620"/>
    <w:rsid w:val="00EC4676"/>
    <w:rsid w:val="00EC4678"/>
    <w:rsid w:val="00EC4B06"/>
    <w:rsid w:val="00EC5968"/>
    <w:rsid w:val="00EC5B70"/>
    <w:rsid w:val="00EC6194"/>
    <w:rsid w:val="00EC620E"/>
    <w:rsid w:val="00EC687D"/>
    <w:rsid w:val="00EC68BD"/>
    <w:rsid w:val="00EC7487"/>
    <w:rsid w:val="00EC7A5B"/>
    <w:rsid w:val="00ED08D3"/>
    <w:rsid w:val="00ED16BC"/>
    <w:rsid w:val="00ED19FD"/>
    <w:rsid w:val="00ED1B16"/>
    <w:rsid w:val="00ED20F6"/>
    <w:rsid w:val="00ED22BB"/>
    <w:rsid w:val="00ED3025"/>
    <w:rsid w:val="00ED360A"/>
    <w:rsid w:val="00ED378B"/>
    <w:rsid w:val="00ED3DA0"/>
    <w:rsid w:val="00ED427A"/>
    <w:rsid w:val="00ED48C7"/>
    <w:rsid w:val="00ED49AC"/>
    <w:rsid w:val="00ED4C8D"/>
    <w:rsid w:val="00ED5241"/>
    <w:rsid w:val="00ED5742"/>
    <w:rsid w:val="00ED58E8"/>
    <w:rsid w:val="00ED594D"/>
    <w:rsid w:val="00ED5A56"/>
    <w:rsid w:val="00ED5C46"/>
    <w:rsid w:val="00ED681F"/>
    <w:rsid w:val="00ED6B2A"/>
    <w:rsid w:val="00ED707F"/>
    <w:rsid w:val="00ED78DA"/>
    <w:rsid w:val="00ED7B96"/>
    <w:rsid w:val="00ED7D4A"/>
    <w:rsid w:val="00ED7D94"/>
    <w:rsid w:val="00ED7F04"/>
    <w:rsid w:val="00ED7F51"/>
    <w:rsid w:val="00ED7F81"/>
    <w:rsid w:val="00EE04A4"/>
    <w:rsid w:val="00EE04A6"/>
    <w:rsid w:val="00EE0A40"/>
    <w:rsid w:val="00EE11DE"/>
    <w:rsid w:val="00EE1816"/>
    <w:rsid w:val="00EE234C"/>
    <w:rsid w:val="00EE2528"/>
    <w:rsid w:val="00EE2FE4"/>
    <w:rsid w:val="00EE309B"/>
    <w:rsid w:val="00EE37E7"/>
    <w:rsid w:val="00EE407B"/>
    <w:rsid w:val="00EE50A9"/>
    <w:rsid w:val="00EE5B8C"/>
    <w:rsid w:val="00EE6785"/>
    <w:rsid w:val="00EE6B04"/>
    <w:rsid w:val="00EE6D51"/>
    <w:rsid w:val="00EE6DCD"/>
    <w:rsid w:val="00EE709B"/>
    <w:rsid w:val="00EE7523"/>
    <w:rsid w:val="00EE755D"/>
    <w:rsid w:val="00EE75FE"/>
    <w:rsid w:val="00EE798C"/>
    <w:rsid w:val="00EE7A3E"/>
    <w:rsid w:val="00EF112F"/>
    <w:rsid w:val="00EF1143"/>
    <w:rsid w:val="00EF13C4"/>
    <w:rsid w:val="00EF163B"/>
    <w:rsid w:val="00EF16D2"/>
    <w:rsid w:val="00EF204D"/>
    <w:rsid w:val="00EF2A19"/>
    <w:rsid w:val="00EF316C"/>
    <w:rsid w:val="00EF33A9"/>
    <w:rsid w:val="00EF34F0"/>
    <w:rsid w:val="00EF37FA"/>
    <w:rsid w:val="00EF4312"/>
    <w:rsid w:val="00EF4774"/>
    <w:rsid w:val="00EF4A08"/>
    <w:rsid w:val="00EF4AD0"/>
    <w:rsid w:val="00EF4BF2"/>
    <w:rsid w:val="00EF551A"/>
    <w:rsid w:val="00EF5AB4"/>
    <w:rsid w:val="00EF5FAE"/>
    <w:rsid w:val="00EF65A9"/>
    <w:rsid w:val="00EF6F4F"/>
    <w:rsid w:val="00F00820"/>
    <w:rsid w:val="00F012F8"/>
    <w:rsid w:val="00F01990"/>
    <w:rsid w:val="00F01A1B"/>
    <w:rsid w:val="00F01B11"/>
    <w:rsid w:val="00F02C30"/>
    <w:rsid w:val="00F02D3E"/>
    <w:rsid w:val="00F02E2D"/>
    <w:rsid w:val="00F02FCA"/>
    <w:rsid w:val="00F03D51"/>
    <w:rsid w:val="00F04EB6"/>
    <w:rsid w:val="00F051F8"/>
    <w:rsid w:val="00F0536B"/>
    <w:rsid w:val="00F060BF"/>
    <w:rsid w:val="00F06173"/>
    <w:rsid w:val="00F0638E"/>
    <w:rsid w:val="00F069B7"/>
    <w:rsid w:val="00F074DA"/>
    <w:rsid w:val="00F07902"/>
    <w:rsid w:val="00F1026F"/>
    <w:rsid w:val="00F10339"/>
    <w:rsid w:val="00F10739"/>
    <w:rsid w:val="00F121CC"/>
    <w:rsid w:val="00F133DA"/>
    <w:rsid w:val="00F13E42"/>
    <w:rsid w:val="00F13F6D"/>
    <w:rsid w:val="00F1494C"/>
    <w:rsid w:val="00F149B3"/>
    <w:rsid w:val="00F14ED5"/>
    <w:rsid w:val="00F159A0"/>
    <w:rsid w:val="00F15AE3"/>
    <w:rsid w:val="00F15ED4"/>
    <w:rsid w:val="00F1639C"/>
    <w:rsid w:val="00F16470"/>
    <w:rsid w:val="00F164CE"/>
    <w:rsid w:val="00F169E8"/>
    <w:rsid w:val="00F169E9"/>
    <w:rsid w:val="00F16A1D"/>
    <w:rsid w:val="00F16E84"/>
    <w:rsid w:val="00F16F25"/>
    <w:rsid w:val="00F17A1C"/>
    <w:rsid w:val="00F17E74"/>
    <w:rsid w:val="00F17F2F"/>
    <w:rsid w:val="00F21429"/>
    <w:rsid w:val="00F222B7"/>
    <w:rsid w:val="00F223A3"/>
    <w:rsid w:val="00F22488"/>
    <w:rsid w:val="00F227BE"/>
    <w:rsid w:val="00F22BEA"/>
    <w:rsid w:val="00F22D5F"/>
    <w:rsid w:val="00F23089"/>
    <w:rsid w:val="00F238A5"/>
    <w:rsid w:val="00F24AB9"/>
    <w:rsid w:val="00F24F9F"/>
    <w:rsid w:val="00F25D65"/>
    <w:rsid w:val="00F261F0"/>
    <w:rsid w:val="00F27DA9"/>
    <w:rsid w:val="00F30239"/>
    <w:rsid w:val="00F31A8E"/>
    <w:rsid w:val="00F324BE"/>
    <w:rsid w:val="00F3339D"/>
    <w:rsid w:val="00F33851"/>
    <w:rsid w:val="00F33C61"/>
    <w:rsid w:val="00F341EC"/>
    <w:rsid w:val="00F34322"/>
    <w:rsid w:val="00F346A3"/>
    <w:rsid w:val="00F348DE"/>
    <w:rsid w:val="00F34918"/>
    <w:rsid w:val="00F356C8"/>
    <w:rsid w:val="00F35F9D"/>
    <w:rsid w:val="00F36361"/>
    <w:rsid w:val="00F366E0"/>
    <w:rsid w:val="00F369CE"/>
    <w:rsid w:val="00F36A0D"/>
    <w:rsid w:val="00F36B1B"/>
    <w:rsid w:val="00F371D6"/>
    <w:rsid w:val="00F37856"/>
    <w:rsid w:val="00F37B44"/>
    <w:rsid w:val="00F4016A"/>
    <w:rsid w:val="00F40497"/>
    <w:rsid w:val="00F40760"/>
    <w:rsid w:val="00F4077B"/>
    <w:rsid w:val="00F40A35"/>
    <w:rsid w:val="00F40C6A"/>
    <w:rsid w:val="00F40E02"/>
    <w:rsid w:val="00F41603"/>
    <w:rsid w:val="00F417A6"/>
    <w:rsid w:val="00F417F0"/>
    <w:rsid w:val="00F41A0C"/>
    <w:rsid w:val="00F41C4B"/>
    <w:rsid w:val="00F41C5E"/>
    <w:rsid w:val="00F42975"/>
    <w:rsid w:val="00F42BD9"/>
    <w:rsid w:val="00F43270"/>
    <w:rsid w:val="00F435E3"/>
    <w:rsid w:val="00F4401E"/>
    <w:rsid w:val="00F4454B"/>
    <w:rsid w:val="00F44721"/>
    <w:rsid w:val="00F45246"/>
    <w:rsid w:val="00F45426"/>
    <w:rsid w:val="00F455EA"/>
    <w:rsid w:val="00F45CB9"/>
    <w:rsid w:val="00F45D06"/>
    <w:rsid w:val="00F4682B"/>
    <w:rsid w:val="00F46A95"/>
    <w:rsid w:val="00F46BA4"/>
    <w:rsid w:val="00F4704B"/>
    <w:rsid w:val="00F4775B"/>
    <w:rsid w:val="00F5005A"/>
    <w:rsid w:val="00F5048C"/>
    <w:rsid w:val="00F50FF6"/>
    <w:rsid w:val="00F5106C"/>
    <w:rsid w:val="00F5142C"/>
    <w:rsid w:val="00F514AD"/>
    <w:rsid w:val="00F51645"/>
    <w:rsid w:val="00F5224C"/>
    <w:rsid w:val="00F52793"/>
    <w:rsid w:val="00F53D93"/>
    <w:rsid w:val="00F54CE2"/>
    <w:rsid w:val="00F555B3"/>
    <w:rsid w:val="00F5658E"/>
    <w:rsid w:val="00F57772"/>
    <w:rsid w:val="00F577DE"/>
    <w:rsid w:val="00F57A0E"/>
    <w:rsid w:val="00F603A4"/>
    <w:rsid w:val="00F604F0"/>
    <w:rsid w:val="00F60BFC"/>
    <w:rsid w:val="00F60EE9"/>
    <w:rsid w:val="00F61527"/>
    <w:rsid w:val="00F6241F"/>
    <w:rsid w:val="00F624FA"/>
    <w:rsid w:val="00F628E0"/>
    <w:rsid w:val="00F62B30"/>
    <w:rsid w:val="00F63C4D"/>
    <w:rsid w:val="00F63DED"/>
    <w:rsid w:val="00F63FDB"/>
    <w:rsid w:val="00F64DB4"/>
    <w:rsid w:val="00F65035"/>
    <w:rsid w:val="00F65280"/>
    <w:rsid w:val="00F65303"/>
    <w:rsid w:val="00F6578F"/>
    <w:rsid w:val="00F65CA3"/>
    <w:rsid w:val="00F66200"/>
    <w:rsid w:val="00F66EA2"/>
    <w:rsid w:val="00F6759F"/>
    <w:rsid w:val="00F7051E"/>
    <w:rsid w:val="00F70544"/>
    <w:rsid w:val="00F70AC7"/>
    <w:rsid w:val="00F71113"/>
    <w:rsid w:val="00F71248"/>
    <w:rsid w:val="00F716A1"/>
    <w:rsid w:val="00F71E9F"/>
    <w:rsid w:val="00F7246C"/>
    <w:rsid w:val="00F72895"/>
    <w:rsid w:val="00F728E1"/>
    <w:rsid w:val="00F7342C"/>
    <w:rsid w:val="00F735BD"/>
    <w:rsid w:val="00F73625"/>
    <w:rsid w:val="00F736AE"/>
    <w:rsid w:val="00F739F8"/>
    <w:rsid w:val="00F73F62"/>
    <w:rsid w:val="00F74220"/>
    <w:rsid w:val="00F74D65"/>
    <w:rsid w:val="00F754F1"/>
    <w:rsid w:val="00F76068"/>
    <w:rsid w:val="00F76AEC"/>
    <w:rsid w:val="00F76B51"/>
    <w:rsid w:val="00F777B3"/>
    <w:rsid w:val="00F77AD6"/>
    <w:rsid w:val="00F801DD"/>
    <w:rsid w:val="00F8084A"/>
    <w:rsid w:val="00F80C6D"/>
    <w:rsid w:val="00F80D99"/>
    <w:rsid w:val="00F81596"/>
    <w:rsid w:val="00F8182C"/>
    <w:rsid w:val="00F81B27"/>
    <w:rsid w:val="00F81B3C"/>
    <w:rsid w:val="00F81B7D"/>
    <w:rsid w:val="00F83090"/>
    <w:rsid w:val="00F83805"/>
    <w:rsid w:val="00F839C8"/>
    <w:rsid w:val="00F848C3"/>
    <w:rsid w:val="00F849ED"/>
    <w:rsid w:val="00F850BB"/>
    <w:rsid w:val="00F85263"/>
    <w:rsid w:val="00F85569"/>
    <w:rsid w:val="00F86616"/>
    <w:rsid w:val="00F869E0"/>
    <w:rsid w:val="00F86BBA"/>
    <w:rsid w:val="00F87676"/>
    <w:rsid w:val="00F87BA5"/>
    <w:rsid w:val="00F87C3A"/>
    <w:rsid w:val="00F87CB7"/>
    <w:rsid w:val="00F87D10"/>
    <w:rsid w:val="00F9022E"/>
    <w:rsid w:val="00F909DD"/>
    <w:rsid w:val="00F90B2A"/>
    <w:rsid w:val="00F912EF"/>
    <w:rsid w:val="00F914D4"/>
    <w:rsid w:val="00F9180F"/>
    <w:rsid w:val="00F91CD3"/>
    <w:rsid w:val="00F91E47"/>
    <w:rsid w:val="00F92C0A"/>
    <w:rsid w:val="00F938E4"/>
    <w:rsid w:val="00F93A57"/>
    <w:rsid w:val="00F93E94"/>
    <w:rsid w:val="00F946B0"/>
    <w:rsid w:val="00F94EB2"/>
    <w:rsid w:val="00F95C5B"/>
    <w:rsid w:val="00F96124"/>
    <w:rsid w:val="00F97252"/>
    <w:rsid w:val="00F9759A"/>
    <w:rsid w:val="00F97727"/>
    <w:rsid w:val="00F97736"/>
    <w:rsid w:val="00FA084D"/>
    <w:rsid w:val="00FA0E37"/>
    <w:rsid w:val="00FA183D"/>
    <w:rsid w:val="00FA1C76"/>
    <w:rsid w:val="00FA1DA4"/>
    <w:rsid w:val="00FA28C4"/>
    <w:rsid w:val="00FA3226"/>
    <w:rsid w:val="00FA3A09"/>
    <w:rsid w:val="00FA3AD0"/>
    <w:rsid w:val="00FA4038"/>
    <w:rsid w:val="00FA462A"/>
    <w:rsid w:val="00FA4980"/>
    <w:rsid w:val="00FA4EB4"/>
    <w:rsid w:val="00FA505F"/>
    <w:rsid w:val="00FA54D5"/>
    <w:rsid w:val="00FA5C58"/>
    <w:rsid w:val="00FA64CD"/>
    <w:rsid w:val="00FA66ED"/>
    <w:rsid w:val="00FA68DE"/>
    <w:rsid w:val="00FA6BE4"/>
    <w:rsid w:val="00FB0768"/>
    <w:rsid w:val="00FB0CF0"/>
    <w:rsid w:val="00FB1136"/>
    <w:rsid w:val="00FB1B0A"/>
    <w:rsid w:val="00FB1C0C"/>
    <w:rsid w:val="00FB1C24"/>
    <w:rsid w:val="00FB1D51"/>
    <w:rsid w:val="00FB1FB3"/>
    <w:rsid w:val="00FB21D7"/>
    <w:rsid w:val="00FB2976"/>
    <w:rsid w:val="00FB29D8"/>
    <w:rsid w:val="00FB2CD0"/>
    <w:rsid w:val="00FB2DE3"/>
    <w:rsid w:val="00FB2E95"/>
    <w:rsid w:val="00FB2F72"/>
    <w:rsid w:val="00FB3414"/>
    <w:rsid w:val="00FB43AE"/>
    <w:rsid w:val="00FB441D"/>
    <w:rsid w:val="00FB4534"/>
    <w:rsid w:val="00FB4EE4"/>
    <w:rsid w:val="00FB5022"/>
    <w:rsid w:val="00FB55A7"/>
    <w:rsid w:val="00FB5BB8"/>
    <w:rsid w:val="00FB5D1E"/>
    <w:rsid w:val="00FB6012"/>
    <w:rsid w:val="00FB6136"/>
    <w:rsid w:val="00FB61B3"/>
    <w:rsid w:val="00FB6231"/>
    <w:rsid w:val="00FB7002"/>
    <w:rsid w:val="00FB7032"/>
    <w:rsid w:val="00FC06C3"/>
    <w:rsid w:val="00FC0902"/>
    <w:rsid w:val="00FC0929"/>
    <w:rsid w:val="00FC0A01"/>
    <w:rsid w:val="00FC120A"/>
    <w:rsid w:val="00FC173A"/>
    <w:rsid w:val="00FC1DF2"/>
    <w:rsid w:val="00FC2130"/>
    <w:rsid w:val="00FC2C1D"/>
    <w:rsid w:val="00FC2DCB"/>
    <w:rsid w:val="00FC311F"/>
    <w:rsid w:val="00FC35AD"/>
    <w:rsid w:val="00FC3675"/>
    <w:rsid w:val="00FC36A3"/>
    <w:rsid w:val="00FC3BA0"/>
    <w:rsid w:val="00FC3D08"/>
    <w:rsid w:val="00FC3F23"/>
    <w:rsid w:val="00FC4B6B"/>
    <w:rsid w:val="00FC54A9"/>
    <w:rsid w:val="00FC5895"/>
    <w:rsid w:val="00FC5B3C"/>
    <w:rsid w:val="00FC5C84"/>
    <w:rsid w:val="00FC6506"/>
    <w:rsid w:val="00FC6545"/>
    <w:rsid w:val="00FC6C2D"/>
    <w:rsid w:val="00FC7207"/>
    <w:rsid w:val="00FC7995"/>
    <w:rsid w:val="00FC7AF1"/>
    <w:rsid w:val="00FC7E57"/>
    <w:rsid w:val="00FD0743"/>
    <w:rsid w:val="00FD0754"/>
    <w:rsid w:val="00FD0A36"/>
    <w:rsid w:val="00FD115A"/>
    <w:rsid w:val="00FD19C7"/>
    <w:rsid w:val="00FD1B62"/>
    <w:rsid w:val="00FD1D8E"/>
    <w:rsid w:val="00FD2A69"/>
    <w:rsid w:val="00FD2E93"/>
    <w:rsid w:val="00FD2EA3"/>
    <w:rsid w:val="00FD3338"/>
    <w:rsid w:val="00FD34C8"/>
    <w:rsid w:val="00FD3737"/>
    <w:rsid w:val="00FD3E33"/>
    <w:rsid w:val="00FD40AC"/>
    <w:rsid w:val="00FD4DA0"/>
    <w:rsid w:val="00FD5292"/>
    <w:rsid w:val="00FD58D9"/>
    <w:rsid w:val="00FD5EF4"/>
    <w:rsid w:val="00FD689C"/>
    <w:rsid w:val="00FD702B"/>
    <w:rsid w:val="00FD73CA"/>
    <w:rsid w:val="00FD74BA"/>
    <w:rsid w:val="00FE0152"/>
    <w:rsid w:val="00FE02B3"/>
    <w:rsid w:val="00FE1660"/>
    <w:rsid w:val="00FE1DD3"/>
    <w:rsid w:val="00FE1FB6"/>
    <w:rsid w:val="00FE2BEB"/>
    <w:rsid w:val="00FE2F30"/>
    <w:rsid w:val="00FE34DB"/>
    <w:rsid w:val="00FE6142"/>
    <w:rsid w:val="00FE6516"/>
    <w:rsid w:val="00FE6CA5"/>
    <w:rsid w:val="00FE7145"/>
    <w:rsid w:val="00FE7325"/>
    <w:rsid w:val="00FE7B85"/>
    <w:rsid w:val="00FE7DC5"/>
    <w:rsid w:val="00FF00E2"/>
    <w:rsid w:val="00FF00ED"/>
    <w:rsid w:val="00FF097D"/>
    <w:rsid w:val="00FF1103"/>
    <w:rsid w:val="00FF1558"/>
    <w:rsid w:val="00FF2C31"/>
    <w:rsid w:val="00FF308F"/>
    <w:rsid w:val="00FF3600"/>
    <w:rsid w:val="00FF3717"/>
    <w:rsid w:val="00FF3B21"/>
    <w:rsid w:val="00FF3D16"/>
    <w:rsid w:val="00FF44BD"/>
    <w:rsid w:val="00FF468E"/>
    <w:rsid w:val="00FF481E"/>
    <w:rsid w:val="00FF51C8"/>
    <w:rsid w:val="00FF5532"/>
    <w:rsid w:val="00FF55F6"/>
    <w:rsid w:val="00FF5B7B"/>
    <w:rsid w:val="00FF6E5C"/>
    <w:rsid w:val="00FF707E"/>
    <w:rsid w:val="00FF717A"/>
    <w:rsid w:val="00FF75C6"/>
    <w:rsid w:val="00FF763C"/>
    <w:rsid w:val="00FF76F1"/>
    <w:rsid w:val="00FF79B6"/>
    <w:rsid w:val="00FF7ABB"/>
    <w:rsid w:val="012936C8"/>
    <w:rsid w:val="019F8BC5"/>
    <w:rsid w:val="01A8FD75"/>
    <w:rsid w:val="01D6B0ED"/>
    <w:rsid w:val="024EDE15"/>
    <w:rsid w:val="02E89370"/>
    <w:rsid w:val="03FCC10F"/>
    <w:rsid w:val="0407A011"/>
    <w:rsid w:val="04487599"/>
    <w:rsid w:val="045A4103"/>
    <w:rsid w:val="049464C4"/>
    <w:rsid w:val="0509E149"/>
    <w:rsid w:val="05D13742"/>
    <w:rsid w:val="06595EB8"/>
    <w:rsid w:val="06983143"/>
    <w:rsid w:val="06D66228"/>
    <w:rsid w:val="071C1681"/>
    <w:rsid w:val="0781A6CE"/>
    <w:rsid w:val="07AFDE90"/>
    <w:rsid w:val="07C67434"/>
    <w:rsid w:val="091EA4E3"/>
    <w:rsid w:val="095922F6"/>
    <w:rsid w:val="09626E61"/>
    <w:rsid w:val="0D8BA9E8"/>
    <w:rsid w:val="0DD45C59"/>
    <w:rsid w:val="0DFCDBE0"/>
    <w:rsid w:val="0E920554"/>
    <w:rsid w:val="0EA3475E"/>
    <w:rsid w:val="0F83557A"/>
    <w:rsid w:val="1085E36F"/>
    <w:rsid w:val="11770322"/>
    <w:rsid w:val="1540CEFA"/>
    <w:rsid w:val="16861B29"/>
    <w:rsid w:val="18CF0BDB"/>
    <w:rsid w:val="192B4CEB"/>
    <w:rsid w:val="19F88515"/>
    <w:rsid w:val="1BF219B8"/>
    <w:rsid w:val="1C892975"/>
    <w:rsid w:val="1CBF7543"/>
    <w:rsid w:val="1D05D3F9"/>
    <w:rsid w:val="1E8F04E0"/>
    <w:rsid w:val="1F30136E"/>
    <w:rsid w:val="1F9B7ED4"/>
    <w:rsid w:val="2264BFD3"/>
    <w:rsid w:val="263AA977"/>
    <w:rsid w:val="26485F7A"/>
    <w:rsid w:val="275AB1F4"/>
    <w:rsid w:val="29CC2500"/>
    <w:rsid w:val="2A16D967"/>
    <w:rsid w:val="2A762014"/>
    <w:rsid w:val="2BE5A377"/>
    <w:rsid w:val="2D527D1D"/>
    <w:rsid w:val="2E555CD1"/>
    <w:rsid w:val="2EA57A7D"/>
    <w:rsid w:val="2EEC1BB1"/>
    <w:rsid w:val="2F18C376"/>
    <w:rsid w:val="30FF365A"/>
    <w:rsid w:val="311DBB8C"/>
    <w:rsid w:val="31C71F6B"/>
    <w:rsid w:val="3205D577"/>
    <w:rsid w:val="3274DF1A"/>
    <w:rsid w:val="33BF906E"/>
    <w:rsid w:val="35197858"/>
    <w:rsid w:val="3576816A"/>
    <w:rsid w:val="359E8701"/>
    <w:rsid w:val="35D1E467"/>
    <w:rsid w:val="3658A413"/>
    <w:rsid w:val="3660AE53"/>
    <w:rsid w:val="36713BCA"/>
    <w:rsid w:val="36B42E7B"/>
    <w:rsid w:val="36EFF163"/>
    <w:rsid w:val="37AC8BDD"/>
    <w:rsid w:val="3A194E8F"/>
    <w:rsid w:val="3A65E46F"/>
    <w:rsid w:val="3AFAA55D"/>
    <w:rsid w:val="3B202CB0"/>
    <w:rsid w:val="3B9962C3"/>
    <w:rsid w:val="3BB8D2E8"/>
    <w:rsid w:val="3CBBFD11"/>
    <w:rsid w:val="3F9873DF"/>
    <w:rsid w:val="3FD94A62"/>
    <w:rsid w:val="40A7B17C"/>
    <w:rsid w:val="40C6B042"/>
    <w:rsid w:val="4129CAE0"/>
    <w:rsid w:val="41CBBE6C"/>
    <w:rsid w:val="41FA22DB"/>
    <w:rsid w:val="4322BA4F"/>
    <w:rsid w:val="437364C2"/>
    <w:rsid w:val="4384B7C6"/>
    <w:rsid w:val="43AD22FF"/>
    <w:rsid w:val="44376657"/>
    <w:rsid w:val="446231CC"/>
    <w:rsid w:val="47C76788"/>
    <w:rsid w:val="488BA067"/>
    <w:rsid w:val="48CF9A3C"/>
    <w:rsid w:val="49266056"/>
    <w:rsid w:val="49547D74"/>
    <w:rsid w:val="49679BC3"/>
    <w:rsid w:val="49F9F593"/>
    <w:rsid w:val="4B00918C"/>
    <w:rsid w:val="4BD78FCE"/>
    <w:rsid w:val="4BF037F0"/>
    <w:rsid w:val="4C7595DE"/>
    <w:rsid w:val="4D3D57B1"/>
    <w:rsid w:val="4D6D0943"/>
    <w:rsid w:val="4E0980B5"/>
    <w:rsid w:val="4E109C39"/>
    <w:rsid w:val="4E2F9FEA"/>
    <w:rsid w:val="4FC4E26E"/>
    <w:rsid w:val="502A13F2"/>
    <w:rsid w:val="50F92973"/>
    <w:rsid w:val="5275B334"/>
    <w:rsid w:val="52900662"/>
    <w:rsid w:val="529986E0"/>
    <w:rsid w:val="531737F1"/>
    <w:rsid w:val="53883258"/>
    <w:rsid w:val="53BF1845"/>
    <w:rsid w:val="53D1FC3F"/>
    <w:rsid w:val="53ED9EAD"/>
    <w:rsid w:val="54B1D90B"/>
    <w:rsid w:val="54B3AF7A"/>
    <w:rsid w:val="54C2E32C"/>
    <w:rsid w:val="54CCC1EF"/>
    <w:rsid w:val="55952159"/>
    <w:rsid w:val="5721B98F"/>
    <w:rsid w:val="57963AA2"/>
    <w:rsid w:val="5877FB19"/>
    <w:rsid w:val="588DE098"/>
    <w:rsid w:val="58E35567"/>
    <w:rsid w:val="5906067C"/>
    <w:rsid w:val="5ABCEC28"/>
    <w:rsid w:val="5AF9D609"/>
    <w:rsid w:val="5B39A593"/>
    <w:rsid w:val="5B4DB0AD"/>
    <w:rsid w:val="5C35265F"/>
    <w:rsid w:val="5C87B344"/>
    <w:rsid w:val="5DB1429E"/>
    <w:rsid w:val="5DF5A215"/>
    <w:rsid w:val="5E70AEDD"/>
    <w:rsid w:val="5F333CD8"/>
    <w:rsid w:val="5F4E1B67"/>
    <w:rsid w:val="60208763"/>
    <w:rsid w:val="62AAF3A8"/>
    <w:rsid w:val="64D44464"/>
    <w:rsid w:val="65314DB6"/>
    <w:rsid w:val="653C70C6"/>
    <w:rsid w:val="658D7888"/>
    <w:rsid w:val="65ACA66C"/>
    <w:rsid w:val="65C08CAF"/>
    <w:rsid w:val="662CE54D"/>
    <w:rsid w:val="67630D6F"/>
    <w:rsid w:val="69023BBF"/>
    <w:rsid w:val="6C86EBF5"/>
    <w:rsid w:val="6D00D7A5"/>
    <w:rsid w:val="6E2BDBC7"/>
    <w:rsid w:val="6E30D6D6"/>
    <w:rsid w:val="6E597280"/>
    <w:rsid w:val="6EB49C74"/>
    <w:rsid w:val="6F698C99"/>
    <w:rsid w:val="700E0A98"/>
    <w:rsid w:val="70611E92"/>
    <w:rsid w:val="70F7F6B1"/>
    <w:rsid w:val="70FDAB8D"/>
    <w:rsid w:val="7154D125"/>
    <w:rsid w:val="7163B54F"/>
    <w:rsid w:val="719608A2"/>
    <w:rsid w:val="73EFB8BF"/>
    <w:rsid w:val="740CE860"/>
    <w:rsid w:val="74347CDD"/>
    <w:rsid w:val="7514311C"/>
    <w:rsid w:val="76EAB9E8"/>
    <w:rsid w:val="78097BFB"/>
    <w:rsid w:val="79180ABF"/>
    <w:rsid w:val="7977DCBA"/>
    <w:rsid w:val="7A0F13F8"/>
    <w:rsid w:val="7AA80706"/>
    <w:rsid w:val="7AE22667"/>
    <w:rsid w:val="7D13D834"/>
    <w:rsid w:val="7D80C983"/>
    <w:rsid w:val="7EDBD109"/>
    <w:rsid w:val="7FF6A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E8FC28"/>
  <w15:docId w15:val="{C609401C-8293-4CCE-8630-928C34706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066"/>
  </w:style>
  <w:style w:type="paragraph" w:styleId="Ttulo1">
    <w:name w:val="heading 1"/>
    <w:basedOn w:val="ndice1"/>
    <w:next w:val="Normal"/>
    <w:link w:val="Ttulo1Car"/>
    <w:autoRedefine/>
    <w:uiPriority w:val="9"/>
    <w:qFormat/>
    <w:rsid w:val="00C42294"/>
    <w:pPr>
      <w:keepNext/>
      <w:keepLines/>
      <w:numPr>
        <w:ilvl w:val="1"/>
        <w:numId w:val="31"/>
      </w:numPr>
      <w:spacing w:line="360" w:lineRule="auto"/>
      <w:ind w:left="587"/>
      <w:outlineLvl w:val="0"/>
    </w:pPr>
    <w:rPr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D2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A66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417F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CE7066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42294"/>
    <w:rPr>
      <w:rFonts w:cstheme="minorHAnsi"/>
      <w:b/>
      <w:bCs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D2800"/>
    <w:rPr>
      <w:rFonts w:asciiTheme="majorHAnsi" w:eastAsiaTheme="majorEastAsia" w:hAnsiTheme="majorHAnsi" w:cstheme="majorBidi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2A6640"/>
    <w:rPr>
      <w:rFonts w:asciiTheme="majorHAnsi" w:eastAsiaTheme="majorEastAsia" w:hAnsiTheme="majorHAnsi" w:cstheme="majorBidi"/>
      <w:sz w:val="24"/>
      <w:szCs w:val="24"/>
      <w:lang w:val="en-GB"/>
    </w:rPr>
  </w:style>
  <w:style w:type="paragraph" w:styleId="ndice2">
    <w:name w:val="index 2"/>
    <w:basedOn w:val="Normal"/>
    <w:next w:val="Normal"/>
    <w:autoRedefine/>
    <w:uiPriority w:val="99"/>
    <w:unhideWhenUsed/>
    <w:rsid w:val="00EA57C3"/>
    <w:pPr>
      <w:spacing w:after="0"/>
      <w:ind w:left="440" w:hanging="220"/>
    </w:pPr>
    <w:rPr>
      <w:rFonts w:cstheme="minorHAnsi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unhideWhenUsed/>
    <w:rsid w:val="00DE2CEC"/>
    <w:pPr>
      <w:spacing w:after="0"/>
      <w:ind w:left="220" w:hanging="220"/>
    </w:pPr>
    <w:rPr>
      <w:rFonts w:cstheme="minorHAnsi"/>
      <w:sz w:val="20"/>
      <w:szCs w:val="20"/>
    </w:rPr>
  </w:style>
  <w:style w:type="paragraph" w:styleId="Ttulodendice">
    <w:name w:val="index heading"/>
    <w:basedOn w:val="Normal"/>
    <w:next w:val="ndice1"/>
    <w:uiPriority w:val="99"/>
    <w:unhideWhenUsed/>
    <w:rsid w:val="00DE2CEC"/>
    <w:pPr>
      <w:spacing w:after="0"/>
    </w:pPr>
    <w:rPr>
      <w:rFonts w:cstheme="minorHAnsi"/>
      <w:sz w:val="20"/>
      <w:szCs w:val="20"/>
    </w:rPr>
  </w:style>
  <w:style w:type="paragraph" w:styleId="ndice3">
    <w:name w:val="index 3"/>
    <w:basedOn w:val="Normal"/>
    <w:next w:val="Normal"/>
    <w:autoRedefine/>
    <w:uiPriority w:val="99"/>
    <w:unhideWhenUsed/>
    <w:rsid w:val="00EA57C3"/>
    <w:pPr>
      <w:spacing w:after="0"/>
      <w:ind w:left="660" w:hanging="220"/>
    </w:pPr>
    <w:rPr>
      <w:rFonts w:cstheme="minorHAnsi"/>
      <w:sz w:val="20"/>
      <w:szCs w:val="20"/>
    </w:rPr>
  </w:style>
  <w:style w:type="paragraph" w:styleId="ndice4">
    <w:name w:val="index 4"/>
    <w:basedOn w:val="Normal"/>
    <w:next w:val="Normal"/>
    <w:autoRedefine/>
    <w:uiPriority w:val="99"/>
    <w:unhideWhenUsed/>
    <w:rsid w:val="00EA57C3"/>
    <w:pPr>
      <w:spacing w:after="0"/>
      <w:ind w:left="880" w:hanging="220"/>
    </w:pPr>
    <w:rPr>
      <w:rFonts w:cstheme="minorHAnsi"/>
      <w:sz w:val="20"/>
      <w:szCs w:val="20"/>
    </w:rPr>
  </w:style>
  <w:style w:type="paragraph" w:styleId="ndice5">
    <w:name w:val="index 5"/>
    <w:basedOn w:val="Normal"/>
    <w:next w:val="Normal"/>
    <w:autoRedefine/>
    <w:uiPriority w:val="99"/>
    <w:unhideWhenUsed/>
    <w:rsid w:val="00EA57C3"/>
    <w:pPr>
      <w:spacing w:after="0"/>
      <w:ind w:left="1100" w:hanging="220"/>
    </w:pPr>
    <w:rPr>
      <w:rFonts w:cstheme="minorHAnsi"/>
      <w:sz w:val="20"/>
      <w:szCs w:val="20"/>
    </w:rPr>
  </w:style>
  <w:style w:type="paragraph" w:styleId="ndice6">
    <w:name w:val="index 6"/>
    <w:basedOn w:val="Normal"/>
    <w:next w:val="Normal"/>
    <w:autoRedefine/>
    <w:uiPriority w:val="99"/>
    <w:unhideWhenUsed/>
    <w:rsid w:val="00EA57C3"/>
    <w:pPr>
      <w:spacing w:after="0"/>
      <w:ind w:left="1320" w:hanging="220"/>
    </w:pPr>
    <w:rPr>
      <w:rFonts w:cstheme="minorHAnsi"/>
      <w:sz w:val="20"/>
      <w:szCs w:val="20"/>
    </w:rPr>
  </w:style>
  <w:style w:type="paragraph" w:styleId="ndice7">
    <w:name w:val="index 7"/>
    <w:basedOn w:val="Normal"/>
    <w:next w:val="Normal"/>
    <w:autoRedefine/>
    <w:uiPriority w:val="99"/>
    <w:unhideWhenUsed/>
    <w:rsid w:val="00EA57C3"/>
    <w:pPr>
      <w:spacing w:after="0"/>
      <w:ind w:left="1540" w:hanging="220"/>
    </w:pPr>
    <w:rPr>
      <w:rFonts w:cstheme="minorHAnsi"/>
      <w:sz w:val="20"/>
      <w:szCs w:val="20"/>
    </w:rPr>
  </w:style>
  <w:style w:type="paragraph" w:styleId="ndice8">
    <w:name w:val="index 8"/>
    <w:basedOn w:val="Normal"/>
    <w:next w:val="Normal"/>
    <w:autoRedefine/>
    <w:uiPriority w:val="99"/>
    <w:unhideWhenUsed/>
    <w:rsid w:val="00EA57C3"/>
    <w:pPr>
      <w:spacing w:after="0"/>
      <w:ind w:left="1760" w:hanging="220"/>
    </w:pPr>
    <w:rPr>
      <w:rFonts w:cstheme="minorHAnsi"/>
      <w:sz w:val="20"/>
      <w:szCs w:val="20"/>
    </w:rPr>
  </w:style>
  <w:style w:type="paragraph" w:styleId="ndice9">
    <w:name w:val="index 9"/>
    <w:basedOn w:val="Normal"/>
    <w:next w:val="Normal"/>
    <w:autoRedefine/>
    <w:uiPriority w:val="99"/>
    <w:unhideWhenUsed/>
    <w:rsid w:val="00EA57C3"/>
    <w:pPr>
      <w:spacing w:after="0"/>
      <w:ind w:left="1980" w:hanging="220"/>
    </w:pPr>
    <w:rPr>
      <w:rFonts w:cstheme="minorHAnsi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F97727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F97727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024416"/>
    <w:pPr>
      <w:tabs>
        <w:tab w:val="left" w:pos="440"/>
        <w:tab w:val="left" w:pos="880"/>
        <w:tab w:val="right" w:leader="dot" w:pos="8789"/>
      </w:tabs>
      <w:spacing w:after="100"/>
    </w:pPr>
    <w:rPr>
      <w:rFonts w:eastAsiaTheme="minorEastAsia" w:cs="Times New Roman"/>
      <w:noProof/>
      <w:sz w:val="28"/>
      <w:szCs w:val="28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024416"/>
    <w:pPr>
      <w:tabs>
        <w:tab w:val="left" w:pos="1134"/>
        <w:tab w:val="right" w:leader="dot" w:pos="8364"/>
      </w:tabs>
      <w:spacing w:after="100"/>
      <w:ind w:left="440"/>
    </w:pPr>
    <w:rPr>
      <w:rFonts w:eastAsiaTheme="minorEastAsia" w:cs="Times New Roman"/>
      <w:lang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40C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40C6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40C6A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0C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0C6A"/>
    <w:rPr>
      <w:b/>
      <w:bCs/>
      <w:sz w:val="20"/>
      <w:szCs w:val="20"/>
      <w:lang w:val="en-GB"/>
    </w:rPr>
  </w:style>
  <w:style w:type="paragraph" w:styleId="Revisin">
    <w:name w:val="Revision"/>
    <w:hidden/>
    <w:uiPriority w:val="99"/>
    <w:semiHidden/>
    <w:rsid w:val="009D197D"/>
    <w:pPr>
      <w:spacing w:after="0" w:line="240" w:lineRule="auto"/>
    </w:pPr>
    <w:rPr>
      <w:lang w:val="en-GB"/>
    </w:rPr>
  </w:style>
  <w:style w:type="paragraph" w:styleId="Textoindependiente">
    <w:name w:val="Body Text"/>
    <w:basedOn w:val="Normal"/>
    <w:link w:val="TextoindependienteCar"/>
    <w:uiPriority w:val="1"/>
    <w:qFormat/>
    <w:rsid w:val="002D01F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D01F1"/>
    <w:rPr>
      <w:rFonts w:ascii="Calibri" w:eastAsia="Calibri" w:hAnsi="Calibri" w:cs="Calibri"/>
      <w:lang w:val="es-ES"/>
    </w:rPr>
  </w:style>
  <w:style w:type="character" w:styleId="Hipervnculo">
    <w:name w:val="Hyperlink"/>
    <w:basedOn w:val="Fuentedeprrafopredeter"/>
    <w:uiPriority w:val="99"/>
    <w:unhideWhenUsed/>
    <w:rsid w:val="0059413F"/>
    <w:rPr>
      <w:color w:val="0563C1" w:themeColor="hyperlink"/>
      <w:u w:val="single"/>
    </w:rPr>
  </w:style>
  <w:style w:type="paragraph" w:styleId="Ttulo">
    <w:name w:val="Title"/>
    <w:basedOn w:val="Normal"/>
    <w:link w:val="TtuloCar"/>
    <w:uiPriority w:val="10"/>
    <w:qFormat/>
    <w:rsid w:val="005F739A"/>
    <w:pPr>
      <w:widowControl w:val="0"/>
      <w:autoSpaceDE w:val="0"/>
      <w:autoSpaceDN w:val="0"/>
      <w:spacing w:before="99" w:after="0" w:line="240" w:lineRule="auto"/>
      <w:ind w:left="2123" w:hanging="1585"/>
    </w:pPr>
    <w:rPr>
      <w:rFonts w:ascii="Arial" w:eastAsia="Arial" w:hAnsi="Arial" w:cs="Arial"/>
      <w:b/>
      <w:bCs/>
      <w:sz w:val="36"/>
      <w:szCs w:val="36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5F739A"/>
    <w:rPr>
      <w:rFonts w:ascii="Arial" w:eastAsia="Arial" w:hAnsi="Arial" w:cs="Arial"/>
      <w:b/>
      <w:bCs/>
      <w:sz w:val="36"/>
      <w:szCs w:val="36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155E"/>
  </w:style>
  <w:style w:type="paragraph" w:styleId="Piedepgina">
    <w:name w:val="footer"/>
    <w:basedOn w:val="Normal"/>
    <w:link w:val="Piedepgina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155E"/>
  </w:style>
  <w:style w:type="character" w:styleId="Hipervnculovisitado">
    <w:name w:val="FollowedHyperlink"/>
    <w:basedOn w:val="Fuentedeprrafopredeter"/>
    <w:uiPriority w:val="99"/>
    <w:semiHidden/>
    <w:unhideWhenUsed/>
    <w:rsid w:val="003060F2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639B2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s-ES"/>
    </w:rPr>
  </w:style>
  <w:style w:type="paragraph" w:styleId="Descripcin">
    <w:name w:val="caption"/>
    <w:basedOn w:val="Normal"/>
    <w:next w:val="Normal"/>
    <w:uiPriority w:val="35"/>
    <w:unhideWhenUsed/>
    <w:qFormat/>
    <w:rsid w:val="005808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57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442B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2622F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A7656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FC3BA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Fuentedeprrafopredeter"/>
    <w:rsid w:val="002E219C"/>
    <w:rPr>
      <w:rFonts w:ascii="Segoe UI" w:hAnsi="Segoe UI" w:cs="Segoe UI" w:hint="default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rsid w:val="007417F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abladeilustraciones">
    <w:name w:val="table of figures"/>
    <w:basedOn w:val="Normal"/>
    <w:next w:val="Normal"/>
    <w:uiPriority w:val="99"/>
    <w:unhideWhenUsed/>
    <w:rsid w:val="00E32F3A"/>
    <w:pPr>
      <w:spacing w:after="0"/>
    </w:pPr>
  </w:style>
  <w:style w:type="paragraph" w:styleId="TDC4">
    <w:name w:val="toc 4"/>
    <w:basedOn w:val="Normal"/>
    <w:next w:val="Normal"/>
    <w:autoRedefine/>
    <w:uiPriority w:val="39"/>
    <w:unhideWhenUsed/>
    <w:rsid w:val="00D60EAB"/>
    <w:pPr>
      <w:spacing w:after="100"/>
      <w:ind w:left="660"/>
    </w:pPr>
    <w:rPr>
      <w:rFonts w:eastAsiaTheme="minorEastAsia"/>
      <w:kern w:val="2"/>
      <w:lang w:eastAsia="es-CL"/>
    </w:rPr>
  </w:style>
  <w:style w:type="paragraph" w:styleId="TDC5">
    <w:name w:val="toc 5"/>
    <w:basedOn w:val="Normal"/>
    <w:next w:val="Normal"/>
    <w:autoRedefine/>
    <w:uiPriority w:val="39"/>
    <w:unhideWhenUsed/>
    <w:rsid w:val="00D60EAB"/>
    <w:pPr>
      <w:spacing w:after="100"/>
      <w:ind w:left="880"/>
    </w:pPr>
    <w:rPr>
      <w:rFonts w:eastAsiaTheme="minorEastAsia"/>
      <w:kern w:val="2"/>
      <w:lang w:eastAsia="es-CL"/>
    </w:rPr>
  </w:style>
  <w:style w:type="paragraph" w:styleId="TDC6">
    <w:name w:val="toc 6"/>
    <w:basedOn w:val="Normal"/>
    <w:next w:val="Normal"/>
    <w:autoRedefine/>
    <w:uiPriority w:val="39"/>
    <w:unhideWhenUsed/>
    <w:rsid w:val="00D60EAB"/>
    <w:pPr>
      <w:spacing w:after="100"/>
      <w:ind w:left="1100"/>
    </w:pPr>
    <w:rPr>
      <w:rFonts w:eastAsiaTheme="minorEastAsia"/>
      <w:kern w:val="2"/>
      <w:lang w:eastAsia="es-CL"/>
    </w:rPr>
  </w:style>
  <w:style w:type="paragraph" w:styleId="TDC7">
    <w:name w:val="toc 7"/>
    <w:basedOn w:val="Normal"/>
    <w:next w:val="Normal"/>
    <w:autoRedefine/>
    <w:uiPriority w:val="39"/>
    <w:unhideWhenUsed/>
    <w:rsid w:val="00D60EAB"/>
    <w:pPr>
      <w:spacing w:after="100"/>
      <w:ind w:left="1320"/>
    </w:pPr>
    <w:rPr>
      <w:rFonts w:eastAsiaTheme="minorEastAsia"/>
      <w:kern w:val="2"/>
      <w:lang w:eastAsia="es-CL"/>
    </w:rPr>
  </w:style>
  <w:style w:type="paragraph" w:styleId="TDC8">
    <w:name w:val="toc 8"/>
    <w:basedOn w:val="Normal"/>
    <w:next w:val="Normal"/>
    <w:autoRedefine/>
    <w:uiPriority w:val="39"/>
    <w:unhideWhenUsed/>
    <w:rsid w:val="00D60EAB"/>
    <w:pPr>
      <w:spacing w:after="100"/>
      <w:ind w:left="1540"/>
    </w:pPr>
    <w:rPr>
      <w:rFonts w:eastAsiaTheme="minorEastAsia"/>
      <w:kern w:val="2"/>
      <w:lang w:eastAsia="es-CL"/>
    </w:rPr>
  </w:style>
  <w:style w:type="paragraph" w:styleId="TDC9">
    <w:name w:val="toc 9"/>
    <w:basedOn w:val="Normal"/>
    <w:next w:val="Normal"/>
    <w:autoRedefine/>
    <w:uiPriority w:val="39"/>
    <w:unhideWhenUsed/>
    <w:rsid w:val="00D60EAB"/>
    <w:pPr>
      <w:spacing w:after="100"/>
      <w:ind w:left="1760"/>
    </w:pPr>
    <w:rPr>
      <w:rFonts w:eastAsiaTheme="minorEastAsia"/>
      <w:kern w:val="2"/>
      <w:lang w:eastAsia="es-CL"/>
    </w:rPr>
  </w:style>
  <w:style w:type="paragraph" w:customStyle="1" w:styleId="paragraph">
    <w:name w:val="paragraph"/>
    <w:basedOn w:val="Normal"/>
    <w:rsid w:val="00473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customStyle="1" w:styleId="normaltextrun">
    <w:name w:val="normaltextrun"/>
    <w:basedOn w:val="Fuentedeprrafopredeter"/>
    <w:rsid w:val="00473F71"/>
  </w:style>
  <w:style w:type="character" w:customStyle="1" w:styleId="eop">
    <w:name w:val="eop"/>
    <w:basedOn w:val="Fuentedeprrafopredeter"/>
    <w:rsid w:val="00473F71"/>
  </w:style>
  <w:style w:type="paragraph" w:styleId="Textonotapie">
    <w:name w:val="footnote text"/>
    <w:basedOn w:val="Normal"/>
    <w:link w:val="TextonotapieCar"/>
    <w:uiPriority w:val="99"/>
    <w:semiHidden/>
    <w:unhideWhenUsed/>
    <w:rsid w:val="00BD0C6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D0C6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D0C60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7921B8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7921B8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7921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B5BB0-3353-4F42-979F-3EE181EF6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orcoran</dc:creator>
  <cp:keywords/>
  <dc:description/>
  <cp:lastModifiedBy>Sebastian Coronado Navarro</cp:lastModifiedBy>
  <cp:revision>3</cp:revision>
  <cp:lastPrinted>2023-08-10T01:23:00Z</cp:lastPrinted>
  <dcterms:created xsi:type="dcterms:W3CDTF">2023-10-04T12:57:00Z</dcterms:created>
  <dcterms:modified xsi:type="dcterms:W3CDTF">2023-10-04T12:58:00Z</dcterms:modified>
</cp:coreProperties>
</file>